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25BC6" w14:textId="7067A3BF" w:rsidR="00183928" w:rsidRPr="00D14863" w:rsidRDefault="00240251" w:rsidP="00183928">
      <w:r>
        <w:rPr>
          <w:rFonts w:hint="eastAsia"/>
        </w:rPr>
        <w:t xml:space="preserve"> </w:t>
      </w:r>
    </w:p>
    <w:p w14:paraId="36577FB8" w14:textId="77777777" w:rsidR="00183928" w:rsidRPr="00D14863" w:rsidRDefault="00331C56" w:rsidP="00183928">
      <w:pPr>
        <w:rPr>
          <w:b/>
          <w:bCs/>
          <w:sz w:val="24"/>
        </w:rPr>
      </w:pPr>
      <w:r w:rsidRPr="00D14863">
        <w:rPr>
          <w:rFonts w:hint="eastAsia"/>
          <w:b/>
          <w:bCs/>
          <w:sz w:val="24"/>
        </w:rPr>
        <w:t>一</w:t>
      </w:r>
      <w:r w:rsidR="00183928" w:rsidRPr="00D14863">
        <w:rPr>
          <w:rFonts w:hint="eastAsia"/>
          <w:b/>
          <w:bCs/>
          <w:sz w:val="24"/>
        </w:rPr>
        <w:t>、项目作品详细设计</w:t>
      </w:r>
    </w:p>
    <w:tbl>
      <w:tblPr>
        <w:tblpPr w:leftFromText="180" w:rightFromText="180" w:vertAnchor="text" w:horzAnchor="margin" w:tblpY="127"/>
        <w:tblW w:w="85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29"/>
        <w:gridCol w:w="1918"/>
      </w:tblGrid>
      <w:tr w:rsidR="00F66D40" w:rsidRPr="00D14863" w14:paraId="4C28FEE7" w14:textId="77777777" w:rsidTr="00B34CD9">
        <w:trPr>
          <w:trHeight w:val="552"/>
        </w:trPr>
        <w:tc>
          <w:tcPr>
            <w:tcW w:w="6629" w:type="dxa"/>
            <w:shd w:val="clear" w:color="auto" w:fill="auto"/>
          </w:tcPr>
          <w:p w14:paraId="55CB7695" w14:textId="77777777" w:rsidR="00F66D40" w:rsidRPr="00D14863" w:rsidRDefault="00F66D40" w:rsidP="00F66D40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计算过程与说明</w:t>
            </w:r>
          </w:p>
        </w:tc>
        <w:tc>
          <w:tcPr>
            <w:tcW w:w="1918" w:type="dxa"/>
            <w:shd w:val="clear" w:color="auto" w:fill="auto"/>
          </w:tcPr>
          <w:p w14:paraId="79910991" w14:textId="77777777" w:rsidR="00F66D40" w:rsidRPr="00D14863" w:rsidRDefault="00F66D40" w:rsidP="00F66D40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结果</w:t>
            </w:r>
          </w:p>
        </w:tc>
      </w:tr>
      <w:tr w:rsidR="00F66D40" w:rsidRPr="00D14863" w14:paraId="79CAEC71" w14:textId="77777777" w:rsidTr="00B34CD9">
        <w:trPr>
          <w:trHeight w:val="12078"/>
        </w:trPr>
        <w:tc>
          <w:tcPr>
            <w:tcW w:w="6629" w:type="dxa"/>
            <w:shd w:val="clear" w:color="auto" w:fill="auto"/>
          </w:tcPr>
          <w:p w14:paraId="5BC7CE3D" w14:textId="77777777" w:rsidR="00BB1812" w:rsidRPr="00D14863" w:rsidRDefault="00BB1812" w:rsidP="00BB1812">
            <w:pPr>
              <w:widowControl/>
              <w:adjustRightInd w:val="0"/>
              <w:snapToGrid w:val="0"/>
              <w:spacing w:line="360" w:lineRule="auto"/>
              <w:jc w:val="left"/>
              <w:rPr>
                <w:b/>
                <w:bCs/>
                <w:sz w:val="24"/>
              </w:rPr>
            </w:pPr>
            <w:r w:rsidRPr="00D14863">
              <w:rPr>
                <w:rFonts w:hint="eastAsia"/>
                <w:b/>
                <w:bCs/>
                <w:sz w:val="24"/>
              </w:rPr>
              <w:t>理论计算部分</w:t>
            </w:r>
            <w:r w:rsidRPr="00D14863">
              <w:rPr>
                <w:rFonts w:hint="eastAsia"/>
                <w:b/>
                <w:bCs/>
                <w:sz w:val="24"/>
              </w:rPr>
              <w:t xml:space="preserve"> </w:t>
            </w:r>
          </w:p>
          <w:p w14:paraId="1B3FF0B3" w14:textId="77777777" w:rsidR="00E31F98" w:rsidRPr="00D14863" w:rsidRDefault="00D95A51" w:rsidP="00183928">
            <w:pPr>
              <w:widowControl/>
              <w:adjustRightInd w:val="0"/>
              <w:snapToGrid w:val="0"/>
              <w:spacing w:line="360" w:lineRule="auto"/>
              <w:ind w:left="240" w:hangingChars="100" w:hanging="24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 xml:space="preserve">1 </w:t>
            </w:r>
            <w:r w:rsidR="00E31F98" w:rsidRPr="00D14863">
              <w:rPr>
                <w:rFonts w:hint="eastAsia"/>
                <w:sz w:val="24"/>
              </w:rPr>
              <w:t>体积折展比</w:t>
            </w:r>
          </w:p>
          <w:p w14:paraId="7F01C423" w14:textId="50C79272" w:rsidR="00D95A51" w:rsidRPr="00D14863" w:rsidRDefault="00D95A51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设计方案选择截角八面体和立方体之间的变换，</w:t>
            </w:r>
            <w:r w:rsidR="007157ED" w:rsidRPr="00D14863">
              <w:rPr>
                <w:rFonts w:hint="eastAsia"/>
                <w:sz w:val="24"/>
              </w:rPr>
              <w:t>设正多边形边长为</w:t>
            </w:r>
            <w:r w:rsidR="007157ED" w:rsidRPr="00D14863">
              <w:rPr>
                <w:rFonts w:hint="eastAsia"/>
                <w:i/>
                <w:iCs/>
                <w:sz w:val="24"/>
              </w:rPr>
              <w:t>a</w:t>
            </w:r>
            <w:r w:rsidR="007157ED" w:rsidRPr="00D14863">
              <w:rPr>
                <w:rFonts w:hint="eastAsia"/>
                <w:sz w:val="24"/>
              </w:rPr>
              <w:t xml:space="preserve">, </w:t>
            </w:r>
            <w:r w:rsidR="007157ED" w:rsidRPr="00D14863">
              <w:rPr>
                <w:rFonts w:hint="eastAsia"/>
                <w:sz w:val="24"/>
              </w:rPr>
              <w:t>截角八面体体积为</w:t>
            </w:r>
            <m:oMath>
              <m:r>
                <w:rPr>
                  <w:rFonts w:ascii="Cambria Math"/>
                  <w:kern w:val="0"/>
                  <w:sz w:val="24"/>
                </w:rPr>
                <m:t>8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e>
              </m:rad>
              <m:sSup>
                <m:sSup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p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p>
                  <m:r>
                    <w:rPr>
                      <w:rFonts w:ascii="Cambria Math"/>
                      <w:kern w:val="0"/>
                      <w:sz w:val="24"/>
                    </w:rPr>
                    <m:t>3</m:t>
                  </m:r>
                </m:sup>
              </m:sSup>
            </m:oMath>
            <w:r w:rsidR="007157ED" w:rsidRPr="00D14863">
              <w:rPr>
                <w:rFonts w:hint="eastAsia"/>
                <w:kern w:val="0"/>
                <w:sz w:val="24"/>
              </w:rPr>
              <w:t>，</w:t>
            </w:r>
            <w:r w:rsidR="007157ED" w:rsidRPr="00D14863">
              <w:rPr>
                <w:rFonts w:hint="eastAsia"/>
                <w:sz w:val="24"/>
              </w:rPr>
              <w:t>立方体体积为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p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p>
                  <m:r>
                    <w:rPr>
                      <w:rFonts w:ascii="Cambria Math"/>
                      <w:kern w:val="0"/>
                      <w:sz w:val="24"/>
                    </w:rPr>
                    <m:t>3</m:t>
                  </m:r>
                </m:sup>
              </m:sSup>
            </m:oMath>
            <w:r w:rsidR="007157ED" w:rsidRPr="00D14863">
              <w:rPr>
                <w:rFonts w:hint="eastAsia"/>
                <w:kern w:val="0"/>
                <w:sz w:val="24"/>
              </w:rPr>
              <w:t>，</w:t>
            </w:r>
            <w:proofErr w:type="gramStart"/>
            <w:r w:rsidR="00040534" w:rsidRPr="00D14863">
              <w:rPr>
                <w:rFonts w:hint="eastAsia"/>
                <w:kern w:val="0"/>
                <w:sz w:val="24"/>
              </w:rPr>
              <w:t>则</w:t>
            </w:r>
            <w:r w:rsidRPr="00D14863">
              <w:rPr>
                <w:rFonts w:hint="eastAsia"/>
                <w:sz w:val="24"/>
              </w:rPr>
              <w:t>理论</w:t>
            </w:r>
            <w:proofErr w:type="gramEnd"/>
            <w:r w:rsidRPr="00D14863">
              <w:rPr>
                <w:rFonts w:hint="eastAsia"/>
                <w:sz w:val="24"/>
              </w:rPr>
              <w:t>体积折展比</w:t>
            </w:r>
            <w:r w:rsidR="007157ED" w:rsidRPr="00D14863">
              <w:rPr>
                <w:rFonts w:hint="eastAsia"/>
                <w:sz w:val="24"/>
              </w:rPr>
              <w:t>为</w:t>
            </w:r>
            <m:oMath>
              <m:r>
                <w:rPr>
                  <w:rFonts w:ascii="Cambria Math"/>
                  <w:kern w:val="0"/>
                  <w:sz w:val="24"/>
                </w:rPr>
                <m:t>8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e>
              </m:rad>
              <m:r>
                <w:rPr>
                  <w:rFonts w:ascii="Cambria Math"/>
                  <w:kern w:val="0"/>
                  <w:sz w:val="24"/>
                </w:rPr>
                <m:t>≈</m:t>
              </m:r>
              <m:r>
                <w:rPr>
                  <w:rFonts w:ascii="Cambria Math"/>
                  <w:kern w:val="0"/>
                  <w:sz w:val="24"/>
                </w:rPr>
                <m:t>11.314</m:t>
              </m:r>
            </m:oMath>
            <w:r w:rsidR="007157ED" w:rsidRPr="00D14863">
              <w:rPr>
                <w:rFonts w:hint="eastAsia"/>
                <w:kern w:val="0"/>
                <w:sz w:val="24"/>
              </w:rPr>
              <w:t>。</w:t>
            </w:r>
          </w:p>
          <w:p w14:paraId="01CE6D00" w14:textId="77777777" w:rsidR="00D95A51" w:rsidRPr="00D14863" w:rsidRDefault="00D95A51" w:rsidP="00183928">
            <w:pPr>
              <w:widowControl/>
              <w:adjustRightInd w:val="0"/>
              <w:snapToGrid w:val="0"/>
              <w:spacing w:line="360" w:lineRule="auto"/>
              <w:ind w:leftChars="100" w:left="210" w:firstLineChars="100" w:firstLine="240"/>
              <w:jc w:val="left"/>
              <w:rPr>
                <w:sz w:val="24"/>
              </w:rPr>
            </w:pPr>
          </w:p>
          <w:p w14:paraId="67385D42" w14:textId="77777777" w:rsidR="00E31F98" w:rsidRPr="00D14863" w:rsidRDefault="003E7104" w:rsidP="00183928">
            <w:pPr>
              <w:widowControl/>
              <w:adjustRightInd w:val="0"/>
              <w:snapToGrid w:val="0"/>
              <w:spacing w:line="360" w:lineRule="auto"/>
              <w:ind w:left="240" w:hangingChars="100" w:hanging="24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2</w:t>
            </w:r>
            <w:r w:rsidRPr="00D14863">
              <w:rPr>
                <w:sz w:val="24"/>
              </w:rPr>
              <w:t xml:space="preserve"> </w:t>
            </w:r>
            <w:r w:rsidR="00E31F98" w:rsidRPr="00D14863">
              <w:rPr>
                <w:rFonts w:hint="eastAsia"/>
                <w:sz w:val="24"/>
              </w:rPr>
              <w:t>两种构型下各顶点坐标</w:t>
            </w:r>
          </w:p>
          <w:p w14:paraId="785E9906" w14:textId="1129565C" w:rsidR="00D95A51" w:rsidRPr="00D14863" w:rsidRDefault="00183928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如图</w:t>
            </w:r>
            <w:r w:rsidR="00A71767" w:rsidRPr="00D14863">
              <w:rPr>
                <w:rFonts w:hint="eastAsia"/>
                <w:sz w:val="24"/>
              </w:rPr>
              <w:t>1</w:t>
            </w:r>
            <w:r w:rsidR="00A71767" w:rsidRPr="00D14863">
              <w:rPr>
                <w:sz w:val="24"/>
              </w:rPr>
              <w:t>.1</w:t>
            </w:r>
            <w:r w:rsidRPr="00D14863">
              <w:rPr>
                <w:rFonts w:hint="eastAsia"/>
                <w:sz w:val="24"/>
              </w:rPr>
              <w:t>所示，</w:t>
            </w:r>
            <w:r w:rsidR="003E7104" w:rsidRPr="00D14863">
              <w:rPr>
                <w:rFonts w:hint="eastAsia"/>
                <w:sz w:val="24"/>
              </w:rPr>
              <w:t>在截角八面体中，每个六</w:t>
            </w:r>
            <w:r w:rsidR="00BF60C3" w:rsidRPr="00D14863">
              <w:rPr>
                <w:rFonts w:hint="eastAsia"/>
                <w:sz w:val="24"/>
              </w:rPr>
              <w:t>边</w:t>
            </w:r>
            <w:r w:rsidR="003E7104" w:rsidRPr="00D14863">
              <w:rPr>
                <w:rFonts w:hint="eastAsia"/>
                <w:sz w:val="24"/>
              </w:rPr>
              <w:t>形面</w:t>
            </w:r>
            <w:r w:rsidR="000856C3" w:rsidRPr="00D14863">
              <w:rPr>
                <w:rFonts w:hint="eastAsia"/>
                <w:sz w:val="24"/>
              </w:rPr>
              <w:t>（如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</m:oMath>
            <w:r w:rsidR="000856C3" w:rsidRPr="00D14863">
              <w:rPr>
                <w:rFonts w:hint="eastAsia"/>
                <w:sz w:val="24"/>
              </w:rPr>
              <w:t>）</w:t>
            </w:r>
            <w:r w:rsidR="003E7104" w:rsidRPr="00D14863">
              <w:rPr>
                <w:rFonts w:hint="eastAsia"/>
                <w:sz w:val="24"/>
              </w:rPr>
              <w:t>被三个正方形面和三个连接杆包围，呈现</w:t>
            </w:r>
            <w:r w:rsidR="000C4709" w:rsidRPr="00D14863">
              <w:rPr>
                <w:rFonts w:hint="eastAsia"/>
                <w:sz w:val="24"/>
              </w:rPr>
              <w:t>出</w:t>
            </w:r>
            <w:r w:rsidR="003E7104" w:rsidRPr="00D14863">
              <w:rPr>
                <w:rFonts w:hint="eastAsia"/>
                <w:sz w:val="24"/>
              </w:rPr>
              <w:t>三重对称</w:t>
            </w:r>
            <w:r w:rsidR="000C4709" w:rsidRPr="00D14863">
              <w:rPr>
                <w:rFonts w:hint="eastAsia"/>
                <w:sz w:val="24"/>
              </w:rPr>
              <w:t>性</w:t>
            </w:r>
            <w:r w:rsidR="003E7104" w:rsidRPr="00D14863">
              <w:rPr>
                <w:rFonts w:hint="eastAsia"/>
                <w:sz w:val="24"/>
              </w:rPr>
              <w:t>。</w:t>
            </w:r>
            <w:r w:rsidR="00ED5978" w:rsidRPr="00D14863">
              <w:rPr>
                <w:rFonts w:hint="eastAsia"/>
                <w:sz w:val="24"/>
              </w:rPr>
              <w:t>如果</w:t>
            </w:r>
            <w:r w:rsidR="003E7104" w:rsidRPr="00D14863">
              <w:rPr>
                <w:rFonts w:hint="eastAsia"/>
                <w:sz w:val="24"/>
              </w:rPr>
              <w:t>把这些六边形的</w:t>
            </w:r>
            <w:r w:rsidR="000F6BC6" w:rsidRPr="00D14863">
              <w:rPr>
                <w:rFonts w:hint="eastAsia"/>
                <w:sz w:val="24"/>
              </w:rPr>
              <w:t>白色</w:t>
            </w:r>
            <w:r w:rsidR="003E7104" w:rsidRPr="00D14863">
              <w:rPr>
                <w:rFonts w:hint="eastAsia"/>
                <w:sz w:val="24"/>
              </w:rPr>
              <w:t>面折叠起来，剩下的六个正方形</w:t>
            </w:r>
            <w:r w:rsidR="000F6BC6" w:rsidRPr="00D14863">
              <w:rPr>
                <w:rFonts w:hint="eastAsia"/>
                <w:sz w:val="24"/>
              </w:rPr>
              <w:t>蓝色</w:t>
            </w:r>
            <w:r w:rsidR="003E7104" w:rsidRPr="00D14863">
              <w:rPr>
                <w:rFonts w:hint="eastAsia"/>
                <w:sz w:val="24"/>
              </w:rPr>
              <w:t>面就会形成一个立方体。因此，我们将从三重对称</w:t>
            </w:r>
            <w:proofErr w:type="spellStart"/>
            <w:r w:rsidR="003E7104" w:rsidRPr="00D14863">
              <w:rPr>
                <w:rFonts w:hint="eastAsia"/>
                <w:sz w:val="24"/>
              </w:rPr>
              <w:t>Bircard</w:t>
            </w:r>
            <w:proofErr w:type="spellEnd"/>
            <w:r w:rsidR="0014254C" w:rsidRPr="00D14863">
              <w:rPr>
                <w:rFonts w:hint="eastAsia"/>
                <w:sz w:val="24"/>
              </w:rPr>
              <w:t>机构开始</w:t>
            </w:r>
            <w:r w:rsidR="003E7104" w:rsidRPr="00D14863">
              <w:rPr>
                <w:rFonts w:hint="eastAsia"/>
                <w:sz w:val="24"/>
              </w:rPr>
              <w:t>构造具有多环连杆的多面体变换</w:t>
            </w:r>
            <w:r w:rsidR="00ED5978" w:rsidRPr="00D14863">
              <w:rPr>
                <w:rFonts w:hint="eastAsia"/>
                <w:sz w:val="24"/>
              </w:rPr>
              <w:t>方案</w:t>
            </w:r>
            <w:r w:rsidR="003E7104" w:rsidRPr="00D14863">
              <w:rPr>
                <w:rFonts w:hint="eastAsia"/>
                <w:sz w:val="24"/>
              </w:rPr>
              <w:t>。</w:t>
            </w:r>
          </w:p>
          <w:p w14:paraId="6021692C" w14:textId="074A0ED4" w:rsidR="007157ED" w:rsidRPr="00D14863" w:rsidRDefault="006B0833" w:rsidP="00D95A51">
            <w:pPr>
              <w:widowControl/>
              <w:ind w:leftChars="100" w:left="210" w:firstLineChars="100" w:firstLine="240"/>
              <w:jc w:val="left"/>
              <w:rPr>
                <w:sz w:val="24"/>
                <w:szCs w:val="32"/>
              </w:rPr>
            </w:pPr>
            <w:r w:rsidRPr="00D14863">
              <w:rPr>
                <w:noProof/>
                <w:sz w:val="24"/>
                <w:lang w:val="en-GB"/>
              </w:rPr>
              <w:drawing>
                <wp:inline distT="0" distB="0" distL="0" distR="0" wp14:anchorId="589DDEAD" wp14:editId="0B7AF65D">
                  <wp:extent cx="3457575" cy="163576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57575" cy="163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CCAFB2" w14:textId="77777777" w:rsidR="00183928" w:rsidRPr="00D14863" w:rsidRDefault="00183928" w:rsidP="00183928">
            <w:pPr>
              <w:ind w:firstLineChars="200" w:firstLine="420"/>
              <w:jc w:val="center"/>
            </w:pPr>
            <w:r w:rsidRPr="00D14863">
              <w:rPr>
                <w:rFonts w:hint="eastAsia"/>
              </w:rPr>
              <w:t>图</w:t>
            </w:r>
            <w:r w:rsidR="001C5080" w:rsidRPr="00D14863">
              <w:rPr>
                <w:rFonts w:hint="eastAsia"/>
              </w:rPr>
              <w:t>1</w:t>
            </w:r>
            <w:r w:rsidR="001C5080" w:rsidRPr="00D14863">
              <w:t>.1</w:t>
            </w:r>
            <w:r w:rsidRPr="00D14863">
              <w:rPr>
                <w:rFonts w:hint="eastAsia"/>
              </w:rPr>
              <w:t xml:space="preserve"> </w:t>
            </w:r>
            <w:r w:rsidRPr="00D14863">
              <w:rPr>
                <w:rFonts w:hint="eastAsia"/>
              </w:rPr>
              <w:t>截角八面体和立方体之间的变换</w:t>
            </w:r>
          </w:p>
          <w:p w14:paraId="537D4363" w14:textId="77777777" w:rsidR="007157ED" w:rsidRPr="00D14863" w:rsidRDefault="007157ED" w:rsidP="00D95A51">
            <w:pPr>
              <w:widowControl/>
              <w:ind w:leftChars="100" w:left="210" w:firstLineChars="100" w:firstLine="240"/>
              <w:jc w:val="left"/>
              <w:rPr>
                <w:sz w:val="24"/>
                <w:szCs w:val="32"/>
              </w:rPr>
            </w:pPr>
          </w:p>
          <w:p w14:paraId="078F1365" w14:textId="77777777" w:rsidR="00E916DD" w:rsidRPr="00D14863" w:rsidRDefault="00ED5978" w:rsidP="00DD50ED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  <w:szCs w:val="32"/>
              </w:rPr>
            </w:pPr>
            <w:r w:rsidRPr="00D14863">
              <w:rPr>
                <w:rFonts w:hint="eastAsia"/>
                <w:sz w:val="24"/>
                <w:szCs w:val="32"/>
              </w:rPr>
              <w:t>一个</w:t>
            </w:r>
            <w:r w:rsidR="000F6BC6" w:rsidRPr="00D14863">
              <w:rPr>
                <w:rFonts w:hint="eastAsia"/>
                <w:sz w:val="24"/>
                <w:szCs w:val="32"/>
              </w:rPr>
              <w:t>截角</w:t>
            </w:r>
            <w:r w:rsidRPr="00D14863">
              <w:rPr>
                <w:rFonts w:hint="eastAsia"/>
                <w:sz w:val="24"/>
                <w:szCs w:val="32"/>
              </w:rPr>
              <w:t>八面体和一个具有单位长度边的立方体</w:t>
            </w:r>
            <w:r w:rsidR="000F6BC6" w:rsidRPr="00D14863">
              <w:rPr>
                <w:rFonts w:hint="eastAsia"/>
                <w:sz w:val="24"/>
                <w:szCs w:val="32"/>
              </w:rPr>
              <w:t>，</w:t>
            </w:r>
            <w:r w:rsidRPr="00D14863">
              <w:rPr>
                <w:rFonts w:hint="eastAsia"/>
                <w:sz w:val="24"/>
                <w:szCs w:val="32"/>
              </w:rPr>
              <w:t>如果在变换期间没有发生干涉，则</w:t>
            </w:r>
            <w:r w:rsidR="00E3781A" w:rsidRPr="00D14863">
              <w:rPr>
                <w:rFonts w:hint="eastAsia"/>
                <w:sz w:val="24"/>
                <w:szCs w:val="32"/>
              </w:rPr>
              <w:t>其</w:t>
            </w:r>
            <w:r w:rsidRPr="00D14863">
              <w:rPr>
                <w:rFonts w:hint="eastAsia"/>
                <w:sz w:val="24"/>
                <w:szCs w:val="32"/>
              </w:rPr>
              <w:t>顶点</w:t>
            </w:r>
            <w:r w:rsidR="00E3781A" w:rsidRPr="00D14863">
              <w:rPr>
                <w:rFonts w:hint="eastAsia"/>
                <w:sz w:val="24"/>
                <w:szCs w:val="32"/>
              </w:rPr>
              <w:t>运动前后的坐标</w:t>
            </w:r>
            <w:r w:rsidRPr="00D14863">
              <w:rPr>
                <w:rFonts w:hint="eastAsia"/>
                <w:sz w:val="24"/>
                <w:szCs w:val="32"/>
              </w:rPr>
              <w:t>是唯一的</w:t>
            </w:r>
            <w:r w:rsidR="00E3781A" w:rsidRPr="00D14863">
              <w:rPr>
                <w:rFonts w:hint="eastAsia"/>
                <w:sz w:val="24"/>
                <w:szCs w:val="32"/>
              </w:rPr>
              <w:t>，并且</w:t>
            </w:r>
            <w:r w:rsidRPr="00D14863">
              <w:rPr>
                <w:rFonts w:hint="eastAsia"/>
                <w:sz w:val="24"/>
                <w:szCs w:val="32"/>
              </w:rPr>
              <w:t>所有的八个六边形空洞将</w:t>
            </w:r>
            <w:r w:rsidR="00E3781A" w:rsidRPr="00D14863">
              <w:rPr>
                <w:rFonts w:hint="eastAsia"/>
                <w:sz w:val="24"/>
                <w:szCs w:val="32"/>
              </w:rPr>
              <w:t>在转变后</w:t>
            </w:r>
            <w:r w:rsidRPr="00D14863">
              <w:rPr>
                <w:rFonts w:hint="eastAsia"/>
                <w:sz w:val="24"/>
                <w:szCs w:val="32"/>
              </w:rPr>
              <w:t>消失。使用图</w:t>
            </w:r>
            <w:r w:rsidR="00A71767" w:rsidRPr="00D14863">
              <w:rPr>
                <w:rFonts w:hint="eastAsia"/>
                <w:sz w:val="24"/>
                <w:szCs w:val="32"/>
              </w:rPr>
              <w:t>1</w:t>
            </w:r>
            <w:r w:rsidR="00A71767" w:rsidRPr="00D14863">
              <w:rPr>
                <w:sz w:val="24"/>
                <w:szCs w:val="32"/>
              </w:rPr>
              <w:t>.1</w:t>
            </w:r>
            <w:r w:rsidRPr="00D14863">
              <w:rPr>
                <w:rFonts w:hint="eastAsia"/>
                <w:sz w:val="24"/>
                <w:szCs w:val="32"/>
              </w:rPr>
              <w:t>中所示的笛卡尔坐标系，通过顶点的位置可以更好地说明</w:t>
            </w:r>
            <w:r w:rsidR="00E916DD" w:rsidRPr="00D14863">
              <w:rPr>
                <w:rFonts w:hint="eastAsia"/>
                <w:sz w:val="24"/>
                <w:szCs w:val="32"/>
              </w:rPr>
              <w:t>多面体</w:t>
            </w:r>
            <w:r w:rsidRPr="00D14863">
              <w:rPr>
                <w:rFonts w:hint="eastAsia"/>
                <w:sz w:val="24"/>
                <w:szCs w:val="32"/>
              </w:rPr>
              <w:t>之间的转换。</w:t>
            </w:r>
          </w:p>
        </w:tc>
        <w:tc>
          <w:tcPr>
            <w:tcW w:w="1918" w:type="dxa"/>
            <w:shd w:val="clear" w:color="auto" w:fill="auto"/>
          </w:tcPr>
          <w:p w14:paraId="16E7C8C9" w14:textId="77777777" w:rsidR="00F66D40" w:rsidRPr="00D14863" w:rsidRDefault="00F66D40" w:rsidP="00F66D40">
            <w:pPr>
              <w:widowControl/>
              <w:jc w:val="left"/>
              <w:rPr>
                <w:sz w:val="28"/>
                <w:szCs w:val="28"/>
              </w:rPr>
            </w:pPr>
          </w:p>
          <w:p w14:paraId="550E783F" w14:textId="77777777" w:rsidR="005F0C4D" w:rsidRPr="00D14863" w:rsidRDefault="005F0C4D" w:rsidP="00B34CD9">
            <w:pPr>
              <w:rPr>
                <w:sz w:val="24"/>
              </w:rPr>
            </w:pPr>
          </w:p>
          <w:p w14:paraId="2727EFB1" w14:textId="77777777" w:rsidR="005F0C4D" w:rsidRPr="00D14863" w:rsidRDefault="005F0C4D" w:rsidP="00B34CD9">
            <w:pPr>
              <w:rPr>
                <w:sz w:val="24"/>
              </w:rPr>
            </w:pPr>
          </w:p>
          <w:p w14:paraId="422314DE" w14:textId="77777777" w:rsidR="005F0C4D" w:rsidRPr="00D14863" w:rsidRDefault="005F0C4D" w:rsidP="00B34CD9">
            <w:pPr>
              <w:rPr>
                <w:sz w:val="24"/>
              </w:rPr>
            </w:pPr>
          </w:p>
          <w:p w14:paraId="56E471FF" w14:textId="77777777" w:rsidR="005F0C4D" w:rsidRPr="00D14863" w:rsidRDefault="005F0C4D" w:rsidP="00B34CD9">
            <w:pPr>
              <w:rPr>
                <w:sz w:val="24"/>
              </w:rPr>
            </w:pPr>
          </w:p>
          <w:p w14:paraId="14F62C51" w14:textId="77777777" w:rsidR="00E31F98" w:rsidRPr="00D14863" w:rsidRDefault="00E31F98" w:rsidP="00E3781A">
            <w:pPr>
              <w:ind w:firstLineChars="100" w:firstLine="280"/>
              <w:rPr>
                <w:sz w:val="28"/>
              </w:rPr>
            </w:pPr>
          </w:p>
          <w:p w14:paraId="430EC963" w14:textId="77777777" w:rsidR="00E31F98" w:rsidRPr="00D14863" w:rsidRDefault="00E31F98" w:rsidP="00E3781A">
            <w:pPr>
              <w:ind w:firstLineChars="100" w:firstLine="280"/>
              <w:rPr>
                <w:sz w:val="28"/>
              </w:rPr>
            </w:pPr>
          </w:p>
          <w:p w14:paraId="2950AA04" w14:textId="77777777" w:rsidR="00E31F98" w:rsidRPr="00D14863" w:rsidRDefault="00E31F98" w:rsidP="00E31F98">
            <w:pPr>
              <w:adjustRightInd w:val="0"/>
              <w:snapToGrid w:val="0"/>
              <w:rPr>
                <w:sz w:val="28"/>
              </w:rPr>
            </w:pPr>
          </w:p>
          <w:p w14:paraId="16972722" w14:textId="77777777" w:rsidR="00E31F98" w:rsidRPr="00D14863" w:rsidRDefault="00E31F98" w:rsidP="00E31F98">
            <w:pPr>
              <w:adjustRightInd w:val="0"/>
              <w:snapToGrid w:val="0"/>
            </w:pPr>
          </w:p>
          <w:p w14:paraId="3FC5085C" w14:textId="77777777" w:rsidR="00E31F98" w:rsidRPr="00D14863" w:rsidRDefault="00E31F98" w:rsidP="00E31F98">
            <w:pPr>
              <w:adjustRightInd w:val="0"/>
              <w:snapToGrid w:val="0"/>
            </w:pPr>
          </w:p>
          <w:p w14:paraId="04DE966E" w14:textId="77777777" w:rsidR="00E31F98" w:rsidRPr="00D14863" w:rsidRDefault="00E31F98" w:rsidP="00E31F98">
            <w:pPr>
              <w:adjustRightInd w:val="0"/>
              <w:snapToGrid w:val="0"/>
            </w:pPr>
          </w:p>
          <w:p w14:paraId="6A3DA7BD" w14:textId="77777777" w:rsidR="00E31F98" w:rsidRPr="00D14863" w:rsidRDefault="00E31F98" w:rsidP="00E31F98">
            <w:pPr>
              <w:adjustRightInd w:val="0"/>
              <w:snapToGrid w:val="0"/>
            </w:pPr>
          </w:p>
          <w:p w14:paraId="5A58FD30" w14:textId="77777777" w:rsidR="00E31F98" w:rsidRPr="00D14863" w:rsidRDefault="00E31F98" w:rsidP="00E31F98"/>
          <w:p w14:paraId="22F5FA1F" w14:textId="77777777" w:rsidR="00E31F98" w:rsidRPr="00D14863" w:rsidRDefault="00E31F98" w:rsidP="00E31F98"/>
          <w:p w14:paraId="51894F60" w14:textId="77777777" w:rsidR="00E31F98" w:rsidRPr="00D14863" w:rsidRDefault="00E31F98" w:rsidP="00E31F98"/>
          <w:p w14:paraId="1BB70718" w14:textId="77777777" w:rsidR="00E31F98" w:rsidRPr="00D14863" w:rsidRDefault="00E31F98" w:rsidP="00E31F98"/>
          <w:p w14:paraId="5797E8CD" w14:textId="77777777" w:rsidR="00E31F98" w:rsidRPr="00D14863" w:rsidRDefault="00E31F98" w:rsidP="00E31F98">
            <w:pPr>
              <w:rPr>
                <w:sz w:val="28"/>
                <w:szCs w:val="28"/>
              </w:rPr>
            </w:pPr>
          </w:p>
        </w:tc>
      </w:tr>
    </w:tbl>
    <w:p w14:paraId="78DDA16F" w14:textId="77777777" w:rsidR="00F66D40" w:rsidRPr="00D14863" w:rsidRDefault="00F66D40" w:rsidP="00F66D40"/>
    <w:tbl>
      <w:tblPr>
        <w:tblpPr w:leftFromText="180" w:rightFromText="180" w:vertAnchor="text" w:horzAnchor="margin" w:tblpY="127"/>
        <w:tblW w:w="84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707"/>
        <w:gridCol w:w="1787"/>
      </w:tblGrid>
      <w:tr w:rsidR="00183928" w:rsidRPr="00D14863" w14:paraId="62D5312D" w14:textId="77777777" w:rsidTr="004A5BC7">
        <w:trPr>
          <w:trHeight w:val="556"/>
        </w:trPr>
        <w:tc>
          <w:tcPr>
            <w:tcW w:w="6707" w:type="dxa"/>
            <w:shd w:val="clear" w:color="auto" w:fill="auto"/>
          </w:tcPr>
          <w:p w14:paraId="69871F39" w14:textId="77777777" w:rsidR="00183928" w:rsidRPr="00D14863" w:rsidRDefault="00183928" w:rsidP="0034731C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lastRenderedPageBreak/>
              <w:t>计算过程与说明</w:t>
            </w:r>
          </w:p>
        </w:tc>
        <w:tc>
          <w:tcPr>
            <w:tcW w:w="1787" w:type="dxa"/>
            <w:shd w:val="clear" w:color="auto" w:fill="auto"/>
          </w:tcPr>
          <w:p w14:paraId="7FC5D04E" w14:textId="77777777" w:rsidR="00183928" w:rsidRPr="00D14863" w:rsidRDefault="00183928" w:rsidP="0034731C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结果</w:t>
            </w:r>
          </w:p>
        </w:tc>
      </w:tr>
      <w:tr w:rsidR="00183928" w:rsidRPr="00D14863" w14:paraId="44A50610" w14:textId="77777777" w:rsidTr="004C4D90">
        <w:trPr>
          <w:trHeight w:val="12675"/>
        </w:trPr>
        <w:tc>
          <w:tcPr>
            <w:tcW w:w="6707" w:type="dxa"/>
            <w:shd w:val="clear" w:color="auto" w:fill="auto"/>
          </w:tcPr>
          <w:p w14:paraId="27CC7A78" w14:textId="77777777" w:rsidR="000516D6" w:rsidRPr="00D14863" w:rsidRDefault="00077909" w:rsidP="00077909">
            <w:pPr>
              <w:widowControl/>
              <w:adjustRightInd w:val="0"/>
              <w:snapToGrid w:val="0"/>
              <w:ind w:leftChars="100" w:left="210" w:firstLineChars="200" w:firstLine="48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  <w:szCs w:val="32"/>
              </w:rPr>
              <w:t>当多面体的每边都有单位长度时，截角八面体所有</w:t>
            </w:r>
            <w:r w:rsidRPr="00D14863">
              <w:rPr>
                <w:rFonts w:hint="eastAsia"/>
                <w:sz w:val="24"/>
                <w:szCs w:val="32"/>
              </w:rPr>
              <w:t>2</w:t>
            </w:r>
            <w:r w:rsidRPr="00D14863">
              <w:rPr>
                <w:sz w:val="24"/>
                <w:szCs w:val="32"/>
              </w:rPr>
              <w:t>4</w:t>
            </w:r>
            <w:r w:rsidRPr="00D14863">
              <w:rPr>
                <w:rFonts w:hint="eastAsia"/>
                <w:sz w:val="24"/>
                <w:szCs w:val="32"/>
              </w:rPr>
              <w:t>个顶点坐标为：</w:t>
            </w:r>
            <w:r w:rsidR="000516D6" w:rsidRPr="00D14863">
              <w:rPr>
                <w:rFonts w:hint="eastAsia"/>
                <w:sz w:val="24"/>
              </w:rPr>
              <w:t>（其中上角标“</w:t>
            </w:r>
            <w:r w:rsidR="000516D6" w:rsidRPr="00D14863">
              <w:rPr>
                <w:rFonts w:hint="eastAsia"/>
                <w:sz w:val="24"/>
              </w:rPr>
              <w:t>to</w:t>
            </w:r>
            <w:r w:rsidR="000516D6" w:rsidRPr="00D14863">
              <w:rPr>
                <w:rFonts w:hint="eastAsia"/>
                <w:sz w:val="24"/>
              </w:rPr>
              <w:t>”表示</w:t>
            </w:r>
            <w:r w:rsidR="000516D6" w:rsidRPr="00D14863">
              <w:rPr>
                <w:rFonts w:hint="eastAsia"/>
                <w:sz w:val="24"/>
                <w:szCs w:val="32"/>
              </w:rPr>
              <w:t>截角八面体—</w:t>
            </w:r>
            <w:r w:rsidR="000516D6" w:rsidRPr="00D14863">
              <w:rPr>
                <w:rFonts w:hint="eastAsia"/>
                <w:sz w:val="24"/>
                <w:szCs w:val="32"/>
              </w:rPr>
              <w:t>t</w:t>
            </w:r>
            <w:r w:rsidR="000516D6" w:rsidRPr="00D14863">
              <w:rPr>
                <w:sz w:val="24"/>
                <w:szCs w:val="32"/>
              </w:rPr>
              <w:t>runcated octahedron</w:t>
            </w:r>
            <w:r w:rsidR="000516D6" w:rsidRPr="00D14863">
              <w:rPr>
                <w:rFonts w:hint="eastAsia"/>
                <w:sz w:val="24"/>
                <w:szCs w:val="32"/>
              </w:rPr>
              <w:t>。）</w:t>
            </w:r>
          </w:p>
          <w:p w14:paraId="56DA51A1" w14:textId="171EFEA2" w:rsidR="006B0833" w:rsidRPr="006B0833" w:rsidRDefault="007557C2" w:rsidP="006B0833">
            <w:pPr>
              <w:widowControl/>
              <w:tabs>
                <w:tab w:val="left" w:pos="1611"/>
              </w:tabs>
              <w:adjustRightInd w:val="0"/>
              <w:snapToGrid w:val="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A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1B1B49D9" w14:textId="3B9B68A1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A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2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4ED9DA42" w14:textId="7DC4A337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A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4974C1ED" w14:textId="3B2A3AF8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A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3ACC6B1C" w14:textId="257BD56E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261B7127" w14:textId="61E0A7E8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2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3CBD04BF" w14:textId="2FA2C6D1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0F43DF88" w14:textId="144BADDB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106AB2BC" w14:textId="03C5A0C0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2512A908" w14:textId="0889C105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2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07C8F0B8" w14:textId="494ACB42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65653B9D" w14:textId="7D26D202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53553FF6" w14:textId="77824C97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D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48564500" w14:textId="3ACB0471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D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2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6401B6A0" w14:textId="75E695DA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D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09BC7BF4" w14:textId="74542BB6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D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2B807881" w14:textId="005E67B6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3B4642D9" w14:textId="1829CD49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2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7B52E33F" w14:textId="55F202C3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0</m:t>
                    </m:r>
                  </m:e>
                </m:d>
              </m:oMath>
            </m:oMathPara>
          </w:p>
          <w:p w14:paraId="4A826D5C" w14:textId="0676415F" w:rsidR="006B0833" w:rsidRPr="006B0833" w:rsidRDefault="007557C2" w:rsidP="00240251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E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 w:val="24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7464EF61" w14:textId="526B245E" w:rsidR="006B0833" w:rsidRDefault="007557C2" w:rsidP="006B0833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1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065C4AE2" w14:textId="1769C8CD" w:rsidR="006B0833" w:rsidRDefault="007557C2" w:rsidP="006B0833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2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45C371CD" w14:textId="1FF392EA" w:rsidR="006B0833" w:rsidRDefault="007557C2" w:rsidP="006B0833">
            <w:pPr>
              <w:widowControl/>
              <w:tabs>
                <w:tab w:val="left" w:pos="1611"/>
              </w:tabs>
              <w:adjustRightInd w:val="0"/>
              <w:snapToGrid w:val="0"/>
              <w:ind w:firstLineChars="100" w:firstLine="24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3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r>
                      <w:rPr>
                        <w:rFonts w:ascii="Cambria Math"/>
                        <w:sz w:val="24"/>
                      </w:rPr>
                      <m:t>0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3DC75F9C" w14:textId="562C00C1" w:rsidR="00D1564E" w:rsidRPr="00621131" w:rsidRDefault="007557C2" w:rsidP="00621131">
            <w:pPr>
              <w:widowControl/>
              <w:tabs>
                <w:tab w:val="left" w:pos="1611"/>
              </w:tabs>
              <w:adjustRightInd w:val="0"/>
              <w:snapToGrid w:val="0"/>
              <w:jc w:val="left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4</m:t>
                    </m:r>
                  </m:sub>
                  <m:sup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to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 w:val="24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 w:val="24"/>
                      </w:rPr>
                      <m:t>,0,</m:t>
                    </m:r>
                    <m:r>
                      <w:rPr>
                        <w:rFonts w:ascii="Cambria Math"/>
                        <w:sz w:val="24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 w:val="24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521D80B5" w14:textId="77777777" w:rsidR="003B3C17" w:rsidRPr="00D14863" w:rsidRDefault="003B3C17" w:rsidP="00621131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4"/>
              </w:rPr>
            </w:pPr>
          </w:p>
          <w:p w14:paraId="50DF8F2C" w14:textId="77777777" w:rsidR="00814EEA" w:rsidRPr="00D14863" w:rsidRDefault="003B3C17" w:rsidP="003B3C17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4"/>
              </w:rPr>
            </w:pPr>
            <w:r w:rsidRPr="00D14863">
              <w:rPr>
                <w:sz w:val="24"/>
              </w:rPr>
              <w:t>3</w:t>
            </w:r>
            <w:r w:rsidRPr="00D14863">
              <w:rPr>
                <w:rFonts w:hint="eastAsia"/>
                <w:sz w:val="24"/>
              </w:rPr>
              <w:t xml:space="preserve"> </w:t>
            </w:r>
            <w:r w:rsidRPr="00D14863">
              <w:rPr>
                <w:sz w:val="24"/>
              </w:rPr>
              <w:t xml:space="preserve"> </w:t>
            </w:r>
            <w:proofErr w:type="spellStart"/>
            <w:r w:rsidRPr="00D14863">
              <w:rPr>
                <w:rFonts w:hint="eastAsia"/>
                <w:kern w:val="0"/>
                <w:sz w:val="24"/>
              </w:rPr>
              <w:t>Bricard</w:t>
            </w:r>
            <w:proofErr w:type="spellEnd"/>
            <w:r w:rsidRPr="00D14863">
              <w:rPr>
                <w:rFonts w:hint="eastAsia"/>
                <w:kern w:val="0"/>
                <w:sz w:val="24"/>
              </w:rPr>
              <w:t>机构</w:t>
            </w:r>
            <w:r w:rsidRPr="00D14863">
              <w:rPr>
                <w:rFonts w:hint="eastAsia"/>
                <w:sz w:val="24"/>
              </w:rPr>
              <w:t>的配置</w:t>
            </w:r>
          </w:p>
          <w:p w14:paraId="01FC3788" w14:textId="77777777" w:rsidR="00183928" w:rsidRDefault="007853EA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首先，让我们</w:t>
            </w:r>
            <w:r w:rsidR="008440B4" w:rsidRPr="00D14863">
              <w:rPr>
                <w:rFonts w:hint="eastAsia"/>
                <w:sz w:val="24"/>
              </w:rPr>
              <w:t>从六边形面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</m:oMath>
            <w:r w:rsidR="008440B4" w:rsidRPr="00D14863">
              <w:rPr>
                <w:rFonts w:hint="eastAsia"/>
                <w:kern w:val="0"/>
                <w:sz w:val="24"/>
              </w:rPr>
              <w:t>开始配置</w:t>
            </w:r>
            <w:proofErr w:type="spellStart"/>
            <w:r w:rsidR="008440B4" w:rsidRPr="00D14863">
              <w:rPr>
                <w:rFonts w:hint="eastAsia"/>
                <w:kern w:val="0"/>
                <w:sz w:val="24"/>
              </w:rPr>
              <w:t>Bricard</w:t>
            </w:r>
            <w:proofErr w:type="spellEnd"/>
            <w:r w:rsidR="008440B4" w:rsidRPr="00D14863">
              <w:rPr>
                <w:rFonts w:hint="eastAsia"/>
                <w:kern w:val="0"/>
                <w:sz w:val="24"/>
              </w:rPr>
              <w:t>机构</w:t>
            </w:r>
            <w:r w:rsidR="00872825" w:rsidRPr="00D14863">
              <w:rPr>
                <w:rFonts w:hint="eastAsia"/>
                <w:sz w:val="24"/>
              </w:rPr>
              <w:t>。如图</w:t>
            </w:r>
            <w:r w:rsidR="001C5080" w:rsidRPr="00D14863">
              <w:rPr>
                <w:rFonts w:hint="eastAsia"/>
                <w:sz w:val="24"/>
              </w:rPr>
              <w:t>1</w:t>
            </w:r>
            <w:r w:rsidR="001C5080" w:rsidRPr="00D14863">
              <w:rPr>
                <w:sz w:val="24"/>
              </w:rPr>
              <w:t>.2</w:t>
            </w:r>
            <w:r w:rsidR="00872825" w:rsidRPr="00D14863">
              <w:rPr>
                <w:rFonts w:hint="eastAsia"/>
                <w:sz w:val="24"/>
              </w:rPr>
              <w:t>所示</w:t>
            </w:r>
            <w:r w:rsidRPr="00D14863">
              <w:rPr>
                <w:rFonts w:hint="eastAsia"/>
                <w:sz w:val="24"/>
              </w:rPr>
              <w:t>，它的初始形状是一个正六边形</w:t>
            </w:r>
            <w:r w:rsidR="00872825" w:rsidRPr="00D14863">
              <w:rPr>
                <w:rFonts w:hint="eastAsia"/>
                <w:sz w:val="24"/>
              </w:rPr>
              <w:t>，</w:t>
            </w:r>
            <w:r w:rsidRPr="00D14863">
              <w:rPr>
                <w:rFonts w:hint="eastAsia"/>
                <w:sz w:val="24"/>
              </w:rPr>
              <w:t>变换后，顶点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r>
                <m:rPr>
                  <m:nor/>
                </m:rPr>
                <w:rPr>
                  <w:rFonts w:ascii="Cambria Math"/>
                  <w:kern w:val="0"/>
                  <w:sz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kern w:val="0"/>
                      <w:sz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ub>
              </m:sSub>
              <m:r>
                <m:rPr>
                  <m:nor/>
                </m:rPr>
                <w:rPr>
                  <w:rFonts w:ascii="Cambria Math"/>
                  <w:kern w:val="0"/>
                  <w:sz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kern w:val="0"/>
                      <w:sz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ub>
              </m:sSub>
            </m:oMath>
            <w:r w:rsidR="00872825" w:rsidRPr="00D14863">
              <w:rPr>
                <w:kern w:val="0"/>
                <w:sz w:val="24"/>
              </w:rPr>
              <w:t xml:space="preserve"> </w:t>
            </w:r>
            <w:r w:rsidRPr="00D14863">
              <w:rPr>
                <w:rFonts w:hint="eastAsia"/>
                <w:sz w:val="24"/>
              </w:rPr>
              <w:t>收敛到立方体上的一个顶点</w:t>
            </w:r>
            <w:r w:rsidR="00534A1A" w:rsidRPr="00D14863">
              <w:rPr>
                <w:rFonts w:hint="eastAsia"/>
                <w:sz w:val="24"/>
              </w:rPr>
              <w:t>（如图</w:t>
            </w:r>
            <w:r w:rsidR="001C5080" w:rsidRPr="00D14863">
              <w:rPr>
                <w:rFonts w:hint="eastAsia"/>
                <w:sz w:val="24"/>
              </w:rPr>
              <w:t>1</w:t>
            </w:r>
            <w:r w:rsidR="001C5080" w:rsidRPr="00D14863">
              <w:rPr>
                <w:sz w:val="24"/>
              </w:rPr>
              <w:t>.1</w:t>
            </w:r>
            <w:r w:rsidR="00534A1A" w:rsidRPr="00D14863">
              <w:rPr>
                <w:rFonts w:hint="eastAsia"/>
                <w:sz w:val="24"/>
              </w:rPr>
              <w:t>右图所示）</w:t>
            </w:r>
            <w:r w:rsidR="00872825" w:rsidRPr="00D14863">
              <w:rPr>
                <w:rFonts w:hint="eastAsia"/>
                <w:sz w:val="24"/>
              </w:rPr>
              <w:t>。</w:t>
            </w:r>
            <w:r w:rsidR="000C335C" w:rsidRPr="00D14863">
              <w:rPr>
                <w:rFonts w:hint="eastAsia"/>
                <w:sz w:val="24"/>
              </w:rPr>
              <w:t>因此，该六边形面的运动将具有三重对称性。在这些顶点</w:t>
            </w:r>
            <w:r w:rsidR="009D0E09" w:rsidRPr="00D14863">
              <w:rPr>
                <w:rFonts w:hint="eastAsia"/>
                <w:sz w:val="24"/>
              </w:rPr>
              <w:t>配置</w:t>
            </w:r>
            <w:r w:rsidR="00FE35A5" w:rsidRPr="00D14863">
              <w:rPr>
                <w:rFonts w:hint="eastAsia"/>
                <w:sz w:val="24"/>
              </w:rPr>
              <w:t>转动</w:t>
            </w:r>
            <w:r w:rsidR="000C335C" w:rsidRPr="00D14863">
              <w:rPr>
                <w:rFonts w:hint="eastAsia"/>
                <w:sz w:val="24"/>
              </w:rPr>
              <w:t>关节</w:t>
            </w:r>
            <w:r w:rsidR="00FE35A5" w:rsidRPr="00D14863">
              <w:rPr>
                <w:rFonts w:hint="eastAsia"/>
                <w:sz w:val="24"/>
              </w:rPr>
              <w:t>后</w:t>
            </w:r>
            <w:r w:rsidR="000C335C" w:rsidRPr="00D14863">
              <w:rPr>
                <w:rFonts w:hint="eastAsia"/>
                <w:sz w:val="24"/>
              </w:rPr>
              <w:t>，为了实现</w:t>
            </w:r>
            <w:r w:rsidR="00FE35A5" w:rsidRPr="00D14863">
              <w:rPr>
                <w:rFonts w:hint="eastAsia"/>
                <w:sz w:val="24"/>
              </w:rPr>
              <w:t>预期</w:t>
            </w:r>
            <w:r w:rsidR="000C335C" w:rsidRPr="00D14863">
              <w:rPr>
                <w:rFonts w:hint="eastAsia"/>
                <w:sz w:val="24"/>
              </w:rPr>
              <w:t>运动</w:t>
            </w:r>
            <w:r w:rsidR="00534A1A" w:rsidRPr="00D14863">
              <w:rPr>
                <w:rFonts w:hint="eastAsia"/>
                <w:sz w:val="24"/>
              </w:rPr>
              <w:t>，所形成的折</w:t>
            </w:r>
            <w:proofErr w:type="gramStart"/>
            <w:r w:rsidR="00534A1A" w:rsidRPr="00D14863">
              <w:rPr>
                <w:rFonts w:hint="eastAsia"/>
                <w:sz w:val="24"/>
              </w:rPr>
              <w:t>展运动</w:t>
            </w:r>
            <w:proofErr w:type="gramEnd"/>
            <w:r w:rsidR="00534A1A" w:rsidRPr="00D14863">
              <w:rPr>
                <w:rFonts w:hint="eastAsia"/>
                <w:sz w:val="24"/>
              </w:rPr>
              <w:t>单元</w:t>
            </w:r>
            <w:r w:rsidR="000C335C" w:rsidRPr="00D14863">
              <w:rPr>
                <w:rFonts w:hint="eastAsia"/>
                <w:sz w:val="24"/>
              </w:rPr>
              <w:t>必须是三重对称</w:t>
            </w:r>
            <w:proofErr w:type="spellStart"/>
            <w:r w:rsidR="000C335C" w:rsidRPr="00D14863">
              <w:rPr>
                <w:rFonts w:hint="eastAsia"/>
                <w:sz w:val="24"/>
              </w:rPr>
              <w:t>Bricard</w:t>
            </w:r>
            <w:proofErr w:type="spellEnd"/>
            <w:r w:rsidR="000C335C" w:rsidRPr="00D14863">
              <w:rPr>
                <w:rFonts w:hint="eastAsia"/>
                <w:sz w:val="24"/>
              </w:rPr>
              <w:t>连杆</w:t>
            </w:r>
            <w:r w:rsidR="00FE35A5" w:rsidRPr="00D14863">
              <w:rPr>
                <w:rFonts w:hint="eastAsia"/>
                <w:sz w:val="24"/>
              </w:rPr>
              <w:t>机构。</w:t>
            </w:r>
          </w:p>
          <w:p w14:paraId="3B0B4092" w14:textId="77777777" w:rsidR="00621131" w:rsidRDefault="00621131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</w:p>
          <w:p w14:paraId="079765C3" w14:textId="77777777" w:rsidR="00621131" w:rsidRDefault="00621131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</w:p>
          <w:p w14:paraId="4663D9C6" w14:textId="77777777" w:rsidR="00621131" w:rsidRDefault="00621131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</w:p>
          <w:p w14:paraId="2B8468A5" w14:textId="56278D48" w:rsidR="00621131" w:rsidRPr="00D14863" w:rsidRDefault="00621131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560"/>
              <w:jc w:val="left"/>
              <w:rPr>
                <w:sz w:val="28"/>
                <w:szCs w:val="28"/>
              </w:rPr>
            </w:pPr>
          </w:p>
        </w:tc>
        <w:tc>
          <w:tcPr>
            <w:tcW w:w="1787" w:type="dxa"/>
            <w:shd w:val="clear" w:color="auto" w:fill="auto"/>
          </w:tcPr>
          <w:p w14:paraId="11AF5DBB" w14:textId="77777777" w:rsidR="00183928" w:rsidRPr="00D14863" w:rsidRDefault="00183928" w:rsidP="0034731C">
            <w:pPr>
              <w:widowControl/>
              <w:jc w:val="left"/>
              <w:rPr>
                <w:sz w:val="28"/>
                <w:szCs w:val="28"/>
              </w:rPr>
            </w:pPr>
          </w:p>
          <w:p w14:paraId="0FAB95F8" w14:textId="77777777" w:rsidR="00183928" w:rsidRPr="00D14863" w:rsidRDefault="00183928" w:rsidP="0034731C">
            <w:pPr>
              <w:rPr>
                <w:sz w:val="28"/>
                <w:szCs w:val="28"/>
              </w:rPr>
            </w:pPr>
          </w:p>
        </w:tc>
      </w:tr>
    </w:tbl>
    <w:p w14:paraId="09E66BC8" w14:textId="7FA659DE" w:rsidR="00EF31D9" w:rsidRDefault="00EF31D9" w:rsidP="00EF31D9">
      <w:pPr>
        <w:pStyle w:val="1"/>
      </w:pPr>
    </w:p>
    <w:p w14:paraId="2BD28ACB" w14:textId="77777777" w:rsidR="00621131" w:rsidRPr="00621131" w:rsidRDefault="00621131" w:rsidP="00621131"/>
    <w:tbl>
      <w:tblPr>
        <w:tblpPr w:leftFromText="180" w:rightFromText="180" w:vertAnchor="text" w:horzAnchor="margin" w:tblpX="108" w:tblpY="127"/>
        <w:tblW w:w="8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29"/>
        <w:gridCol w:w="1716"/>
      </w:tblGrid>
      <w:tr w:rsidR="00183928" w:rsidRPr="00D14863" w14:paraId="6F8902CA" w14:textId="77777777" w:rsidTr="00584270">
        <w:trPr>
          <w:trHeight w:val="572"/>
        </w:trPr>
        <w:tc>
          <w:tcPr>
            <w:tcW w:w="6629" w:type="dxa"/>
            <w:shd w:val="clear" w:color="auto" w:fill="auto"/>
          </w:tcPr>
          <w:p w14:paraId="67C19492" w14:textId="77777777" w:rsidR="00183928" w:rsidRPr="00D14863" w:rsidRDefault="00183928" w:rsidP="00C431CB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lastRenderedPageBreak/>
              <w:t>计算过程与说明</w:t>
            </w:r>
          </w:p>
        </w:tc>
        <w:tc>
          <w:tcPr>
            <w:tcW w:w="1716" w:type="dxa"/>
            <w:shd w:val="clear" w:color="auto" w:fill="auto"/>
          </w:tcPr>
          <w:p w14:paraId="086D98BB" w14:textId="77777777" w:rsidR="00183928" w:rsidRPr="00D14863" w:rsidRDefault="00183928" w:rsidP="00C431CB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结果</w:t>
            </w:r>
          </w:p>
        </w:tc>
      </w:tr>
      <w:tr w:rsidR="00183928" w:rsidRPr="00D14863" w14:paraId="61C34FF6" w14:textId="77777777" w:rsidTr="00584270">
        <w:trPr>
          <w:trHeight w:val="12505"/>
        </w:trPr>
        <w:tc>
          <w:tcPr>
            <w:tcW w:w="6629" w:type="dxa"/>
            <w:shd w:val="clear" w:color="auto" w:fill="auto"/>
          </w:tcPr>
          <w:p w14:paraId="763CFCCF" w14:textId="7D26EF62" w:rsidR="007564BB" w:rsidRPr="00D14863" w:rsidRDefault="006B0833" w:rsidP="00C431CB">
            <w:pPr>
              <w:widowControl/>
              <w:ind w:leftChars="200" w:left="900" w:hangingChars="200" w:hanging="480"/>
              <w:jc w:val="left"/>
              <w:rPr>
                <w:sz w:val="24"/>
                <w:lang w:val="en-GB"/>
              </w:rPr>
            </w:pPr>
            <w:r w:rsidRPr="00D14863">
              <w:rPr>
                <w:noProof/>
                <w:sz w:val="24"/>
                <w:lang w:val="en-GB"/>
              </w:rPr>
              <w:drawing>
                <wp:inline distT="0" distB="0" distL="0" distR="0" wp14:anchorId="0130BAB9" wp14:editId="27E7A80E">
                  <wp:extent cx="3564890" cy="2771775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4890" cy="277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BB941A" w14:textId="6860DB9D" w:rsidR="00183928" w:rsidRPr="00D14863" w:rsidRDefault="00872825" w:rsidP="00240251">
            <w:pPr>
              <w:widowControl/>
              <w:ind w:leftChars="400" w:left="840" w:firstLineChars="100" w:firstLine="210"/>
              <w:jc w:val="left"/>
              <w:rPr>
                <w:sz w:val="22"/>
                <w:szCs w:val="22"/>
              </w:rPr>
            </w:pPr>
            <w:r w:rsidRPr="00D14863">
              <w:rPr>
                <w:rFonts w:hint="eastAsia"/>
                <w:szCs w:val="21"/>
                <w:lang w:val="en-GB"/>
              </w:rPr>
              <w:t>图</w:t>
            </w:r>
            <w:r w:rsidR="001C5080" w:rsidRPr="00D14863">
              <w:rPr>
                <w:rFonts w:hint="eastAsia"/>
                <w:szCs w:val="21"/>
                <w:lang w:val="en-GB"/>
              </w:rPr>
              <w:t>1</w:t>
            </w:r>
            <w:r w:rsidR="001C5080" w:rsidRPr="00D14863">
              <w:rPr>
                <w:szCs w:val="21"/>
                <w:lang w:val="en-GB"/>
              </w:rPr>
              <w:t>.2</w:t>
            </w:r>
            <w:r w:rsidRPr="00D14863">
              <w:rPr>
                <w:rFonts w:hint="eastAsia"/>
                <w:szCs w:val="21"/>
                <w:lang w:val="en-GB"/>
              </w:rPr>
              <w:t xml:space="preserve"> </w:t>
            </w:r>
            <w:r w:rsidRPr="00D14863">
              <w:rPr>
                <w:rFonts w:hint="eastAsia"/>
                <w:szCs w:val="21"/>
              </w:rPr>
              <w:t>六边形面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Cs w:val="21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Cs w:val="21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Cs w:val="21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Cs w:val="21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Cs w:val="21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Cs w:val="21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Cs w:val="21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Cs w:val="21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Cs w:val="21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Cs w:val="21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Cs w:val="21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Cs w:val="21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Cs w:val="21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Cs w:val="21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Cs w:val="21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Cs w:val="21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Cs w:val="21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Cs w:val="21"/>
                    </w:rPr>
                    <m:t>2</m:t>
                  </m:r>
                </m:sub>
              </m:sSub>
            </m:oMath>
            <w:r w:rsidRPr="00D14863">
              <w:rPr>
                <w:rFonts w:hint="eastAsia"/>
                <w:kern w:val="0"/>
                <w:szCs w:val="21"/>
              </w:rPr>
              <w:t>处的</w:t>
            </w:r>
            <w:proofErr w:type="spellStart"/>
            <w:r w:rsidRPr="00D14863">
              <w:rPr>
                <w:rFonts w:hint="eastAsia"/>
                <w:kern w:val="0"/>
                <w:szCs w:val="21"/>
              </w:rPr>
              <w:t>Bricard</w:t>
            </w:r>
            <w:proofErr w:type="spellEnd"/>
            <w:r w:rsidRPr="00D14863">
              <w:rPr>
                <w:rFonts w:hint="eastAsia"/>
                <w:kern w:val="0"/>
                <w:szCs w:val="21"/>
              </w:rPr>
              <w:t>机构</w:t>
            </w:r>
          </w:p>
          <w:p w14:paraId="632D6982" w14:textId="77777777" w:rsidR="00183928" w:rsidRPr="00D14863" w:rsidRDefault="00183928" w:rsidP="00C431CB">
            <w:pPr>
              <w:widowControl/>
              <w:ind w:leftChars="100" w:left="210" w:firstLineChars="100" w:firstLine="240"/>
              <w:jc w:val="left"/>
              <w:rPr>
                <w:sz w:val="24"/>
                <w:szCs w:val="32"/>
              </w:rPr>
            </w:pPr>
          </w:p>
          <w:p w14:paraId="00563BCE" w14:textId="47234C03" w:rsidR="00E5323C" w:rsidRPr="00D14863" w:rsidRDefault="000E39E5" w:rsidP="0062113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接下来，</w:t>
            </w:r>
            <w:r w:rsidR="007853EA" w:rsidRPr="00D14863">
              <w:rPr>
                <w:rFonts w:hint="eastAsia"/>
                <w:sz w:val="24"/>
              </w:rPr>
              <w:t>通过</w:t>
            </w:r>
            <w:r w:rsidRPr="00D14863">
              <w:rPr>
                <w:rFonts w:hint="eastAsia"/>
                <w:sz w:val="24"/>
              </w:rPr>
              <w:t>确定</w:t>
            </w:r>
            <w:r w:rsidR="007853EA" w:rsidRPr="00D14863">
              <w:rPr>
                <w:rFonts w:hint="eastAsia"/>
                <w:sz w:val="24"/>
              </w:rPr>
              <w:t>每个</w:t>
            </w:r>
            <w:r w:rsidR="00534A1A" w:rsidRPr="00D14863">
              <w:rPr>
                <w:rFonts w:hint="eastAsia"/>
                <w:sz w:val="24"/>
              </w:rPr>
              <w:t>转动</w:t>
            </w:r>
            <w:r w:rsidR="007853EA" w:rsidRPr="00D14863">
              <w:rPr>
                <w:rFonts w:hint="eastAsia"/>
                <w:sz w:val="24"/>
              </w:rPr>
              <w:t>关节的方向</w:t>
            </w:r>
            <w:r w:rsidR="00501D9F" w:rsidRPr="00D14863">
              <w:rPr>
                <w:rFonts w:hint="eastAsia"/>
                <w:sz w:val="24"/>
              </w:rPr>
              <w:t>以</w:t>
            </w:r>
            <w:r w:rsidR="007853EA" w:rsidRPr="00D14863">
              <w:rPr>
                <w:rFonts w:hint="eastAsia"/>
                <w:sz w:val="24"/>
              </w:rPr>
              <w:t>满足</w:t>
            </w:r>
            <w:proofErr w:type="spellStart"/>
            <w:r w:rsidR="00AC1863" w:rsidRPr="00D14863">
              <w:rPr>
                <w:rFonts w:hint="eastAsia"/>
                <w:sz w:val="24"/>
              </w:rPr>
              <w:t>Bricard</w:t>
            </w:r>
            <w:proofErr w:type="spellEnd"/>
            <w:r w:rsidR="00AC1863" w:rsidRPr="00D14863">
              <w:rPr>
                <w:rFonts w:hint="eastAsia"/>
                <w:sz w:val="24"/>
              </w:rPr>
              <w:t>机构</w:t>
            </w:r>
            <w:r w:rsidR="00534A1A" w:rsidRPr="00D14863">
              <w:rPr>
                <w:rFonts w:hint="eastAsia"/>
                <w:sz w:val="24"/>
              </w:rPr>
              <w:t>运动</w:t>
            </w:r>
            <w:r w:rsidR="007853EA" w:rsidRPr="00D14863">
              <w:rPr>
                <w:rFonts w:hint="eastAsia"/>
                <w:sz w:val="24"/>
              </w:rPr>
              <w:t>条件。</w:t>
            </w:r>
            <w:r w:rsidR="00B95C46" w:rsidRPr="00D14863">
              <w:rPr>
                <w:rFonts w:hint="eastAsia"/>
                <w:sz w:val="24"/>
              </w:rPr>
              <w:t>以顶点</w:t>
            </w:r>
            <w:r w:rsidR="00B95C46" w:rsidRPr="00D14863">
              <w:rPr>
                <w:sz w:val="24"/>
                <w:lang w:val="en-GB"/>
              </w:rPr>
              <w:t xml:space="preserve"> B</w:t>
            </w:r>
            <w:r w:rsidR="00B95C46" w:rsidRPr="00D14863">
              <w:rPr>
                <w:sz w:val="24"/>
                <w:vertAlign w:val="subscript"/>
                <w:lang w:val="en-GB"/>
              </w:rPr>
              <w:t>1</w:t>
            </w:r>
            <w:r w:rsidR="00B95C46" w:rsidRPr="00D14863">
              <w:rPr>
                <w:rFonts w:hint="eastAsia"/>
                <w:sz w:val="24"/>
                <w:lang w:val="en-GB"/>
              </w:rPr>
              <w:t>为例</w:t>
            </w:r>
            <w:r w:rsidR="006A2036" w:rsidRPr="00D14863">
              <w:rPr>
                <w:rFonts w:hint="eastAsia"/>
                <w:sz w:val="24"/>
                <w:lang w:val="en-GB"/>
              </w:rPr>
              <w:t>说明</w:t>
            </w:r>
            <w:r w:rsidR="00B95C46" w:rsidRPr="00D14863">
              <w:rPr>
                <w:rFonts w:hint="eastAsia"/>
                <w:sz w:val="24"/>
                <w:lang w:val="en-GB"/>
              </w:rPr>
              <w:t>，</w:t>
            </w:r>
            <w:r w:rsidR="00EA23CA" w:rsidRPr="00D14863">
              <w:rPr>
                <w:rFonts w:hint="eastAsia"/>
                <w:sz w:val="24"/>
              </w:rPr>
              <w:t>转换</w:t>
            </w:r>
            <w:r w:rsidR="000C2DB2" w:rsidRPr="00D14863">
              <w:rPr>
                <w:rFonts w:hint="eastAsia"/>
                <w:sz w:val="24"/>
              </w:rPr>
              <w:t>为</w:t>
            </w:r>
            <w:r w:rsidR="00EA23CA" w:rsidRPr="00D14863">
              <w:rPr>
                <w:rFonts w:hint="eastAsia"/>
                <w:sz w:val="24"/>
              </w:rPr>
              <w:t>立方体后，边</w:t>
            </w:r>
            <w:r w:rsidR="00EA23CA" w:rsidRPr="00D14863">
              <w:rPr>
                <w:sz w:val="24"/>
                <w:lang w:val="en-GB"/>
              </w:rPr>
              <w:t>B</w:t>
            </w:r>
            <w:r w:rsidR="00EA23CA" w:rsidRPr="00D14863">
              <w:rPr>
                <w:sz w:val="24"/>
                <w:vertAlign w:val="subscript"/>
                <w:lang w:val="en-GB"/>
              </w:rPr>
              <w:t>1</w:t>
            </w:r>
            <w:r w:rsidR="00EA23CA" w:rsidRPr="00D14863">
              <w:rPr>
                <w:sz w:val="24"/>
                <w:lang w:val="en-GB"/>
              </w:rPr>
              <w:t>C</w:t>
            </w:r>
            <w:r w:rsidR="00EA23CA" w:rsidRPr="00D14863">
              <w:rPr>
                <w:sz w:val="24"/>
                <w:vertAlign w:val="subscript"/>
                <w:lang w:val="en-GB"/>
              </w:rPr>
              <w:t>2</w:t>
            </w:r>
            <w:r w:rsidR="00EA23CA" w:rsidRPr="00D14863">
              <w:rPr>
                <w:rFonts w:hint="eastAsia"/>
                <w:sz w:val="24"/>
              </w:rPr>
              <w:t>和</w:t>
            </w:r>
            <w:r w:rsidR="00EA23CA" w:rsidRPr="00D14863">
              <w:rPr>
                <w:sz w:val="24"/>
                <w:lang w:val="en-GB"/>
              </w:rPr>
              <w:t>B</w:t>
            </w:r>
            <w:r w:rsidR="00EA23CA" w:rsidRPr="00D14863">
              <w:rPr>
                <w:sz w:val="24"/>
                <w:vertAlign w:val="subscript"/>
                <w:lang w:val="en-GB"/>
              </w:rPr>
              <w:t>1</w:t>
            </w:r>
            <w:r w:rsidR="00EA23CA" w:rsidRPr="00D14863">
              <w:rPr>
                <w:sz w:val="24"/>
                <w:lang w:val="en-GB"/>
              </w:rPr>
              <w:t>B</w:t>
            </w:r>
            <w:r w:rsidR="00EA23CA" w:rsidRPr="00D14863">
              <w:rPr>
                <w:sz w:val="24"/>
                <w:vertAlign w:val="subscript"/>
                <w:lang w:val="en-GB"/>
              </w:rPr>
              <w:t>4</w:t>
            </w:r>
            <w:r w:rsidR="00EA23CA" w:rsidRPr="00D14863">
              <w:rPr>
                <w:rFonts w:hint="eastAsia"/>
                <w:sz w:val="24"/>
              </w:rPr>
              <w:t>必须共线，这就要求</w:t>
            </w:r>
            <w:r w:rsidR="00EA23CA" w:rsidRPr="00D14863">
              <w:rPr>
                <w:sz w:val="24"/>
                <w:lang w:val="en-GB"/>
              </w:rPr>
              <w:t>B</w:t>
            </w:r>
            <w:r w:rsidR="00EA23CA" w:rsidRPr="00D14863">
              <w:rPr>
                <w:sz w:val="24"/>
                <w:vertAlign w:val="subscript"/>
                <w:lang w:val="en-GB"/>
              </w:rPr>
              <w:t>1</w:t>
            </w:r>
            <w:r w:rsidR="00EA23CA" w:rsidRPr="00D14863">
              <w:rPr>
                <w:rFonts w:hint="eastAsia"/>
                <w:sz w:val="24"/>
              </w:rPr>
              <w:t>处的转动关节轴线在其平分角上。同时，由于该机构的三重对称性，轴线必须位于包含</w:t>
            </w:r>
            <w:r w:rsidR="00EA23CA" w:rsidRPr="00D14863">
              <w:rPr>
                <w:sz w:val="24"/>
                <w:lang w:val="en-GB"/>
              </w:rPr>
              <w:t>B</w:t>
            </w:r>
            <w:r w:rsidR="00EA23CA" w:rsidRPr="00D14863">
              <w:rPr>
                <w:sz w:val="24"/>
                <w:vertAlign w:val="subscript"/>
                <w:lang w:val="en-GB"/>
              </w:rPr>
              <w:t>1</w:t>
            </w:r>
            <w:r w:rsidR="00EA23CA" w:rsidRPr="00D14863">
              <w:rPr>
                <w:sz w:val="24"/>
                <w:lang w:val="en-GB"/>
              </w:rPr>
              <w:t xml:space="preserve">, O </w:t>
            </w:r>
            <w:r w:rsidR="00EA23CA" w:rsidRPr="00D14863">
              <w:rPr>
                <w:rFonts w:hint="eastAsia"/>
                <w:sz w:val="24"/>
                <w:lang w:val="en-GB"/>
              </w:rPr>
              <w:t>和</w:t>
            </w:r>
            <w:r w:rsidR="00EA23CA" w:rsidRPr="00D14863">
              <w:rPr>
                <w:sz w:val="24"/>
                <w:lang w:val="en-GB"/>
              </w:rPr>
              <w:t xml:space="preserve"> A</w:t>
            </w:r>
            <w:r w:rsidR="00EA23CA" w:rsidRPr="00D14863">
              <w:rPr>
                <w:sz w:val="24"/>
                <w:vertAlign w:val="subscript"/>
                <w:lang w:val="en-GB"/>
              </w:rPr>
              <w:t>2</w:t>
            </w:r>
            <w:r w:rsidR="00EA23CA" w:rsidRPr="00D14863">
              <w:rPr>
                <w:rFonts w:hint="eastAsia"/>
                <w:sz w:val="24"/>
              </w:rPr>
              <w:t>的平面上。</w:t>
            </w:r>
            <w:r w:rsidR="003E4234" w:rsidRPr="00D14863">
              <w:rPr>
                <w:rFonts w:hint="eastAsia"/>
                <w:sz w:val="24"/>
              </w:rPr>
              <w:t>因此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r>
                <m:rPr>
                  <m:nor/>
                </m:rPr>
                <w:rPr>
                  <w:rFonts w:ascii="Cambria Math"/>
                  <w:kern w:val="0"/>
                  <w:sz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kern w:val="0"/>
                      <w:sz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ub>
              </m:sSub>
              <m:r>
                <m:rPr>
                  <m:nor/>
                </m:rPr>
                <w:rPr>
                  <w:rFonts w:ascii="Cambria Math"/>
                  <w:kern w:val="0"/>
                  <w:sz w:val="24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kern w:val="0"/>
                      <w:sz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ub>
              </m:sSub>
            </m:oMath>
            <w:r w:rsidR="00AC1863" w:rsidRPr="00D14863">
              <w:rPr>
                <w:rFonts w:hint="eastAsia"/>
                <w:kern w:val="0"/>
                <w:sz w:val="24"/>
              </w:rPr>
              <w:t>处转动副</w:t>
            </w:r>
            <w:r w:rsidR="002A38DB" w:rsidRPr="00D14863">
              <w:rPr>
                <w:rFonts w:hint="eastAsia"/>
                <w:kern w:val="0"/>
                <w:sz w:val="24"/>
              </w:rPr>
              <w:t>的方向</w:t>
            </w:r>
            <w:r w:rsidR="002C7769" w:rsidRPr="00D14863">
              <w:rPr>
                <w:rFonts w:hint="eastAsia"/>
                <w:sz w:val="24"/>
              </w:rPr>
              <w:t>相</w:t>
            </w:r>
            <w:r w:rsidR="002746DB" w:rsidRPr="00D14863">
              <w:rPr>
                <w:rFonts w:hint="eastAsia"/>
                <w:sz w:val="24"/>
              </w:rPr>
              <w:t>交于</w:t>
            </w:r>
            <w:r w:rsidR="002C7769" w:rsidRPr="00D14863">
              <w:rPr>
                <w:rFonts w:hint="eastAsia"/>
                <w:sz w:val="24"/>
              </w:rPr>
              <w:t>坐标原点并分别指向各个顶点</w:t>
            </w:r>
            <w:r w:rsidR="00601125" w:rsidRPr="00D14863">
              <w:rPr>
                <w:rFonts w:hint="eastAsia"/>
                <w:sz w:val="24"/>
              </w:rPr>
              <w:t>，则</w:t>
            </w:r>
            <w:r w:rsidR="00A07E15" w:rsidRPr="00D14863">
              <w:rPr>
                <w:rFonts w:hint="eastAsia"/>
                <w:kern w:val="0"/>
                <w:sz w:val="24"/>
              </w:rPr>
              <w:t>转动副轴线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A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B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C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</m:oMath>
            <w:r w:rsidR="00601125" w:rsidRPr="00D14863">
              <w:rPr>
                <w:rFonts w:hint="eastAsia"/>
                <w:sz w:val="24"/>
              </w:rPr>
              <w:t>可</w:t>
            </w:r>
            <w:r w:rsidR="00622EB4" w:rsidRPr="00D14863">
              <w:rPr>
                <w:rFonts w:hint="eastAsia"/>
                <w:sz w:val="24"/>
              </w:rPr>
              <w:t>表示为</w:t>
            </w:r>
            <w:r w:rsidR="00601125" w:rsidRPr="00D14863">
              <w:rPr>
                <w:rFonts w:hint="eastAsia"/>
                <w:sz w:val="24"/>
              </w:rPr>
              <w:t>：</w:t>
            </w:r>
          </w:p>
          <w:p w14:paraId="07410E47" w14:textId="379FCEAB" w:rsidR="00E5323C" w:rsidRPr="00B26E75" w:rsidRDefault="007557C2" w:rsidP="001C27E0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rPr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s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A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Cs w:val="21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Cs w:val="21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,0</m:t>
                    </m:r>
                  </m:e>
                </m:d>
              </m:oMath>
            </m:oMathPara>
          </w:p>
          <w:p w14:paraId="08C84613" w14:textId="7AA61DD2" w:rsidR="00B26E75" w:rsidRPr="00B26E75" w:rsidRDefault="007557C2" w:rsidP="001C27E0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rPr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s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B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r>
                      <w:rPr>
                        <w:rFonts w:ascii="Cambria Math"/>
                        <w:szCs w:val="21"/>
                      </w:rPr>
                      <m:t>0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Cs w:val="21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Cs w:val="21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51D2EA6A" w14:textId="623A8277" w:rsidR="00B26E75" w:rsidRPr="00D14863" w:rsidRDefault="007557C2" w:rsidP="001C27E0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rPr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/>
                        <w:sz w:val="24"/>
                      </w:rPr>
                      <m:t>s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  <w:sz w:val="24"/>
                      </w:rPr>
                      <m:t>C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</m:sSub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Cs w:val="21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,0,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e>
                    </m:rad>
                  </m:e>
                </m:d>
              </m:oMath>
            </m:oMathPara>
          </w:p>
          <w:p w14:paraId="65CD755C" w14:textId="12B65BB2" w:rsidR="00DE178A" w:rsidRPr="00D14863" w:rsidRDefault="007564BB" w:rsidP="00240251">
            <w:pPr>
              <w:widowControl/>
              <w:adjustRightInd w:val="0"/>
              <w:snapToGrid w:val="0"/>
              <w:spacing w:line="360" w:lineRule="auto"/>
              <w:ind w:leftChars="50" w:left="105" w:firstLineChars="200" w:firstLine="480"/>
              <w:rPr>
                <w:sz w:val="24"/>
                <w:szCs w:val="32"/>
              </w:rPr>
            </w:pPr>
            <w:r w:rsidRPr="00D14863">
              <w:rPr>
                <w:rFonts w:hint="eastAsia"/>
                <w:sz w:val="24"/>
                <w:szCs w:val="32"/>
              </w:rPr>
              <w:t>图</w:t>
            </w:r>
            <w:r w:rsidRPr="00D14863">
              <w:rPr>
                <w:rFonts w:hint="eastAsia"/>
                <w:sz w:val="24"/>
                <w:szCs w:val="32"/>
              </w:rPr>
              <w:t>1</w:t>
            </w:r>
            <w:r w:rsidRPr="00D14863">
              <w:rPr>
                <w:sz w:val="24"/>
                <w:szCs w:val="32"/>
              </w:rPr>
              <w:t>.3</w:t>
            </w:r>
            <w:r w:rsidRPr="00D14863">
              <w:rPr>
                <w:rFonts w:hint="eastAsia"/>
                <w:sz w:val="24"/>
                <w:szCs w:val="32"/>
              </w:rPr>
              <w:t>显示了截角八面体的正方形</w:t>
            </w:r>
            <w:r w:rsidRPr="00D14863">
              <w:rPr>
                <w:rFonts w:hint="eastAsia"/>
                <w:sz w:val="24"/>
                <w:szCs w:val="32"/>
              </w:rPr>
              <w:t>B</w:t>
            </w:r>
            <w:r w:rsidRPr="00D14863">
              <w:rPr>
                <w:rFonts w:hint="eastAsia"/>
                <w:sz w:val="24"/>
                <w:szCs w:val="32"/>
              </w:rPr>
              <w:t>和</w:t>
            </w:r>
            <w:r w:rsidRPr="00D14863">
              <w:rPr>
                <w:rFonts w:hint="eastAsia"/>
                <w:sz w:val="24"/>
                <w:szCs w:val="32"/>
              </w:rPr>
              <w:t>C</w:t>
            </w:r>
            <w:r w:rsidRPr="00D14863">
              <w:rPr>
                <w:rFonts w:hint="eastAsia"/>
                <w:sz w:val="24"/>
                <w:szCs w:val="32"/>
              </w:rPr>
              <w:t>，以及</w:t>
            </w:r>
            <w:proofErr w:type="gramStart"/>
            <w:r w:rsidRPr="00D14863">
              <w:rPr>
                <w:rFonts w:hint="eastAsia"/>
                <w:sz w:val="24"/>
                <w:szCs w:val="32"/>
              </w:rPr>
              <w:t>在坐</w:t>
            </w:r>
            <w:proofErr w:type="gramEnd"/>
            <w:r w:rsidRPr="00D14863">
              <w:rPr>
                <w:rFonts w:hint="eastAsia"/>
                <w:sz w:val="24"/>
                <w:szCs w:val="32"/>
              </w:rPr>
              <w:t>标系中固定</w:t>
            </w:r>
            <w:r w:rsidRPr="00D14863">
              <w:rPr>
                <w:sz w:val="24"/>
              </w:rPr>
              <w:t>B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sz w:val="24"/>
              </w:rPr>
              <w:t>C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rFonts w:hint="eastAsia"/>
                <w:sz w:val="24"/>
                <w:szCs w:val="32"/>
              </w:rPr>
              <w:t>时它们的最终位置。当正方形</w:t>
            </w:r>
            <w:r w:rsidRPr="00D14863">
              <w:rPr>
                <w:rFonts w:hint="eastAsia"/>
                <w:sz w:val="24"/>
                <w:szCs w:val="32"/>
              </w:rPr>
              <w:t>B</w:t>
            </w:r>
            <w:r w:rsidRPr="00D14863">
              <w:rPr>
                <w:rFonts w:hint="eastAsia"/>
                <w:sz w:val="24"/>
                <w:szCs w:val="32"/>
              </w:rPr>
              <w:t>围绕</w:t>
            </w:r>
            <w:r w:rsidRPr="00D14863">
              <w:rPr>
                <w:sz w:val="24"/>
              </w:rPr>
              <w:t xml:space="preserve"> B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rFonts w:hint="eastAsia"/>
                <w:sz w:val="24"/>
                <w:szCs w:val="32"/>
              </w:rPr>
              <w:t>关节轴线旋转时，顶</w:t>
            </w:r>
            <w:r w:rsidRPr="00D14863">
              <w:rPr>
                <w:rFonts w:hint="eastAsia"/>
                <w:sz w:val="24"/>
              </w:rPr>
              <w:t>点</w:t>
            </w:r>
            <w:r w:rsidRPr="00D14863">
              <w:rPr>
                <w:noProof/>
                <w:sz w:val="24"/>
              </w:rPr>
              <w:t xml:space="preserve"> B</w:t>
            </w:r>
            <w:r w:rsidRPr="00D14863">
              <w:rPr>
                <w:noProof/>
                <w:sz w:val="24"/>
                <w:vertAlign w:val="subscript"/>
              </w:rPr>
              <w:t xml:space="preserve">4 </w:t>
            </w:r>
            <w:r w:rsidRPr="00D14863">
              <w:rPr>
                <w:rFonts w:hint="eastAsia"/>
                <w:sz w:val="24"/>
              </w:rPr>
              <w:t>转到</w:t>
            </w:r>
            <w:r w:rsidRPr="00D14863">
              <w:rPr>
                <w:noProof/>
                <w:sz w:val="24"/>
              </w:rPr>
              <w:t xml:space="preserve"> C</w:t>
            </w:r>
            <w:r w:rsidRPr="00D14863">
              <w:rPr>
                <w:noProof/>
                <w:sz w:val="24"/>
                <w:vertAlign w:val="subscript"/>
              </w:rPr>
              <w:t>2</w:t>
            </w:r>
            <w:r w:rsidRPr="00D14863">
              <w:rPr>
                <w:rFonts w:hint="eastAsia"/>
                <w:sz w:val="24"/>
              </w:rPr>
              <w:t>，</w:t>
            </w:r>
            <w:r w:rsidRPr="00D14863">
              <w:rPr>
                <w:rFonts w:hint="eastAsia"/>
                <w:sz w:val="24"/>
                <w:szCs w:val="32"/>
              </w:rPr>
              <w:t>可得到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4</m:t>
                  </m:r>
                </m:sub>
                <m:sup>
                  <m:r>
                    <w:rPr>
                      <w:rFonts w:ascii="Cambria Math"/>
                    </w:rPr>
                    <m:t>'</m:t>
                  </m:r>
                </m:sup>
              </m:sSubSup>
              <m:r>
                <m:rPr>
                  <m:nor/>
                </m:rPr>
                <w:rPr>
                  <w:rFonts w:asci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Cambria Math"/>
                    </w:rPr>
                    <m:t>C</m:t>
                  </m:r>
                </m:e>
                <m:sub>
                  <m:r>
                    <w:rPr>
                      <w:rFonts w:ascii="Cambria Math"/>
                    </w:rPr>
                    <m:t>2</m:t>
                  </m:r>
                  <m:ctrlPr>
                    <w:rPr>
                      <w:rFonts w:ascii="Cambria Math" w:hAnsi="Cambria Math"/>
                      <w:i/>
                    </w:rPr>
                  </m:ctrlPr>
                </m:sub>
                <m:sup>
                  <m:r>
                    <m:rPr>
                      <m:nor/>
                    </m:rPr>
                    <w:rPr>
                      <w:rFonts w:ascii="Cambria Math"/>
                    </w:rPr>
                    <m:t>to</m:t>
                  </m:r>
                </m:sup>
              </m:sSubSup>
              <m:r>
                <w:rPr>
                  <w:rFonts w:ascii="Cambria Math"/>
                </w:rPr>
                <m:t>=T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4</m:t>
                  </m:r>
                </m:sub>
                <m:sup>
                  <m:r>
                    <m:rPr>
                      <m:nor/>
                    </m:rPr>
                    <w:rPr>
                      <w:rFonts w:ascii="Cambria Math"/>
                    </w:rPr>
                    <m:t>to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oMath>
            <w:r w:rsidRPr="00D14863">
              <w:rPr>
                <w:rFonts w:hint="eastAsia"/>
                <w:sz w:val="24"/>
              </w:rPr>
              <w:t>和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1</m:t>
                  </m:r>
                </m:sub>
                <m:sup>
                  <m:r>
                    <w:rPr>
                      <w:rFonts w:ascii="Cambria Math"/>
                    </w:rPr>
                    <m:t>'</m:t>
                  </m:r>
                </m:sup>
              </m:sSubSup>
              <m:r>
                <w:rPr>
                  <w:rFonts w:ascii="Cambria Math"/>
                </w:rPr>
                <m:t>=T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ascii="Cambria Math"/>
                    </w:rPr>
                    <m:t>to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oMath>
            <w:r w:rsidRPr="00D14863">
              <w:rPr>
                <w:rFonts w:hint="eastAsia"/>
                <w:sz w:val="24"/>
                <w:szCs w:val="32"/>
              </w:rPr>
              <w:t>，则</w:t>
            </w:r>
            <w:r w:rsidR="00CC4EA1" w:rsidRPr="00D14863">
              <w:rPr>
                <w:rFonts w:hint="eastAsia"/>
                <w:sz w:val="24"/>
                <w:szCs w:val="32"/>
              </w:rPr>
              <w:t>3</w:t>
            </w:r>
            <w:r w:rsidR="00CC4EA1" w:rsidRPr="00D14863">
              <w:rPr>
                <w:rFonts w:hint="eastAsia"/>
                <w:sz w:val="24"/>
                <w:szCs w:val="32"/>
              </w:rPr>
              <w:t>×</w:t>
            </w:r>
            <w:r w:rsidR="00CC4EA1" w:rsidRPr="00D14863">
              <w:rPr>
                <w:rFonts w:hint="eastAsia"/>
                <w:sz w:val="24"/>
                <w:szCs w:val="32"/>
              </w:rPr>
              <w:t>3</w:t>
            </w:r>
            <w:r w:rsidRPr="00D14863">
              <w:rPr>
                <w:rFonts w:hint="eastAsia"/>
                <w:sz w:val="24"/>
                <w:szCs w:val="32"/>
              </w:rPr>
              <w:t>变换矩阵</w:t>
            </w:r>
            <w:r w:rsidR="00CC4EA1" w:rsidRPr="00D14863">
              <w:rPr>
                <w:rFonts w:hint="eastAsia"/>
                <w:b/>
                <w:bCs/>
                <w:sz w:val="24"/>
                <w:szCs w:val="32"/>
              </w:rPr>
              <w:t>T</w:t>
            </w:r>
            <w:r w:rsidRPr="00D14863">
              <w:rPr>
                <w:rFonts w:hint="eastAsia"/>
                <w:sz w:val="24"/>
                <w:szCs w:val="32"/>
              </w:rPr>
              <w:t>为</w:t>
            </w:r>
            <w:r w:rsidR="00122B0C" w:rsidRPr="00D14863">
              <w:rPr>
                <w:rFonts w:hint="eastAsia"/>
                <w:sz w:val="24"/>
                <w:szCs w:val="32"/>
              </w:rPr>
              <w:t>：</w:t>
            </w:r>
          </w:p>
          <w:p w14:paraId="161C4227" w14:textId="77777777" w:rsidR="00012D5B" w:rsidRPr="00D14863" w:rsidRDefault="00012D5B" w:rsidP="00E31A8D">
            <w:pPr>
              <w:rPr>
                <w:sz w:val="24"/>
                <w:szCs w:val="32"/>
              </w:rPr>
            </w:pPr>
          </w:p>
        </w:tc>
        <w:tc>
          <w:tcPr>
            <w:tcW w:w="1716" w:type="dxa"/>
            <w:shd w:val="clear" w:color="auto" w:fill="auto"/>
          </w:tcPr>
          <w:p w14:paraId="55228066" w14:textId="77777777" w:rsidR="00183928" w:rsidRPr="00D14863" w:rsidRDefault="00183928" w:rsidP="00C431CB">
            <w:pPr>
              <w:widowControl/>
              <w:jc w:val="left"/>
              <w:rPr>
                <w:sz w:val="28"/>
                <w:szCs w:val="28"/>
              </w:rPr>
            </w:pPr>
          </w:p>
          <w:p w14:paraId="27A4A5AB" w14:textId="77777777" w:rsidR="00183928" w:rsidRPr="00D14863" w:rsidRDefault="00183928" w:rsidP="00C431CB">
            <w:pPr>
              <w:rPr>
                <w:sz w:val="28"/>
                <w:szCs w:val="28"/>
              </w:rPr>
            </w:pPr>
          </w:p>
          <w:p w14:paraId="72745813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7463D1A0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346DE9BA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77AC4F1F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28644E33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2B18D0C5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720DF206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1C0AD5EE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66BDC7C7" w14:textId="77777777" w:rsidR="006D572A" w:rsidRPr="00D14863" w:rsidRDefault="006D572A" w:rsidP="00C431CB">
            <w:pPr>
              <w:rPr>
                <w:sz w:val="28"/>
                <w:szCs w:val="28"/>
              </w:rPr>
            </w:pPr>
          </w:p>
          <w:p w14:paraId="19A5FF9A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104B766A" w14:textId="77777777" w:rsidR="0026084D" w:rsidRPr="00D14863" w:rsidRDefault="0026084D" w:rsidP="00C431CB">
            <w:pPr>
              <w:rPr>
                <w:sz w:val="28"/>
                <w:szCs w:val="28"/>
              </w:rPr>
            </w:pPr>
          </w:p>
          <w:p w14:paraId="3A0A6E37" w14:textId="77777777" w:rsidR="006D572A" w:rsidRPr="00D14863" w:rsidRDefault="006D572A" w:rsidP="00C431CB">
            <w:pPr>
              <w:rPr>
                <w:sz w:val="28"/>
                <w:szCs w:val="28"/>
              </w:rPr>
            </w:pPr>
          </w:p>
          <w:p w14:paraId="3D33062D" w14:textId="77777777" w:rsidR="0026084D" w:rsidRPr="00D14863" w:rsidRDefault="0026084D" w:rsidP="00C431CB"/>
          <w:p w14:paraId="6980D026" w14:textId="77777777" w:rsidR="009C7A0E" w:rsidRPr="00D14863" w:rsidRDefault="009C7A0E" w:rsidP="00C431CB">
            <w:pPr>
              <w:adjustRightInd w:val="0"/>
              <w:snapToGrid w:val="0"/>
            </w:pPr>
          </w:p>
          <w:p w14:paraId="0DBE3FEA" w14:textId="77777777" w:rsidR="006D572A" w:rsidRPr="00D14863" w:rsidRDefault="006D572A" w:rsidP="00C431CB">
            <w:pPr>
              <w:adjustRightInd w:val="0"/>
              <w:snapToGrid w:val="0"/>
            </w:pPr>
          </w:p>
          <w:p w14:paraId="56A69C05" w14:textId="77777777" w:rsidR="0026084D" w:rsidRPr="00D14863" w:rsidRDefault="0026084D" w:rsidP="00C431CB">
            <w:pPr>
              <w:adjustRightInd w:val="0"/>
              <w:snapToGrid w:val="0"/>
            </w:pPr>
          </w:p>
          <w:p w14:paraId="50BC4581" w14:textId="77777777" w:rsidR="009C7A0E" w:rsidRPr="00D14863" w:rsidRDefault="009C7A0E" w:rsidP="00C431CB">
            <w:pPr>
              <w:adjustRightInd w:val="0"/>
              <w:snapToGrid w:val="0"/>
              <w:jc w:val="center"/>
              <w:rPr>
                <w:sz w:val="28"/>
                <w:szCs w:val="28"/>
              </w:rPr>
            </w:pPr>
          </w:p>
        </w:tc>
      </w:tr>
    </w:tbl>
    <w:p w14:paraId="1CDF7200" w14:textId="77777777" w:rsidR="00EF31D9" w:rsidRPr="00D14863" w:rsidRDefault="00EF31D9" w:rsidP="00EF31D9"/>
    <w:tbl>
      <w:tblPr>
        <w:tblpPr w:leftFromText="180" w:rightFromText="180" w:vertAnchor="text" w:horzAnchor="margin" w:tblpX="108" w:tblpY="127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45"/>
        <w:gridCol w:w="2019"/>
      </w:tblGrid>
      <w:tr w:rsidR="00EE4934" w:rsidRPr="00D14863" w14:paraId="4E334BB9" w14:textId="77777777" w:rsidTr="00785B7B">
        <w:trPr>
          <w:trHeight w:val="583"/>
        </w:trPr>
        <w:tc>
          <w:tcPr>
            <w:tcW w:w="6345" w:type="dxa"/>
            <w:shd w:val="clear" w:color="auto" w:fill="auto"/>
          </w:tcPr>
          <w:p w14:paraId="4325377A" w14:textId="77777777" w:rsidR="00183928" w:rsidRPr="00D14863" w:rsidRDefault="00183928" w:rsidP="00C431CB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lastRenderedPageBreak/>
              <w:t>计算过程与说明</w:t>
            </w:r>
          </w:p>
        </w:tc>
        <w:tc>
          <w:tcPr>
            <w:tcW w:w="2019" w:type="dxa"/>
            <w:shd w:val="clear" w:color="auto" w:fill="auto"/>
          </w:tcPr>
          <w:p w14:paraId="05CE161F" w14:textId="77777777" w:rsidR="00183928" w:rsidRPr="00D14863" w:rsidRDefault="00183928" w:rsidP="00C431CB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结果</w:t>
            </w:r>
          </w:p>
        </w:tc>
      </w:tr>
      <w:tr w:rsidR="00EE4934" w:rsidRPr="00D14863" w14:paraId="031C3950" w14:textId="77777777" w:rsidTr="00697788">
        <w:trPr>
          <w:trHeight w:val="12692"/>
        </w:trPr>
        <w:tc>
          <w:tcPr>
            <w:tcW w:w="6345" w:type="dxa"/>
            <w:shd w:val="clear" w:color="auto" w:fill="auto"/>
          </w:tcPr>
          <w:p w14:paraId="20ECD558" w14:textId="77777777" w:rsidR="00346EF9" w:rsidRPr="00D14863" w:rsidRDefault="00346EF9" w:rsidP="00C431CB">
            <w:pPr>
              <w:widowControl/>
              <w:adjustRightInd w:val="0"/>
              <w:snapToGrid w:val="0"/>
              <w:spacing w:line="360" w:lineRule="auto"/>
              <w:ind w:leftChars="100" w:left="210" w:firstLineChars="100" w:firstLine="240"/>
              <w:contextualSpacing/>
              <w:jc w:val="left"/>
              <w:rPr>
                <w:sz w:val="24"/>
                <w:szCs w:val="32"/>
              </w:rPr>
            </w:pPr>
          </w:p>
          <w:p w14:paraId="38C16257" w14:textId="04B70B60" w:rsidR="00183928" w:rsidRPr="00D14863" w:rsidRDefault="006B0833" w:rsidP="00561983">
            <w:pPr>
              <w:widowControl/>
              <w:adjustRightInd w:val="0"/>
              <w:snapToGrid w:val="0"/>
              <w:spacing w:line="360" w:lineRule="auto"/>
              <w:ind w:leftChars="100" w:left="210" w:firstLineChars="300" w:firstLine="630"/>
              <w:jc w:val="left"/>
              <w:rPr>
                <w:sz w:val="24"/>
                <w:szCs w:val="32"/>
              </w:rPr>
            </w:pPr>
            <w:r w:rsidRPr="00D14863">
              <w:rPr>
                <w:noProof/>
              </w:rPr>
              <w:drawing>
                <wp:inline distT="0" distB="0" distL="0" distR="0" wp14:anchorId="7FCA9E5D" wp14:editId="6280DD4F">
                  <wp:extent cx="2943225" cy="2886075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3225" cy="288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D6764" w:rsidRPr="00D14863">
              <w:t xml:space="preserve"> </w:t>
            </w:r>
          </w:p>
          <w:p w14:paraId="6DE6877B" w14:textId="77777777" w:rsidR="00183928" w:rsidRPr="00D14863" w:rsidRDefault="00F62F07" w:rsidP="00C431CB">
            <w:pPr>
              <w:widowControl/>
              <w:adjustRightInd w:val="0"/>
              <w:snapToGrid w:val="0"/>
              <w:spacing w:line="360" w:lineRule="auto"/>
              <w:ind w:leftChars="100" w:left="210" w:firstLineChars="300" w:firstLine="630"/>
              <w:jc w:val="left"/>
              <w:rPr>
                <w:szCs w:val="21"/>
              </w:rPr>
            </w:pPr>
            <w:r w:rsidRPr="00D14863">
              <w:rPr>
                <w:rFonts w:hint="eastAsia"/>
                <w:szCs w:val="21"/>
              </w:rPr>
              <w:t>图</w:t>
            </w:r>
            <w:r w:rsidR="001C5080" w:rsidRPr="00D14863">
              <w:rPr>
                <w:rFonts w:hint="eastAsia"/>
                <w:szCs w:val="21"/>
              </w:rPr>
              <w:t>1</w:t>
            </w:r>
            <w:r w:rsidR="001C5080" w:rsidRPr="00D14863">
              <w:rPr>
                <w:szCs w:val="21"/>
              </w:rPr>
              <w:t>.3</w:t>
            </w:r>
            <w:r w:rsidRPr="00D14863">
              <w:rPr>
                <w:rFonts w:hint="eastAsia"/>
                <w:szCs w:val="21"/>
              </w:rPr>
              <w:t xml:space="preserve"> </w:t>
            </w:r>
            <w:r w:rsidRPr="00D14863">
              <w:rPr>
                <w:rFonts w:hint="eastAsia"/>
                <w:szCs w:val="21"/>
              </w:rPr>
              <w:t>正方形</w:t>
            </w:r>
            <w:r w:rsidRPr="00D14863">
              <w:rPr>
                <w:rFonts w:hint="eastAsia"/>
                <w:szCs w:val="21"/>
              </w:rPr>
              <w:t>B</w:t>
            </w:r>
            <w:r w:rsidRPr="00D14863">
              <w:rPr>
                <w:rFonts w:hint="eastAsia"/>
                <w:szCs w:val="21"/>
              </w:rPr>
              <w:t>和</w:t>
            </w:r>
            <w:r w:rsidRPr="00D14863">
              <w:rPr>
                <w:rFonts w:hint="eastAsia"/>
                <w:szCs w:val="21"/>
              </w:rPr>
              <w:t>C</w:t>
            </w:r>
            <w:r w:rsidRPr="00D14863">
              <w:rPr>
                <w:rFonts w:hint="eastAsia"/>
                <w:szCs w:val="21"/>
              </w:rPr>
              <w:t>绕</w:t>
            </w:r>
            <w:r w:rsidRPr="00D14863">
              <w:rPr>
                <w:noProof/>
                <w:szCs w:val="21"/>
              </w:rPr>
              <w:t xml:space="preserve"> B</w:t>
            </w:r>
            <w:r w:rsidRPr="00D14863">
              <w:rPr>
                <w:noProof/>
                <w:szCs w:val="21"/>
                <w:vertAlign w:val="subscript"/>
              </w:rPr>
              <w:t>1</w:t>
            </w:r>
            <w:r w:rsidRPr="00D14863">
              <w:rPr>
                <w:noProof/>
                <w:szCs w:val="21"/>
              </w:rPr>
              <w:t xml:space="preserve"> ,C</w:t>
            </w:r>
            <w:r w:rsidRPr="00D14863">
              <w:rPr>
                <w:noProof/>
                <w:szCs w:val="21"/>
                <w:vertAlign w:val="subscript"/>
              </w:rPr>
              <w:t>2</w:t>
            </w:r>
            <w:r w:rsidRPr="00D14863">
              <w:rPr>
                <w:rFonts w:hint="eastAsia"/>
                <w:szCs w:val="21"/>
              </w:rPr>
              <w:t>绕旋转后的最终位置</w:t>
            </w:r>
          </w:p>
          <w:p w14:paraId="3FE87EC2" w14:textId="77777777" w:rsidR="00E5323C" w:rsidRPr="00D14863" w:rsidRDefault="00E5323C" w:rsidP="00E5323C">
            <w:pPr>
              <w:widowControl/>
              <w:adjustRightInd w:val="0"/>
              <w:snapToGrid w:val="0"/>
              <w:spacing w:line="360" w:lineRule="auto"/>
              <w:jc w:val="left"/>
              <w:rPr>
                <w:szCs w:val="21"/>
              </w:rPr>
            </w:pPr>
          </w:p>
          <w:p w14:paraId="5553A2BB" w14:textId="03389893" w:rsidR="00183928" w:rsidRPr="00D14863" w:rsidRDefault="00240251" w:rsidP="00240251">
            <w:pPr>
              <w:widowControl/>
              <w:adjustRightInd w:val="0"/>
              <w:snapToGrid w:val="0"/>
              <w:spacing w:line="360" w:lineRule="auto"/>
              <w:ind w:firstLineChars="1050" w:firstLine="2205"/>
              <w:jc w:val="left"/>
              <w:rPr>
                <w:sz w:val="24"/>
                <w:szCs w:val="32"/>
              </w:rPr>
            </w:pPr>
            <m:oMathPara>
              <m:oMath>
                <m:r>
                  <w:rPr>
                    <w:rFonts w:ascii="Cambria Math"/>
                  </w:rPr>
                  <m:t>T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/>
                                </w:rPr>
                                <m:t>3</m:t>
                              </m:r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  <w:p w14:paraId="0496BA00" w14:textId="1BC666A3" w:rsidR="00130FFC" w:rsidRPr="00D14863" w:rsidRDefault="00346EF9" w:rsidP="00240251">
            <w:pPr>
              <w:widowControl/>
              <w:adjustRightInd w:val="0"/>
              <w:snapToGrid w:val="0"/>
              <w:spacing w:line="360" w:lineRule="auto"/>
              <w:ind w:firstLineChars="100" w:firstLine="24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利用</w:t>
            </w:r>
            <w:r w:rsidRPr="00D14863">
              <w:rPr>
                <w:rFonts w:hint="eastAsia"/>
                <w:b/>
                <w:bCs/>
                <w:sz w:val="24"/>
              </w:rPr>
              <w:t>T</w:t>
            </w:r>
            <w:r w:rsidRPr="00D14863">
              <w:rPr>
                <w:rFonts w:hint="eastAsia"/>
                <w:sz w:val="24"/>
              </w:rPr>
              <w:t>进而求得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2</m:t>
                  </m:r>
                </m:sub>
                <m:sup>
                  <m:r>
                    <w:rPr>
                      <w:rFonts w:ascii="Cambria Math"/>
                    </w:rPr>
                    <m:t>'</m:t>
                  </m:r>
                </m:sup>
              </m:sSubSup>
            </m:oMath>
            <w:r w:rsidRPr="00D14863">
              <w:rPr>
                <w:rFonts w:hint="eastAsia"/>
                <w:sz w:val="24"/>
              </w:rPr>
              <w:t>的位</w:t>
            </w:r>
            <w:r w:rsidR="00EE4934" w:rsidRPr="00D14863">
              <w:rPr>
                <w:rFonts w:hint="eastAsia"/>
                <w:sz w:val="24"/>
              </w:rPr>
              <w:t>置</w:t>
            </w:r>
            <w:r w:rsidR="00130FFC" w:rsidRPr="00D14863">
              <w:rPr>
                <w:rFonts w:hint="eastAsia"/>
                <w:sz w:val="24"/>
              </w:rPr>
              <w:t>为</w:t>
            </w:r>
          </w:p>
          <w:p w14:paraId="256A5237" w14:textId="34642DF1" w:rsidR="00346EF9" w:rsidRPr="00D14863" w:rsidRDefault="007557C2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20"/>
              <w:jc w:val="left"/>
              <w:rPr>
                <w:sz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2</m:t>
                  </m:r>
                </m:sub>
                <m:sup>
                  <m:r>
                    <w:rPr>
                      <w:rFonts w:ascii="Cambria Math"/>
                    </w:rPr>
                    <m:t>'</m:t>
                  </m:r>
                </m:sup>
              </m:sSubSup>
              <m:r>
                <w:rPr>
                  <w:rFonts w:ascii="Cambria Math"/>
                </w:rPr>
                <m:t>=T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/>
                    </w:rPr>
                    <m:t>B</m:t>
                  </m:r>
                </m:e>
                <m:sub>
                  <m:r>
                    <w:rPr>
                      <w:rFonts w:ascii="Cambria Math"/>
                    </w:rPr>
                    <m:t>2</m:t>
                  </m:r>
                </m:sub>
                <m:sup>
                  <m:r>
                    <m:rPr>
                      <m:nor/>
                    </m:rPr>
                    <w:rPr>
                      <w:rFonts w:ascii="Cambria Math"/>
                    </w:rPr>
                    <m:t>to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oMath>
            <w:r w:rsidR="00130FFC" w:rsidRPr="00D14863">
              <w:rPr>
                <w:rFonts w:hint="eastAsia"/>
              </w:rPr>
              <w:t>=</w:t>
            </w:r>
            <m:oMath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3</m:t>
                      </m:r>
                    </m:den>
                  </m:f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  <m:r>
                    <w:rPr>
                      <w:rFonts w:ascii="Cambria Math"/>
                      <w:szCs w:val="21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5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6</m:t>
                      </m:r>
                    </m:den>
                  </m:f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  <m:r>
                    <w:rPr>
                      <w:rFonts w:ascii="Cambria Math"/>
                      <w:szCs w:val="21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3</m:t>
                      </m:r>
                    </m:den>
                  </m:f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</m:e>
              </m:d>
            </m:oMath>
          </w:p>
          <w:p w14:paraId="7AE0D501" w14:textId="77777777" w:rsidR="0055281A" w:rsidRPr="00D14863" w:rsidRDefault="0055281A" w:rsidP="00C431CB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</w:p>
          <w:p w14:paraId="1E587D14" w14:textId="5ECBE8F7" w:rsidR="003C7920" w:rsidRPr="00D14863" w:rsidRDefault="0030256C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最</w:t>
            </w:r>
            <w:r w:rsidR="00993FFD" w:rsidRPr="00D14863">
              <w:rPr>
                <w:rFonts w:hint="eastAsia"/>
                <w:sz w:val="24"/>
              </w:rPr>
              <w:t>终</w:t>
            </w:r>
            <w:r w:rsidRPr="00D14863">
              <w:rPr>
                <w:rFonts w:hint="eastAsia"/>
                <w:sz w:val="24"/>
              </w:rPr>
              <w:t>位置的正方形</w:t>
            </w:r>
            <w:r w:rsidRPr="00D14863">
              <w:rPr>
                <w:rFonts w:hint="eastAsia"/>
                <w:sz w:val="24"/>
              </w:rPr>
              <w:t>B</w:t>
            </w:r>
            <w:r w:rsidRPr="00D14863">
              <w:rPr>
                <w:rFonts w:hint="eastAsia"/>
                <w:sz w:val="24"/>
              </w:rPr>
              <w:t>和</w:t>
            </w:r>
            <w:r w:rsidRPr="00D14863">
              <w:rPr>
                <w:rFonts w:hint="eastAsia"/>
                <w:sz w:val="24"/>
              </w:rPr>
              <w:t>C</w:t>
            </w:r>
            <w:r w:rsidRPr="00D14863">
              <w:rPr>
                <w:rFonts w:hint="eastAsia"/>
                <w:sz w:val="24"/>
              </w:rPr>
              <w:t>形成立方体的两个垂直面，</w:t>
            </w:r>
            <w:r w:rsidR="0096152F" w:rsidRPr="00D14863">
              <w:rPr>
                <w:rFonts w:hint="eastAsia"/>
                <w:sz w:val="24"/>
              </w:rPr>
              <w:t>此时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4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</m:e>
              </m:acc>
              <m:r>
                <w:rPr>
                  <w:rFonts w:ascii="宋体" w:hAnsi="宋体" w:cs="宋体" w:hint="eastAsia"/>
                  <w:sz w:val="24"/>
                </w:rPr>
                <m:t>⊥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</m:e>
              </m:acc>
            </m:oMath>
            <w:r w:rsidR="0096152F" w:rsidRPr="00D14863">
              <w:rPr>
                <w:rFonts w:hint="eastAsia"/>
                <w:sz w:val="24"/>
              </w:rPr>
              <w:t>和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4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</m:e>
              </m:acc>
              <m:r>
                <w:rPr>
                  <w:rFonts w:ascii="Cambria Math" w:hAnsi="Cambria Math" w:cs="宋体" w:hint="eastAsia"/>
                  <w:sz w:val="24"/>
                </w:rPr>
                <m:t>⊥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/>
                              <w:sz w:val="24"/>
                            </w:rPr>
                            <m:t>B</m:t>
                          </m:r>
                        </m:e>
                        <m:sub/>
                        <m:sup>
                          <m:r>
                            <w:rPr>
                              <w:rFonts w:ascii="Cambria Math"/>
                              <w:sz w:val="24"/>
                            </w:rPr>
                            <m:t>'</m:t>
                          </m:r>
                        </m:sup>
                      </m:sSubSup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2</m:t>
                      </m:r>
                    </m:sub>
                  </m:sSub>
                </m:e>
              </m:acc>
            </m:oMath>
            <w:r w:rsidR="00526674" w:rsidRPr="00D14863">
              <w:rPr>
                <w:rFonts w:hint="eastAsia"/>
                <w:sz w:val="24"/>
              </w:rPr>
              <w:t>，</w:t>
            </w:r>
            <w:r w:rsidR="005B3D41" w:rsidRPr="00D14863">
              <w:rPr>
                <w:rFonts w:hint="eastAsia"/>
                <w:sz w:val="24"/>
              </w:rPr>
              <w:t>因为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SupPr>
                <m:e>
                  <m:r>
                    <w:rPr>
                      <w:rFonts w:ascii="Cambria Math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sz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to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p>
              </m:sSubSup>
              <m:r>
                <m:rPr>
                  <m:nor/>
                </m:rPr>
                <w:rPr>
                  <w:rFonts w:ascii="Cambria Math"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SubSupPr>
                    <m:e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B</m:t>
                      </m:r>
                    </m:e>
                    <m:sub/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up>
                  </m:sSubSup>
                </m:e>
                <m:sub>
                  <m:r>
                    <w:rPr>
                      <w:rFonts w:ascii="Cambria Math"/>
                      <w:sz w:val="24"/>
                    </w:rPr>
                    <m:t>1</m:t>
                  </m:r>
                </m:sub>
              </m:sSub>
              <m:r>
                <m:rPr>
                  <m:nor/>
                </m:rPr>
                <w:rPr>
                  <w:rFonts w:ascii="Cambria Math"/>
                  <w:sz w:val="24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sz w:val="24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sz w:val="24"/>
                    </w:rPr>
                    <m:t>1</m:t>
                  </m: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ub>
                <m:sup>
                  <m:r>
                    <w:rPr>
                      <w:rFonts w:ascii="Cambria Math"/>
                      <w:sz w:val="24"/>
                    </w:rPr>
                    <m:t>'</m:t>
                  </m: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up>
              </m:sSubSup>
            </m:oMath>
            <w:r w:rsidR="00971AF3" w:rsidRPr="00D14863">
              <w:rPr>
                <w:rFonts w:hint="eastAsia"/>
                <w:sz w:val="24"/>
              </w:rPr>
              <w:t>，</w:t>
            </w:r>
            <w:r w:rsidR="00CA6293" w:rsidRPr="00D14863">
              <w:rPr>
                <w:rFonts w:hint="eastAsia"/>
                <w:sz w:val="24"/>
              </w:rPr>
              <w:t>于是有</w:t>
            </w:r>
          </w:p>
          <w:p w14:paraId="43C32987" w14:textId="072CBB92" w:rsidR="00183928" w:rsidRPr="00D14863" w:rsidRDefault="003C7920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300" w:firstLine="72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 xml:space="preserve"> </w:t>
            </w:r>
            <w:r w:rsidRPr="00D14863">
              <w:rPr>
                <w:sz w:val="24"/>
              </w:rPr>
              <w:t xml:space="preserve">    </w:t>
            </w:r>
            <w:r w:rsidR="0024181C" w:rsidRPr="00D14863">
              <w:rPr>
                <w:sz w:val="24"/>
              </w:rPr>
              <w:t xml:space="preserve">   </w:t>
            </w:r>
            <w:r w:rsidRPr="00D14863">
              <w:rPr>
                <w:sz w:val="24"/>
              </w:rPr>
              <w:t xml:space="preserve"> 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to</m:t>
                      </m: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4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</m:e>
              </m:acc>
              <m:r>
                <w:rPr>
                  <w:rFonts w:ascii="Cambria Math"/>
                  <w:sz w:val="24"/>
                </w:rPr>
                <m:t>=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to</m:t>
                      </m: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2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to</m:t>
                      </m: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up>
                  </m:sSubSup>
                </m:e>
              </m:acc>
              <m:r>
                <w:rPr>
                  <w:rFonts w:ascii="Cambria Math"/>
                  <w:sz w:val="24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B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to</m:t>
                      </m: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/>
                              <w:sz w:val="24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/>
                              <w:sz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/>
                              <w:sz w:val="24"/>
                            </w:rPr>
                            <m:t>'</m:t>
                          </m:r>
                        </m:sup>
                      </m:sSubSup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2</m:t>
                      </m:r>
                    </m:sub>
                  </m:sSub>
                </m:e>
              </m:acc>
            </m:oMath>
          </w:p>
          <w:p w14:paraId="311D01E7" w14:textId="46EC441E" w:rsidR="002B3B75" w:rsidRPr="00D14863" w:rsidRDefault="00B90115" w:rsidP="00240251">
            <w:pPr>
              <w:snapToGrid w:val="0"/>
              <w:spacing w:line="440" w:lineRule="atLeast"/>
              <w:ind w:leftChars="100" w:left="210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则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SupPr>
                <m:e>
                  <m:r>
                    <w:rPr>
                      <w:rFonts w:ascii="Cambria Math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sz w:val="24"/>
                    </w:rPr>
                    <m:t>4</m:t>
                  </m:r>
                </m:sub>
                <m:sup>
                  <m:r>
                    <w:rPr>
                      <w:rFonts w:ascii="Cambria Math"/>
                      <w:sz w:val="24"/>
                    </w:rPr>
                    <m:t>'</m:t>
                  </m:r>
                </m:sup>
              </m:sSubSup>
            </m:oMath>
            <w:r w:rsidRPr="00D14863">
              <w:rPr>
                <w:rFonts w:hint="eastAsia"/>
                <w:sz w:val="24"/>
              </w:rPr>
              <w:t>的最终位置为</w:t>
            </w:r>
          </w:p>
          <w:p w14:paraId="40DEB6F0" w14:textId="1526F697" w:rsidR="002B3B75" w:rsidRPr="00D14863" w:rsidRDefault="007557C2" w:rsidP="00240251">
            <w:pPr>
              <w:snapToGrid w:val="0"/>
              <w:spacing w:line="440" w:lineRule="atLeast"/>
              <w:ind w:leftChars="100" w:left="210" w:firstLineChars="650" w:firstLine="1560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/>
                        <w:sz w:val="24"/>
                      </w:rPr>
                      <m:t>C</m:t>
                    </m:r>
                  </m:e>
                  <m:sub>
                    <m:r>
                      <w:rPr>
                        <w:rFonts w:ascii="Cambria Math"/>
                        <w:sz w:val="24"/>
                      </w:rPr>
                      <m:t>4</m:t>
                    </m:r>
                  </m:sub>
                  <m:sup>
                    <m:r>
                      <w:rPr>
                        <w:rFonts w:ascii="Cambria Math"/>
                        <w:sz w:val="24"/>
                      </w:rPr>
                      <m:t>'</m:t>
                    </m:r>
                  </m:sup>
                </m:sSubSup>
                <m:r>
                  <w:rPr>
                    <w:rFonts w:ascii="Cambria Math"/>
                    <w:sz w:val="24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3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,</m:t>
                    </m:r>
                    <m:r>
                      <w:rPr>
                        <w:rFonts w:ascii="Cambria Math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3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+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Cs w:val="21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Cs w:val="21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3</m:t>
                        </m:r>
                      </m:den>
                    </m:f>
                  </m:e>
                </m:d>
              </m:oMath>
            </m:oMathPara>
          </w:p>
          <w:p w14:paraId="3B1CDB9F" w14:textId="77777777" w:rsidR="004648BA" w:rsidRPr="00D14863" w:rsidRDefault="004648BA" w:rsidP="004648BA">
            <w:pPr>
              <w:snapToGrid w:val="0"/>
              <w:spacing w:line="440" w:lineRule="atLeast"/>
              <w:rPr>
                <w:sz w:val="24"/>
              </w:rPr>
            </w:pPr>
          </w:p>
        </w:tc>
        <w:tc>
          <w:tcPr>
            <w:tcW w:w="2019" w:type="dxa"/>
            <w:shd w:val="clear" w:color="auto" w:fill="auto"/>
          </w:tcPr>
          <w:p w14:paraId="5D2232B5" w14:textId="77777777" w:rsidR="00183928" w:rsidRPr="00D14863" w:rsidRDefault="00183928" w:rsidP="00C431CB">
            <w:pPr>
              <w:widowControl/>
              <w:jc w:val="left"/>
              <w:rPr>
                <w:sz w:val="28"/>
                <w:szCs w:val="28"/>
              </w:rPr>
            </w:pPr>
          </w:p>
          <w:p w14:paraId="040042B1" w14:textId="77777777" w:rsidR="00183928" w:rsidRPr="00D14863" w:rsidRDefault="00183928" w:rsidP="00C431CB"/>
          <w:p w14:paraId="190B3A39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5EC55FD7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54FAB1B7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3080A7ED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52B6FEE5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515D8230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0B5853F7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5699ED1E" w14:textId="77777777" w:rsidR="00871660" w:rsidRPr="00D14863" w:rsidRDefault="00871660" w:rsidP="00C431CB">
            <w:pPr>
              <w:rPr>
                <w:sz w:val="28"/>
                <w:szCs w:val="28"/>
              </w:rPr>
            </w:pPr>
          </w:p>
          <w:p w14:paraId="6A2A6F30" w14:textId="77777777" w:rsidR="00871660" w:rsidRPr="00D14863" w:rsidRDefault="00871660" w:rsidP="00C431CB">
            <w:pPr>
              <w:rPr>
                <w:sz w:val="28"/>
                <w:szCs w:val="28"/>
              </w:rPr>
            </w:pPr>
          </w:p>
          <w:p w14:paraId="78F875BA" w14:textId="77777777" w:rsidR="00EE4934" w:rsidRPr="00D14863" w:rsidRDefault="00EE4934" w:rsidP="00C431CB">
            <w:pPr>
              <w:adjustRightInd w:val="0"/>
              <w:snapToGrid w:val="0"/>
              <w:rPr>
                <w:sz w:val="28"/>
                <w:szCs w:val="28"/>
              </w:rPr>
            </w:pPr>
          </w:p>
          <w:p w14:paraId="6EC952FC" w14:textId="77777777" w:rsidR="00EE4934" w:rsidRPr="00D14863" w:rsidRDefault="00EE4934" w:rsidP="00C431CB">
            <w:pPr>
              <w:adjustRightInd w:val="0"/>
              <w:snapToGrid w:val="0"/>
              <w:rPr>
                <w:sz w:val="28"/>
                <w:szCs w:val="28"/>
              </w:rPr>
            </w:pPr>
          </w:p>
          <w:p w14:paraId="3C817579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4D847A66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6E5873EB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5263E88B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  <w:p w14:paraId="5DDD052B" w14:textId="77777777" w:rsidR="00EE4934" w:rsidRPr="00D14863" w:rsidRDefault="00EE4934" w:rsidP="00C431CB">
            <w:pPr>
              <w:rPr>
                <w:sz w:val="28"/>
                <w:szCs w:val="28"/>
              </w:rPr>
            </w:pPr>
          </w:p>
        </w:tc>
      </w:tr>
    </w:tbl>
    <w:p w14:paraId="6CCF5ABF" w14:textId="77777777" w:rsidR="00EF31D9" w:rsidRPr="00D14863" w:rsidRDefault="00EF31D9" w:rsidP="00EF31D9"/>
    <w:tbl>
      <w:tblPr>
        <w:tblpPr w:leftFromText="180" w:rightFromText="180" w:vertAnchor="text" w:horzAnchor="margin" w:tblpX="108" w:tblpY="127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58"/>
        <w:gridCol w:w="1906"/>
      </w:tblGrid>
      <w:tr w:rsidR="00183928" w:rsidRPr="00D14863" w14:paraId="4ED44244" w14:textId="77777777" w:rsidTr="00C431CB">
        <w:trPr>
          <w:trHeight w:val="576"/>
        </w:trPr>
        <w:tc>
          <w:tcPr>
            <w:tcW w:w="6458" w:type="dxa"/>
            <w:shd w:val="clear" w:color="auto" w:fill="auto"/>
          </w:tcPr>
          <w:p w14:paraId="69D9436D" w14:textId="77777777" w:rsidR="00183928" w:rsidRPr="00D14863" w:rsidRDefault="00183928" w:rsidP="00C431CB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lastRenderedPageBreak/>
              <w:t>计算过程与说明</w:t>
            </w:r>
          </w:p>
        </w:tc>
        <w:tc>
          <w:tcPr>
            <w:tcW w:w="1906" w:type="dxa"/>
            <w:shd w:val="clear" w:color="auto" w:fill="auto"/>
          </w:tcPr>
          <w:p w14:paraId="4EFCAF0C" w14:textId="77777777" w:rsidR="00183928" w:rsidRPr="00D14863" w:rsidRDefault="00183928" w:rsidP="00C431CB">
            <w:pPr>
              <w:widowControl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结果</w:t>
            </w:r>
          </w:p>
        </w:tc>
      </w:tr>
      <w:tr w:rsidR="009662F4" w:rsidRPr="00D14863" w14:paraId="737C6A61" w14:textId="77777777" w:rsidTr="00C431CB">
        <w:trPr>
          <w:trHeight w:val="12614"/>
        </w:trPr>
        <w:tc>
          <w:tcPr>
            <w:tcW w:w="6458" w:type="dxa"/>
            <w:shd w:val="clear" w:color="auto" w:fill="auto"/>
          </w:tcPr>
          <w:p w14:paraId="3FFEFB8D" w14:textId="531F7D8A" w:rsidR="004648BA" w:rsidRPr="00D14863" w:rsidRDefault="00A37159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正方形</w:t>
            </w:r>
            <w:r w:rsidRPr="00D14863">
              <w:rPr>
                <w:rFonts w:hint="eastAsia"/>
                <w:sz w:val="24"/>
              </w:rPr>
              <w:t>C</w:t>
            </w:r>
            <w:r w:rsidRPr="00D14863">
              <w:rPr>
                <w:rFonts w:hint="eastAsia"/>
                <w:sz w:val="24"/>
              </w:rPr>
              <w:t>沿着</w:t>
            </w:r>
            <w:r w:rsidR="004648BA" w:rsidRPr="00D14863">
              <w:rPr>
                <w:sz w:val="24"/>
              </w:rPr>
              <w:t xml:space="preserve"> C</w:t>
            </w:r>
            <w:r w:rsidR="004648BA" w:rsidRPr="00D14863">
              <w:rPr>
                <w:sz w:val="24"/>
                <w:vertAlign w:val="subscript"/>
              </w:rPr>
              <w:t>2</w:t>
            </w:r>
            <w:r w:rsidR="004648BA" w:rsidRPr="00D14863">
              <w:rPr>
                <w:rFonts w:hint="eastAsia"/>
                <w:sz w:val="24"/>
              </w:rPr>
              <w:t>处转动关节</w:t>
            </w:r>
            <w:r w:rsidRPr="00D14863">
              <w:rPr>
                <w:rFonts w:hint="eastAsia"/>
                <w:sz w:val="24"/>
              </w:rPr>
              <w:t>做整体</w:t>
            </w:r>
            <w:r w:rsidR="00FC5231" w:rsidRPr="00D14863">
              <w:rPr>
                <w:rFonts w:hint="eastAsia"/>
                <w:sz w:val="24"/>
              </w:rPr>
              <w:t>刚性</w:t>
            </w:r>
            <w:r w:rsidRPr="00D14863">
              <w:rPr>
                <w:rFonts w:hint="eastAsia"/>
                <w:sz w:val="24"/>
              </w:rPr>
              <w:t>转动，</w:t>
            </w:r>
            <w:r w:rsidR="00C44D24" w:rsidRPr="00D14863">
              <w:rPr>
                <w:rFonts w:hint="eastAsia"/>
                <w:sz w:val="24"/>
              </w:rPr>
              <w:t>所以</w:t>
            </w:r>
            <w:r w:rsidR="004648BA" w:rsidRPr="00D14863">
              <w:rPr>
                <w:rFonts w:hint="eastAsia"/>
                <w:sz w:val="24"/>
              </w:rPr>
              <w:t>轴线位置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C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</m:oMath>
            <w:r w:rsidR="00C44D24" w:rsidRPr="00D14863">
              <w:rPr>
                <w:rFonts w:hint="eastAsia"/>
                <w:sz w:val="24"/>
              </w:rPr>
              <w:t>为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to</m:t>
                      </m: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</m:e>
              </m:acc>
            </m:oMath>
            <w:r w:rsidR="00C44D24" w:rsidRPr="00D14863">
              <w:rPr>
                <w:rFonts w:hint="eastAsia"/>
                <w:sz w:val="24"/>
              </w:rPr>
              <w:t>和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4</m:t>
                      </m:r>
                    </m:sub>
                    <m:sup>
                      <m:r>
                        <m:rPr>
                          <m:nor/>
                        </m:rPr>
                        <w:rPr>
                          <w:rFonts w:ascii="Cambria Math"/>
                          <w:sz w:val="24"/>
                        </w:rPr>
                        <m:t>to</m:t>
                      </m:r>
                      <m:ctrlPr>
                        <w:rPr>
                          <w:rFonts w:ascii="Cambria Math" w:hAnsi="Cambria Math"/>
                          <w:sz w:val="24"/>
                        </w:rPr>
                      </m:ctrlPr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</w:rPr>
                      </m:ctrlPr>
                    </m:sSubSupPr>
                    <m:e>
                      <m:r>
                        <w:rPr>
                          <w:rFonts w:ascii="Cambria Math"/>
                          <w:sz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/>
                          <w:sz w:val="24"/>
                        </w:rPr>
                        <m:t>4</m:t>
                      </m:r>
                    </m:sub>
                    <m:sup>
                      <m:r>
                        <w:rPr>
                          <w:rFonts w:ascii="Cambria Math"/>
                          <w:sz w:val="24"/>
                        </w:rPr>
                        <m:t>'</m:t>
                      </m:r>
                    </m:sup>
                  </m:sSubSup>
                </m:e>
              </m:acc>
            </m:oMath>
            <w:r w:rsidR="00C44D24" w:rsidRPr="00D14863">
              <w:rPr>
                <w:rFonts w:hint="eastAsia"/>
                <w:sz w:val="24"/>
              </w:rPr>
              <w:t>公垂线方向，则可得到</w:t>
            </w:r>
          </w:p>
          <w:p w14:paraId="340529B0" w14:textId="79E0BBAA" w:rsidR="00183928" w:rsidRPr="00D14863" w:rsidRDefault="007557C2" w:rsidP="00240251">
            <w:pPr>
              <w:widowControl/>
              <w:adjustRightInd w:val="0"/>
              <w:snapToGrid w:val="0"/>
              <w:spacing w:line="360" w:lineRule="auto"/>
              <w:ind w:leftChars="100" w:left="210" w:firstLineChars="300" w:firstLine="630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/>
                      </w:rPr>
                      <m:t>s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/>
                      </w:rPr>
                      <m:t>C2</m:t>
                    </m:r>
                    <m:ctrlPr>
                      <w:rPr>
                        <w:rFonts w:ascii="Cambria Math" w:hAnsi="Cambria Math"/>
                      </w:rPr>
                    </m:ctrlPr>
                  </m:sub>
                </m:sSub>
                <m:r>
                  <w:rPr>
                    <w:rFonts w:asci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e>
                    </m:rad>
                    <m:r>
                      <w:rPr>
                        <w:rFonts w:ascii="Cambria Math"/>
                        <w:szCs w:val="21"/>
                      </w:rPr>
                      <m:t>,</m:t>
                    </m:r>
                    <m:r>
                      <w:rPr>
                        <w:rFonts w:ascii="微软雅黑" w:eastAsia="微软雅黑" w:hAnsi="微软雅黑" w:cs="微软雅黑" w:hint="eastAsia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/>
                                <w:szCs w:val="21"/>
                              </w:rPr>
                              <m:t>2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/>
                            <w:szCs w:val="2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/>
                        <w:szCs w:val="21"/>
                      </w:rPr>
                      <m:t>,</m:t>
                    </m:r>
                    <m:r>
                      <w:rPr>
                        <w:rFonts w:ascii="Cambria Math"/>
                        <w:szCs w:val="21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1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  <w:p w14:paraId="451D1A22" w14:textId="77777777" w:rsidR="00C44D24" w:rsidRPr="00D14863" w:rsidRDefault="00C44D24" w:rsidP="00C431CB">
            <w:pPr>
              <w:widowControl/>
              <w:adjustRightInd w:val="0"/>
              <w:snapToGrid w:val="0"/>
              <w:spacing w:line="360" w:lineRule="auto"/>
              <w:ind w:leftChars="100" w:left="210" w:firstLineChars="300" w:firstLine="720"/>
              <w:jc w:val="left"/>
              <w:rPr>
                <w:sz w:val="24"/>
              </w:rPr>
            </w:pPr>
          </w:p>
          <w:p w14:paraId="088051FD" w14:textId="73548898" w:rsidR="005566D7" w:rsidRPr="00D14863" w:rsidRDefault="003C7920" w:rsidP="00240251">
            <w:pPr>
              <w:tabs>
                <w:tab w:val="left" w:pos="690"/>
              </w:tabs>
              <w:adjustRightInd w:val="0"/>
              <w:snapToGrid w:val="0"/>
              <w:spacing w:line="360" w:lineRule="auto"/>
              <w:ind w:left="240" w:hangingChars="100" w:hanging="240"/>
              <w:rPr>
                <w:sz w:val="24"/>
              </w:rPr>
            </w:pPr>
            <w:r w:rsidRPr="00D14863">
              <w:rPr>
                <w:sz w:val="24"/>
              </w:rPr>
              <w:tab/>
            </w:r>
            <w:r w:rsidR="004619C8" w:rsidRPr="00D14863">
              <w:rPr>
                <w:sz w:val="24"/>
              </w:rPr>
              <w:t xml:space="preserve">    </w:t>
            </w:r>
            <w:r w:rsidRPr="00D14863">
              <w:rPr>
                <w:rFonts w:hint="eastAsia"/>
                <w:sz w:val="24"/>
              </w:rPr>
              <w:t>由于</w:t>
            </w:r>
            <w:proofErr w:type="spellStart"/>
            <w:r w:rsidRPr="00D14863">
              <w:rPr>
                <w:rFonts w:hint="eastAsia"/>
                <w:sz w:val="24"/>
              </w:rPr>
              <w:t>Bricard</w:t>
            </w:r>
            <w:proofErr w:type="spellEnd"/>
            <w:r w:rsidRPr="00D14863">
              <w:rPr>
                <w:rFonts w:hint="eastAsia"/>
                <w:sz w:val="24"/>
              </w:rPr>
              <w:t>机构的三重对称性，</w:t>
            </w:r>
            <w:r w:rsidR="00B427FC" w:rsidRPr="00D14863">
              <w:rPr>
                <w:rFonts w:hint="eastAsia"/>
                <w:sz w:val="24"/>
              </w:rPr>
              <w:t>如图</w:t>
            </w:r>
            <w:r w:rsidR="00B427FC" w:rsidRPr="00D14863">
              <w:rPr>
                <w:rFonts w:hint="eastAsia"/>
                <w:sz w:val="24"/>
              </w:rPr>
              <w:t>1</w:t>
            </w:r>
            <w:r w:rsidR="00B427FC" w:rsidRPr="00D14863">
              <w:rPr>
                <w:sz w:val="24"/>
              </w:rPr>
              <w:t>.2</w:t>
            </w:r>
            <w:r w:rsidR="005566D7" w:rsidRPr="00D14863">
              <w:rPr>
                <w:rFonts w:hint="eastAsia"/>
                <w:sz w:val="24"/>
              </w:rPr>
              <w:t>中坐标系</w:t>
            </w:r>
            <w:r w:rsidR="00B427FC" w:rsidRPr="00D14863">
              <w:rPr>
                <w:rFonts w:hint="eastAsia"/>
                <w:sz w:val="24"/>
              </w:rPr>
              <w:t>所示，</w:t>
            </w:r>
            <w:r w:rsidR="005566D7" w:rsidRPr="00D14863">
              <w:rPr>
                <w:rFonts w:hint="eastAsia"/>
                <w:sz w:val="24"/>
              </w:rPr>
              <w:t>假设六边形面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C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kern w:val="0"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kern w:val="0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/>
                      <w:kern w:val="0"/>
                      <w:sz w:val="24"/>
                    </w:rPr>
                    <m:t>2</m:t>
                  </m:r>
                </m:sub>
              </m:sSub>
            </m:oMath>
            <w:r w:rsidR="005566D7" w:rsidRPr="00D14863">
              <w:rPr>
                <w:rFonts w:hint="eastAsia"/>
                <w:kern w:val="0"/>
                <w:sz w:val="24"/>
              </w:rPr>
              <w:t>处的</w:t>
            </w:r>
            <w:r w:rsidR="005566D7" w:rsidRPr="00D14863">
              <w:rPr>
                <w:rFonts w:hint="eastAsia"/>
                <w:sz w:val="24"/>
              </w:rPr>
              <w:t>机构绕</w:t>
            </w:r>
            <w:r w:rsidR="00E83C42" w:rsidRPr="00D14863">
              <w:rPr>
                <w:rFonts w:hint="eastAsia"/>
                <w:sz w:val="24"/>
              </w:rPr>
              <w:t>向量</w:t>
            </w:r>
            <m:oMath>
              <m:r>
                <w:rPr>
                  <w:rFonts w:ascii="Cambria Math"/>
                  <w:sz w:val="24"/>
                </w:rPr>
                <m:t>(1,</m:t>
              </m:r>
              <m:r>
                <w:rPr>
                  <w:rFonts w:ascii="Cambria Math"/>
                  <w:sz w:val="24"/>
                </w:rPr>
                <m:t> </m:t>
              </m:r>
              <m:r>
                <w:rPr>
                  <w:rFonts w:ascii="Cambria Math"/>
                  <w:sz w:val="24"/>
                </w:rPr>
                <m:t>1,</m:t>
              </m:r>
              <m:r>
                <w:rPr>
                  <w:rFonts w:ascii="Cambria Math"/>
                  <w:sz w:val="24"/>
                </w:rPr>
                <m:t> </m:t>
              </m:r>
              <m:r>
                <w:rPr>
                  <w:rFonts w:ascii="Cambria Math"/>
                  <w:sz w:val="24"/>
                </w:rPr>
                <m:t>1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pPr>
                <m:e>
                  <m:r>
                    <w:rPr>
                      <w:rFonts w:ascii="Cambria Math"/>
                      <w:sz w:val="24"/>
                    </w:rPr>
                    <m:t>)</m:t>
                  </m:r>
                </m:e>
                <m:sup>
                  <m:r>
                    <w:rPr>
                      <w:rFonts w:ascii="Cambria Math"/>
                      <w:sz w:val="24"/>
                    </w:rPr>
                    <m:t>T</m:t>
                  </m:r>
                </m:sup>
              </m:sSup>
            </m:oMath>
            <w:r w:rsidR="00B2692D" w:rsidRPr="00D14863">
              <w:rPr>
                <w:rFonts w:hint="eastAsia"/>
                <w:sz w:val="24"/>
              </w:rPr>
              <w:t>（六边形面法线方向）</w:t>
            </w:r>
            <w:r w:rsidR="009854E7" w:rsidRPr="00D14863">
              <w:rPr>
                <w:rFonts w:hint="eastAsia"/>
                <w:sz w:val="24"/>
              </w:rPr>
              <w:t>整体</w:t>
            </w:r>
            <w:r w:rsidR="00E83C42" w:rsidRPr="00D14863">
              <w:rPr>
                <w:rFonts w:hint="eastAsia"/>
                <w:sz w:val="24"/>
              </w:rPr>
              <w:t>旋转</w:t>
            </w:r>
            <w:r w:rsidR="00BA45BC" w:rsidRPr="00D14863">
              <w:rPr>
                <w:rFonts w:hint="eastAsia"/>
                <w:sz w:val="24"/>
              </w:rPr>
              <w:t>1</w:t>
            </w:r>
            <w:r w:rsidR="00BA45BC" w:rsidRPr="00D14863">
              <w:rPr>
                <w:sz w:val="24"/>
              </w:rPr>
              <w:t>20</w:t>
            </w:r>
            <w:r w:rsidR="00BA45BC" w:rsidRPr="00D14863">
              <w:rPr>
                <w:rFonts w:hint="eastAsia"/>
                <w:sz w:val="24"/>
              </w:rPr>
              <w:t>°，则</w:t>
            </w:r>
            <w:r w:rsidR="00A8090E" w:rsidRPr="00D14863">
              <w:rPr>
                <w:sz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B1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A8090E" w:rsidRPr="00D14863">
              <w:rPr>
                <w:rFonts w:hint="eastAsia"/>
                <w:sz w:val="24"/>
              </w:rPr>
              <w:t>转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C1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A8090E" w:rsidRPr="00D14863">
              <w:rPr>
                <w:rFonts w:hint="eastAsia"/>
                <w:sz w:val="24"/>
              </w:rPr>
              <w:t>，</w:t>
            </w:r>
            <w:r w:rsidR="00A8090E" w:rsidRPr="00D14863">
              <w:rPr>
                <w:sz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C1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A8090E" w:rsidRPr="00D14863">
              <w:rPr>
                <w:rFonts w:hint="eastAsia"/>
                <w:sz w:val="24"/>
              </w:rPr>
              <w:t>转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1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A8090E" w:rsidRPr="00D14863">
              <w:rPr>
                <w:rFonts w:hint="eastAsia"/>
                <w:sz w:val="24"/>
              </w:rPr>
              <w:t>，那么</w:t>
            </w:r>
            <w:r w:rsidR="00964524" w:rsidRPr="00D14863">
              <w:rPr>
                <w:rFonts w:hint="eastAsia"/>
                <w:sz w:val="24"/>
              </w:rPr>
              <w:t>有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C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sz w:val="24"/>
                    </w:rPr>
                    <m:t>T</m:t>
                  </m:r>
                </m:e>
                <m:sub>
                  <m:r>
                    <w:rPr>
                      <w:rFonts w:ascii="Cambria Math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B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</m:oMath>
            <w:r w:rsidR="00964524" w:rsidRPr="00D14863">
              <w:rPr>
                <w:rFonts w:hint="eastAsia"/>
                <w:sz w:val="24"/>
              </w:rPr>
              <w:t>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A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sz w:val="24"/>
                    </w:rPr>
                    <m:t>T</m:t>
                  </m:r>
                </m:e>
                <m:sub>
                  <m:r>
                    <w:rPr>
                      <w:rFonts w:ascii="Cambria Math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C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</m:oMath>
            <w:r w:rsidR="00964524" w:rsidRPr="00D14863">
              <w:rPr>
                <w:rFonts w:hint="eastAsia"/>
                <w:sz w:val="24"/>
              </w:rPr>
              <w:t>，</w:t>
            </w:r>
            <w:r w:rsidR="00A8090E" w:rsidRPr="00D14863">
              <w:rPr>
                <w:rFonts w:hint="eastAsia"/>
                <w:sz w:val="24"/>
              </w:rPr>
              <w:t>此</w:t>
            </w:r>
            <w:r w:rsidR="00964524" w:rsidRPr="00D14863">
              <w:rPr>
                <w:rFonts w:hint="eastAsia"/>
                <w:sz w:val="24"/>
              </w:rPr>
              <w:t>变换矩阵</w:t>
            </w:r>
            <w:r w:rsidR="00964524" w:rsidRPr="00D14863">
              <w:rPr>
                <w:rFonts w:hint="eastAsia"/>
                <w:b/>
                <w:bCs/>
                <w:sz w:val="24"/>
              </w:rPr>
              <w:t>T</w:t>
            </w:r>
            <w:r w:rsidR="00964524" w:rsidRPr="00D14863">
              <w:rPr>
                <w:b/>
                <w:bCs/>
                <w:sz w:val="24"/>
                <w:vertAlign w:val="subscript"/>
              </w:rPr>
              <w:t>1</w:t>
            </w:r>
            <w:r w:rsidR="00964524" w:rsidRPr="00D14863">
              <w:rPr>
                <w:rFonts w:hint="eastAsia"/>
                <w:sz w:val="24"/>
              </w:rPr>
              <w:t>为</w:t>
            </w:r>
          </w:p>
          <w:p w14:paraId="3DD5FCE6" w14:textId="1B8ABF2B" w:rsidR="005566D7" w:rsidRPr="00D14863" w:rsidRDefault="007557C2" w:rsidP="00240251">
            <w:pPr>
              <w:tabs>
                <w:tab w:val="left" w:pos="690"/>
              </w:tabs>
              <w:adjustRightInd w:val="0"/>
              <w:snapToGrid w:val="0"/>
              <w:spacing w:line="360" w:lineRule="auto"/>
              <w:ind w:left="210" w:hangingChars="100" w:hanging="210"/>
              <w:jc w:val="center"/>
              <w:rPr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/>
                      </w:rPr>
                      <m:t>T</m:t>
                    </m:r>
                  </m:e>
                  <m:sub>
                    <m:r>
                      <w:rPr>
                        <w:rFonts w:ascii="Cambria Math"/>
                      </w:rPr>
                      <m:t>1</m:t>
                    </m:r>
                  </m:sub>
                </m:sSub>
                <m:r>
                  <w:rPr>
                    <w:rFonts w:asci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p w14:paraId="5553E0EA" w14:textId="7CEF20CE" w:rsidR="003C7920" w:rsidRPr="00D14863" w:rsidRDefault="009662F4" w:rsidP="00240251">
            <w:pPr>
              <w:tabs>
                <w:tab w:val="left" w:pos="690"/>
              </w:tabs>
              <w:adjustRightInd w:val="0"/>
              <w:snapToGrid w:val="0"/>
              <w:spacing w:line="360" w:lineRule="auto"/>
              <w:ind w:leftChars="100" w:left="210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利用</w:t>
            </w:r>
            <w:r w:rsidR="00B82E04" w:rsidRPr="00D14863">
              <w:rPr>
                <w:rFonts w:hint="eastAsia"/>
                <w:sz w:val="24"/>
              </w:rPr>
              <w:t>同样的</w:t>
            </w:r>
            <w:r w:rsidR="00885C45" w:rsidRPr="00D14863">
              <w:rPr>
                <w:rFonts w:hint="eastAsia"/>
                <w:sz w:val="24"/>
              </w:rPr>
              <w:t>1</w:t>
            </w:r>
            <w:r w:rsidR="00885C45" w:rsidRPr="00D14863">
              <w:rPr>
                <w:sz w:val="24"/>
              </w:rPr>
              <w:t>20</w:t>
            </w:r>
            <w:r w:rsidR="00885C45" w:rsidRPr="00D14863">
              <w:rPr>
                <w:rFonts w:hint="eastAsia"/>
                <w:sz w:val="24"/>
              </w:rPr>
              <w:t>°</w:t>
            </w:r>
            <w:r w:rsidR="00B82E04" w:rsidRPr="00D14863">
              <w:rPr>
                <w:rFonts w:hint="eastAsia"/>
                <w:sz w:val="24"/>
              </w:rPr>
              <w:t>旋转变换</w:t>
            </w:r>
            <w:r w:rsidR="00B82E04" w:rsidRPr="00D14863">
              <w:rPr>
                <w:rFonts w:hint="eastAsia"/>
              </w:rPr>
              <w:t>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C2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D97718" w:rsidRPr="00D14863">
              <w:rPr>
                <w:rFonts w:hint="eastAsia"/>
                <w:sz w:val="24"/>
              </w:rPr>
              <w:t>则转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2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D97718" w:rsidRPr="00D14863">
              <w:rPr>
                <w:rFonts w:hint="eastAsia"/>
                <w:sz w:val="24"/>
              </w:rPr>
              <w:t>，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2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D97718" w:rsidRPr="00D14863">
              <w:rPr>
                <w:rFonts w:hint="eastAsia"/>
                <w:sz w:val="24"/>
              </w:rPr>
              <w:t>转到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B2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</m:oMath>
            <w:r w:rsidR="00D97718" w:rsidRPr="00D14863">
              <w:rPr>
                <w:rFonts w:hint="eastAsia"/>
                <w:sz w:val="24"/>
              </w:rPr>
              <w:t>，</w:t>
            </w:r>
            <w:r w:rsidRPr="00D14863">
              <w:rPr>
                <w:rFonts w:hint="eastAsia"/>
                <w:sz w:val="24"/>
              </w:rPr>
              <w:t>就可得到</w:t>
            </w:r>
            <w:r w:rsidRPr="00D14863">
              <w:rPr>
                <w:rFonts w:hint="eastAsia"/>
                <w:sz w:val="24"/>
              </w:rPr>
              <w:t>A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sz w:val="24"/>
              </w:rPr>
              <w:t xml:space="preserve"> </w:t>
            </w:r>
            <w:r w:rsidRPr="00D14863">
              <w:rPr>
                <w:rFonts w:hint="eastAsia"/>
                <w:sz w:val="24"/>
              </w:rPr>
              <w:t>和</w:t>
            </w:r>
            <w:r w:rsidRPr="00D14863">
              <w:rPr>
                <w:sz w:val="24"/>
              </w:rPr>
              <w:t>B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rFonts w:hint="eastAsia"/>
                <w:sz w:val="24"/>
              </w:rPr>
              <w:t>处转动副轴线</w:t>
            </w:r>
            <w:r w:rsidR="00885C45" w:rsidRPr="00D14863">
              <w:rPr>
                <w:rFonts w:hint="eastAsia"/>
                <w:sz w:val="24"/>
              </w:rPr>
              <w:t>方向</w:t>
            </w:r>
          </w:p>
          <w:p w14:paraId="51E001C6" w14:textId="77777777" w:rsidR="00B26E75" w:rsidRDefault="007557C2" w:rsidP="00240251">
            <w:pPr>
              <w:tabs>
                <w:tab w:val="left" w:pos="1380"/>
                <w:tab w:val="center" w:pos="3541"/>
              </w:tabs>
              <w:adjustRightInd w:val="0"/>
              <w:snapToGrid w:val="0"/>
              <w:spacing w:line="360" w:lineRule="auto"/>
              <w:ind w:firstLineChars="400" w:firstLine="96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A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/>
                      <w:sz w:val="24"/>
                    </w:rPr>
                    <m:t>T</m:t>
                  </m:r>
                </m:e>
                <m:sub>
                  <m:r>
                    <w:rPr>
                      <w:rFonts w:ascii="Cambria Math"/>
                      <w:sz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C2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  <m:r>
                    <w:rPr>
                      <w:rFonts w:ascii="Cambria Math"/>
                      <w:szCs w:val="21"/>
                    </w:rPr>
                    <m:t>,</m:t>
                  </m:r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</m:e>
              </m:d>
            </m:oMath>
            <w:r w:rsidR="009C7915" w:rsidRPr="00D14863">
              <w:t xml:space="preserve">    </w:t>
            </w:r>
          </w:p>
          <w:p w14:paraId="0DE8574A" w14:textId="7D1DC5EB" w:rsidR="009662F4" w:rsidRPr="00D14863" w:rsidRDefault="007557C2" w:rsidP="00621131">
            <w:pPr>
              <w:tabs>
                <w:tab w:val="left" w:pos="1380"/>
                <w:tab w:val="center" w:pos="3541"/>
              </w:tabs>
              <w:adjustRightInd w:val="0"/>
              <w:snapToGrid w:val="0"/>
              <w:spacing w:line="360" w:lineRule="auto"/>
              <w:ind w:firstLineChars="500" w:firstLine="105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B2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>T</m:t>
                  </m:r>
                </m:e>
                <m:sub>
                  <m:r>
                    <w:rPr>
                      <w:rFonts w:asci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2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微软雅黑" w:eastAsia="微软雅黑" w:hAnsi="微软雅黑" w:cs="微软雅黑" w:hint="eastAsia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,</m:t>
                  </m:r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</m:e>
              </m:d>
            </m:oMath>
            <w:r w:rsidR="008F227E" w:rsidRPr="00D14863">
              <w:tab/>
            </w:r>
          </w:p>
          <w:p w14:paraId="2569630A" w14:textId="77777777" w:rsidR="00D8372C" w:rsidRPr="00D14863" w:rsidRDefault="00D8372C" w:rsidP="00C431CB">
            <w:pPr>
              <w:tabs>
                <w:tab w:val="left" w:pos="180"/>
              </w:tabs>
              <w:adjustRightInd w:val="0"/>
              <w:snapToGrid w:val="0"/>
              <w:spacing w:line="360" w:lineRule="auto"/>
              <w:ind w:leftChars="100" w:left="210" w:firstLineChars="200" w:firstLine="480"/>
              <w:rPr>
                <w:sz w:val="24"/>
              </w:rPr>
            </w:pPr>
          </w:p>
          <w:p w14:paraId="5709301A" w14:textId="77777777" w:rsidR="009439B9" w:rsidRPr="00D14863" w:rsidRDefault="009439B9" w:rsidP="00C431CB">
            <w:pPr>
              <w:tabs>
                <w:tab w:val="left" w:pos="180"/>
              </w:tabs>
              <w:adjustRightInd w:val="0"/>
              <w:snapToGrid w:val="0"/>
              <w:spacing w:line="360" w:lineRule="auto"/>
              <w:ind w:leftChars="100" w:left="210" w:firstLineChars="200" w:firstLine="480"/>
              <w:rPr>
                <w:sz w:val="24"/>
              </w:rPr>
            </w:pPr>
          </w:p>
          <w:p w14:paraId="16873B80" w14:textId="33DCD1C7" w:rsidR="004619C8" w:rsidRPr="00D14863" w:rsidRDefault="004619C8" w:rsidP="00240251">
            <w:pPr>
              <w:tabs>
                <w:tab w:val="left" w:pos="180"/>
              </w:tabs>
              <w:adjustRightInd w:val="0"/>
              <w:snapToGrid w:val="0"/>
              <w:spacing w:line="360" w:lineRule="auto"/>
              <w:ind w:leftChars="100" w:left="210" w:firstLineChars="200" w:firstLine="480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由于</w:t>
            </w:r>
            <w:r w:rsidR="00B258AA" w:rsidRPr="00D14863">
              <w:rPr>
                <w:rFonts w:hint="eastAsia"/>
                <w:sz w:val="24"/>
              </w:rPr>
              <w:t>图</w:t>
            </w:r>
            <w:r w:rsidR="001C5080" w:rsidRPr="00D14863">
              <w:rPr>
                <w:rFonts w:hint="eastAsia"/>
                <w:sz w:val="24"/>
              </w:rPr>
              <w:t>1</w:t>
            </w:r>
            <w:r w:rsidR="001C5080" w:rsidRPr="00D14863">
              <w:rPr>
                <w:sz w:val="24"/>
              </w:rPr>
              <w:t>.</w:t>
            </w:r>
            <w:r w:rsidR="00514EA3" w:rsidRPr="00D14863">
              <w:rPr>
                <w:sz w:val="24"/>
              </w:rPr>
              <w:t>1</w:t>
            </w:r>
            <w:r w:rsidR="00B258AA" w:rsidRPr="00D14863">
              <w:rPr>
                <w:rFonts w:hint="eastAsia"/>
                <w:sz w:val="24"/>
              </w:rPr>
              <w:t>中</w:t>
            </w:r>
            <w:r w:rsidRPr="00D14863">
              <w:rPr>
                <w:rFonts w:hint="eastAsia"/>
                <w:sz w:val="24"/>
              </w:rPr>
              <w:t>六</w:t>
            </w:r>
            <w:r w:rsidR="00BF60C3" w:rsidRPr="00D14863">
              <w:rPr>
                <w:rFonts w:hint="eastAsia"/>
                <w:sz w:val="24"/>
              </w:rPr>
              <w:t>边</w:t>
            </w:r>
            <w:r w:rsidRPr="00D14863">
              <w:rPr>
                <w:rFonts w:hint="eastAsia"/>
                <w:sz w:val="24"/>
              </w:rPr>
              <w:t>形</w:t>
            </w:r>
            <w:r w:rsidRPr="00D14863">
              <w:rPr>
                <w:sz w:val="24"/>
              </w:rPr>
              <w:t>D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sz w:val="24"/>
              </w:rPr>
              <w:t>D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sz w:val="24"/>
              </w:rPr>
              <w:t>E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sz w:val="24"/>
              </w:rPr>
              <w:t>E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sz w:val="24"/>
              </w:rPr>
              <w:t>F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sz w:val="24"/>
              </w:rPr>
              <w:t>F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rFonts w:hint="eastAsia"/>
                <w:sz w:val="24"/>
              </w:rPr>
              <w:t>与</w:t>
            </w:r>
            <w:r w:rsidRPr="00D14863">
              <w:rPr>
                <w:sz w:val="24"/>
              </w:rPr>
              <w:t>A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sz w:val="24"/>
              </w:rPr>
              <w:t>A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sz w:val="24"/>
              </w:rPr>
              <w:t>C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sz w:val="24"/>
              </w:rPr>
              <w:t>C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sz w:val="24"/>
              </w:rPr>
              <w:t>B</w:t>
            </w:r>
            <w:r w:rsidRPr="00D14863">
              <w:rPr>
                <w:sz w:val="24"/>
                <w:vertAlign w:val="subscript"/>
              </w:rPr>
              <w:t>1</w:t>
            </w:r>
            <w:r w:rsidRPr="00D14863">
              <w:rPr>
                <w:sz w:val="24"/>
              </w:rPr>
              <w:t>B</w:t>
            </w:r>
            <w:r w:rsidRPr="00D14863">
              <w:rPr>
                <w:sz w:val="24"/>
                <w:vertAlign w:val="subscript"/>
              </w:rPr>
              <w:t>2</w:t>
            </w:r>
            <w:r w:rsidRPr="00D14863">
              <w:rPr>
                <w:rFonts w:hint="eastAsia"/>
                <w:sz w:val="24"/>
              </w:rPr>
              <w:t>不直接连接，且这两个六</w:t>
            </w:r>
            <w:r w:rsidR="00FB6CB9" w:rsidRPr="00D14863">
              <w:rPr>
                <w:rFonts w:hint="eastAsia"/>
                <w:sz w:val="24"/>
              </w:rPr>
              <w:t>边</w:t>
            </w:r>
            <w:r w:rsidRPr="00D14863">
              <w:rPr>
                <w:rFonts w:hint="eastAsia"/>
                <w:sz w:val="24"/>
              </w:rPr>
              <w:t>形的结构是相同的，因此</w:t>
            </w:r>
            <w:r w:rsidR="00F02B14" w:rsidRPr="00D14863">
              <w:rPr>
                <w:rFonts w:hint="eastAsia"/>
                <w:sz w:val="24"/>
              </w:rPr>
              <w:t>在</w:t>
            </w:r>
            <w:r w:rsidRPr="00D14863">
              <w:rPr>
                <w:rFonts w:hint="eastAsia"/>
                <w:sz w:val="24"/>
              </w:rPr>
              <w:t>六角</w:t>
            </w:r>
            <w:r w:rsidR="00F02B14" w:rsidRPr="00D14863">
              <w:rPr>
                <w:rFonts w:hint="eastAsia"/>
                <w:sz w:val="24"/>
              </w:rPr>
              <w:t>边形</w:t>
            </w:r>
            <w:r w:rsidR="00B258AA" w:rsidRPr="00D14863">
              <w:rPr>
                <w:sz w:val="24"/>
              </w:rPr>
              <w:t>D</w:t>
            </w:r>
            <w:r w:rsidR="00B258AA" w:rsidRPr="00D14863">
              <w:rPr>
                <w:sz w:val="24"/>
                <w:vertAlign w:val="subscript"/>
              </w:rPr>
              <w:t>1</w:t>
            </w:r>
            <w:r w:rsidR="00B258AA" w:rsidRPr="00D14863">
              <w:rPr>
                <w:sz w:val="24"/>
              </w:rPr>
              <w:t>D</w:t>
            </w:r>
            <w:r w:rsidR="00B258AA" w:rsidRPr="00D14863">
              <w:rPr>
                <w:sz w:val="24"/>
                <w:vertAlign w:val="subscript"/>
              </w:rPr>
              <w:t>2</w:t>
            </w:r>
            <w:r w:rsidR="00B258AA" w:rsidRPr="00D14863">
              <w:rPr>
                <w:sz w:val="24"/>
              </w:rPr>
              <w:t>E</w:t>
            </w:r>
            <w:r w:rsidR="00B258AA" w:rsidRPr="00D14863">
              <w:rPr>
                <w:sz w:val="24"/>
                <w:vertAlign w:val="subscript"/>
              </w:rPr>
              <w:t>1</w:t>
            </w:r>
            <w:r w:rsidR="00B258AA" w:rsidRPr="00D14863">
              <w:rPr>
                <w:sz w:val="24"/>
              </w:rPr>
              <w:t>E</w:t>
            </w:r>
            <w:r w:rsidR="00B258AA" w:rsidRPr="00D14863">
              <w:rPr>
                <w:sz w:val="24"/>
                <w:vertAlign w:val="subscript"/>
              </w:rPr>
              <w:t>2</w:t>
            </w:r>
            <w:r w:rsidR="00B258AA" w:rsidRPr="00D14863">
              <w:rPr>
                <w:sz w:val="24"/>
              </w:rPr>
              <w:t>F</w:t>
            </w:r>
            <w:r w:rsidR="00B258AA" w:rsidRPr="00D14863">
              <w:rPr>
                <w:sz w:val="24"/>
                <w:vertAlign w:val="subscript"/>
              </w:rPr>
              <w:t>1</w:t>
            </w:r>
            <w:r w:rsidR="00B258AA" w:rsidRPr="00D14863">
              <w:rPr>
                <w:sz w:val="24"/>
              </w:rPr>
              <w:t>F</w:t>
            </w:r>
            <w:r w:rsidR="00B258AA" w:rsidRPr="00D14863">
              <w:rPr>
                <w:sz w:val="24"/>
                <w:vertAlign w:val="subscript"/>
              </w:rPr>
              <w:t>2</w:t>
            </w:r>
            <w:r w:rsidRPr="00D14863">
              <w:rPr>
                <w:rFonts w:hint="eastAsia"/>
                <w:sz w:val="24"/>
              </w:rPr>
              <w:t>设置相同的</w:t>
            </w:r>
            <w:proofErr w:type="spellStart"/>
            <w:r w:rsidR="00F02B14" w:rsidRPr="00D14863">
              <w:rPr>
                <w:rFonts w:hint="eastAsia"/>
                <w:sz w:val="24"/>
              </w:rPr>
              <w:t>Bricard</w:t>
            </w:r>
            <w:proofErr w:type="spellEnd"/>
            <w:r w:rsidR="00F02B14" w:rsidRPr="00D14863">
              <w:rPr>
                <w:rFonts w:hint="eastAsia"/>
                <w:sz w:val="24"/>
              </w:rPr>
              <w:t>机构</w:t>
            </w:r>
            <w:r w:rsidR="00BF60C3" w:rsidRPr="00D14863">
              <w:rPr>
                <w:rFonts w:hint="eastAsia"/>
                <w:sz w:val="24"/>
              </w:rPr>
              <w:t>。利用三维对称性，</w:t>
            </w:r>
            <w:r w:rsidR="00BF60C3" w:rsidRPr="00D14863">
              <w:rPr>
                <w:rFonts w:hint="eastAsia"/>
                <w:sz w:val="24"/>
              </w:rPr>
              <w:t>2</w:t>
            </w:r>
            <w:r w:rsidR="00BF60C3" w:rsidRPr="00D14863">
              <w:rPr>
                <w:rFonts w:hint="eastAsia"/>
                <w:sz w:val="24"/>
              </w:rPr>
              <w:t>个六</w:t>
            </w:r>
            <w:r w:rsidR="007C075B" w:rsidRPr="00D14863">
              <w:rPr>
                <w:rFonts w:hint="eastAsia"/>
                <w:sz w:val="24"/>
              </w:rPr>
              <w:t>边</w:t>
            </w:r>
            <w:r w:rsidR="00BF60C3" w:rsidRPr="00D14863">
              <w:rPr>
                <w:rFonts w:hint="eastAsia"/>
                <w:sz w:val="24"/>
              </w:rPr>
              <w:t>形处的</w:t>
            </w:r>
            <w:proofErr w:type="spellStart"/>
            <w:r w:rsidR="00BF60C3" w:rsidRPr="00D14863">
              <w:rPr>
                <w:rFonts w:hint="eastAsia"/>
                <w:sz w:val="24"/>
              </w:rPr>
              <w:t>Bricard</w:t>
            </w:r>
            <w:proofErr w:type="spellEnd"/>
            <w:r w:rsidR="00BF60C3" w:rsidRPr="00D14863">
              <w:rPr>
                <w:rFonts w:hint="eastAsia"/>
                <w:sz w:val="24"/>
              </w:rPr>
              <w:t>机构关于坐标原点对称，</w:t>
            </w:r>
            <w:r w:rsidR="00557BC6" w:rsidRPr="00D14863">
              <w:rPr>
                <w:rFonts w:hint="eastAsia"/>
                <w:sz w:val="24"/>
              </w:rPr>
              <w:t>其中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D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E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  <m:r>
                <w:rPr>
                  <w:rFonts w:asci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  <w:sz w:val="24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  <w:sz w:val="24"/>
                    </w:rPr>
                    <m:t>F1</m:t>
                  </m:r>
                  <m:ctrlPr>
                    <w:rPr>
                      <w:rFonts w:ascii="Cambria Math" w:hAnsi="Cambria Math"/>
                      <w:sz w:val="24"/>
                    </w:rPr>
                  </m:ctrlPr>
                </m:sub>
              </m:sSub>
            </m:oMath>
            <w:r w:rsidR="00CF5309" w:rsidRPr="00D14863">
              <w:rPr>
                <w:rFonts w:hint="eastAsia"/>
                <w:sz w:val="24"/>
              </w:rPr>
              <w:t>依然相交于坐标原点并分别指向各</w:t>
            </w:r>
            <w:r w:rsidR="00944027" w:rsidRPr="00D14863">
              <w:rPr>
                <w:rFonts w:hint="eastAsia"/>
                <w:sz w:val="24"/>
              </w:rPr>
              <w:t>自对应</w:t>
            </w:r>
            <w:r w:rsidR="00CF5309" w:rsidRPr="00D14863">
              <w:rPr>
                <w:rFonts w:hint="eastAsia"/>
                <w:sz w:val="24"/>
              </w:rPr>
              <w:t>顶点，</w:t>
            </w:r>
            <w:r w:rsidRPr="00D14863">
              <w:rPr>
                <w:rFonts w:hint="eastAsia"/>
                <w:sz w:val="24"/>
              </w:rPr>
              <w:t>则其</w:t>
            </w:r>
            <w:r w:rsidR="00F02B14" w:rsidRPr="00D14863">
              <w:rPr>
                <w:rFonts w:hint="eastAsia"/>
                <w:sz w:val="24"/>
              </w:rPr>
              <w:t>各个顶点处转动关节</w:t>
            </w:r>
            <w:r w:rsidRPr="00D14863">
              <w:rPr>
                <w:rFonts w:hint="eastAsia"/>
                <w:sz w:val="24"/>
              </w:rPr>
              <w:t>的轴线</w:t>
            </w:r>
            <w:r w:rsidR="00BB771E" w:rsidRPr="00D14863">
              <w:rPr>
                <w:rFonts w:hint="eastAsia"/>
                <w:sz w:val="24"/>
              </w:rPr>
              <w:t>可按照上述求解过程同理可得：</w:t>
            </w:r>
          </w:p>
          <w:p w14:paraId="23119034" w14:textId="76C56B97" w:rsidR="00621131" w:rsidRDefault="00621131" w:rsidP="00621131">
            <w:pPr>
              <w:adjustRightInd w:val="0"/>
              <w:snapToGrid w:val="0"/>
              <w:spacing w:line="360" w:lineRule="auto"/>
            </w:pPr>
            <m:oMath>
              <m:r>
                <w:rPr>
                  <w:rFonts w:ascii="Cambria Math"/>
                </w:rPr>
                <m:t xml:space="preserve">                                            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D1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/>
                      <w:szCs w:val="21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  <m:r>
                    <w:rPr>
                      <w:rFonts w:ascii="Cambria Math"/>
                      <w:szCs w:val="21"/>
                    </w:rPr>
                    <m:t>,0,</m:t>
                  </m:r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</m:e>
              </m:d>
            </m:oMath>
            <w:r w:rsidR="00BB771E" w:rsidRPr="00D14863">
              <w:t xml:space="preserve"> </w:t>
            </w:r>
          </w:p>
          <w:p w14:paraId="3D45F0DE" w14:textId="20E6998C" w:rsidR="00621131" w:rsidRDefault="007557C2" w:rsidP="00621131">
            <w:pPr>
              <w:adjustRightInd w:val="0"/>
              <w:snapToGrid w:val="0"/>
              <w:spacing w:line="360" w:lineRule="auto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 xml:space="preserve">                                             </m:t>
                  </m:r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D2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,</m:t>
                  </m:r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</m:e>
              </m:d>
            </m:oMath>
            <w:r w:rsidR="00BB771E" w:rsidRPr="00D14863">
              <w:t xml:space="preserve"> </w:t>
            </w:r>
            <w:r w:rsidR="008F227E" w:rsidRPr="00D14863">
              <w:t xml:space="preserve">  </w:t>
            </w:r>
          </w:p>
          <w:p w14:paraId="5D02601C" w14:textId="499D4D86" w:rsidR="00697788" w:rsidRPr="00D14863" w:rsidRDefault="007557C2" w:rsidP="00621131">
            <w:pPr>
              <w:adjustRightInd w:val="0"/>
              <w:snapToGrid w:val="0"/>
              <w:spacing w:line="360" w:lineRule="auto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/>
                    </w:rPr>
                    <m:t xml:space="preserve">                                             </m:t>
                  </m:r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E1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,</m:t>
                  </m:r>
                  <m:r>
                    <w:rPr>
                      <w:rFonts w:ascii="Cambria Math"/>
                      <w:szCs w:val="21"/>
                    </w:rPr>
                    <m:t>-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  <m:r>
                    <w:rPr>
                      <w:rFonts w:ascii="Cambria Math"/>
                      <w:szCs w:val="21"/>
                    </w:rPr>
                    <m:t>,0</m:t>
                  </m:r>
                </m:e>
              </m:d>
            </m:oMath>
            <w:r w:rsidR="00E64787" w:rsidRPr="00D14863">
              <w:t xml:space="preserve">   </w:t>
            </w:r>
          </w:p>
        </w:tc>
        <w:tc>
          <w:tcPr>
            <w:tcW w:w="1906" w:type="dxa"/>
            <w:shd w:val="clear" w:color="auto" w:fill="auto"/>
          </w:tcPr>
          <w:p w14:paraId="3F2DFE5E" w14:textId="77777777" w:rsidR="00183928" w:rsidRPr="00D14863" w:rsidRDefault="00183928" w:rsidP="00C431CB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8"/>
                <w:szCs w:val="28"/>
              </w:rPr>
            </w:pPr>
          </w:p>
          <w:p w14:paraId="62844113" w14:textId="77777777" w:rsidR="00602510" w:rsidRPr="00D14863" w:rsidRDefault="00602510" w:rsidP="00C431CB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8"/>
                <w:szCs w:val="28"/>
              </w:rPr>
            </w:pPr>
          </w:p>
          <w:p w14:paraId="06C16972" w14:textId="77777777" w:rsidR="00602510" w:rsidRPr="00D14863" w:rsidRDefault="00602510" w:rsidP="00C431CB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8"/>
                <w:szCs w:val="28"/>
              </w:rPr>
            </w:pPr>
          </w:p>
          <w:p w14:paraId="44F6F156" w14:textId="77777777" w:rsidR="00602510" w:rsidRPr="00D14863" w:rsidRDefault="00602510" w:rsidP="00C431CB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8"/>
                <w:szCs w:val="28"/>
              </w:rPr>
            </w:pPr>
          </w:p>
          <w:p w14:paraId="50954F8D" w14:textId="77777777" w:rsidR="00183928" w:rsidRPr="00D14863" w:rsidRDefault="00183928" w:rsidP="00C431CB">
            <w:pPr>
              <w:adjustRightInd w:val="0"/>
              <w:snapToGrid w:val="0"/>
              <w:spacing w:line="360" w:lineRule="auto"/>
              <w:ind w:firstLineChars="100" w:firstLine="210"/>
            </w:pPr>
          </w:p>
          <w:p w14:paraId="0B19AFDD" w14:textId="77777777" w:rsidR="00602510" w:rsidRPr="00D14863" w:rsidRDefault="00602510" w:rsidP="00C431CB">
            <w:pPr>
              <w:adjustRightInd w:val="0"/>
              <w:snapToGrid w:val="0"/>
              <w:spacing w:line="360" w:lineRule="auto"/>
              <w:ind w:firstLineChars="100" w:firstLine="280"/>
              <w:rPr>
                <w:sz w:val="28"/>
                <w:szCs w:val="28"/>
              </w:rPr>
            </w:pPr>
          </w:p>
        </w:tc>
      </w:tr>
    </w:tbl>
    <w:p w14:paraId="0709F4D1" w14:textId="77777777" w:rsidR="00EF31D9" w:rsidRPr="00D14863" w:rsidRDefault="00EF31D9" w:rsidP="00244D58">
      <w:pPr>
        <w:adjustRightInd w:val="0"/>
        <w:snapToGrid w:val="0"/>
        <w:spacing w:line="360" w:lineRule="auto"/>
      </w:pPr>
    </w:p>
    <w:tbl>
      <w:tblPr>
        <w:tblpPr w:leftFromText="180" w:rightFromText="180" w:vertAnchor="text" w:horzAnchor="margin" w:tblpX="108" w:tblpY="127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24"/>
        <w:gridCol w:w="1940"/>
      </w:tblGrid>
      <w:tr w:rsidR="00183928" w:rsidRPr="00D14863" w14:paraId="16B28977" w14:textId="77777777" w:rsidTr="00C431CB">
        <w:trPr>
          <w:trHeight w:val="534"/>
        </w:trPr>
        <w:tc>
          <w:tcPr>
            <w:tcW w:w="6424" w:type="dxa"/>
            <w:shd w:val="clear" w:color="auto" w:fill="auto"/>
          </w:tcPr>
          <w:p w14:paraId="2401A6DB" w14:textId="77777777" w:rsidR="00183928" w:rsidRPr="00D14863" w:rsidRDefault="00183928" w:rsidP="00C431CB">
            <w:pPr>
              <w:widowControl/>
              <w:adjustRightInd w:val="0"/>
              <w:snapToGrid w:val="0"/>
              <w:spacing w:line="360" w:lineRule="auto"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计算过程与说明</w:t>
            </w:r>
          </w:p>
        </w:tc>
        <w:tc>
          <w:tcPr>
            <w:tcW w:w="1940" w:type="dxa"/>
            <w:shd w:val="clear" w:color="auto" w:fill="auto"/>
          </w:tcPr>
          <w:p w14:paraId="6E6AEA7C" w14:textId="77777777" w:rsidR="00183928" w:rsidRPr="00D14863" w:rsidRDefault="00183928" w:rsidP="00C431CB">
            <w:pPr>
              <w:widowControl/>
              <w:adjustRightInd w:val="0"/>
              <w:snapToGrid w:val="0"/>
              <w:spacing w:line="360" w:lineRule="auto"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结果</w:t>
            </w:r>
          </w:p>
        </w:tc>
      </w:tr>
      <w:tr w:rsidR="00183928" w:rsidRPr="00D14863" w14:paraId="516C5CE8" w14:textId="77777777" w:rsidTr="00C431CB">
        <w:trPr>
          <w:trHeight w:val="12623"/>
        </w:trPr>
        <w:tc>
          <w:tcPr>
            <w:tcW w:w="6424" w:type="dxa"/>
            <w:shd w:val="clear" w:color="auto" w:fill="auto"/>
          </w:tcPr>
          <w:p w14:paraId="748FBA91" w14:textId="77777777" w:rsidR="00621131" w:rsidRDefault="00621131" w:rsidP="007A117A">
            <w:pPr>
              <w:tabs>
                <w:tab w:val="left" w:pos="4074"/>
              </w:tabs>
              <w:adjustRightInd w:val="0"/>
              <w:snapToGrid w:val="0"/>
              <w:spacing w:line="360" w:lineRule="auto"/>
            </w:pPr>
          </w:p>
          <w:p w14:paraId="57DE521D" w14:textId="1D558303" w:rsidR="007A117A" w:rsidRPr="00D14863" w:rsidRDefault="007A117A" w:rsidP="007A117A">
            <w:pPr>
              <w:tabs>
                <w:tab w:val="left" w:pos="4074"/>
              </w:tabs>
              <w:adjustRightInd w:val="0"/>
              <w:snapToGrid w:val="0"/>
              <w:spacing w:line="360" w:lineRule="auto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4</w:t>
            </w:r>
            <w:r w:rsidRPr="00D14863">
              <w:rPr>
                <w:sz w:val="24"/>
              </w:rPr>
              <w:t xml:space="preserve"> </w:t>
            </w:r>
            <w:r w:rsidRPr="00D14863">
              <w:rPr>
                <w:rFonts w:hint="eastAsia"/>
                <w:sz w:val="24"/>
              </w:rPr>
              <w:t>整体系统的机构网格</w:t>
            </w:r>
          </w:p>
          <w:p w14:paraId="0700F470" w14:textId="77777777" w:rsidR="00183928" w:rsidRPr="00D14863" w:rsidRDefault="007A117A" w:rsidP="007A117A">
            <w:pPr>
              <w:widowControl/>
              <w:adjustRightInd w:val="0"/>
              <w:snapToGrid w:val="0"/>
              <w:spacing w:line="360" w:lineRule="auto"/>
              <w:ind w:leftChars="100" w:left="21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到目前为止，为构造多面体连杆机构，已经求得两个相同的三重对称</w:t>
            </w:r>
            <w:proofErr w:type="spellStart"/>
            <w:r w:rsidRPr="00D14863">
              <w:rPr>
                <w:rFonts w:hint="eastAsia"/>
                <w:sz w:val="24"/>
              </w:rPr>
              <w:t>Bricard</w:t>
            </w:r>
            <w:proofErr w:type="spellEnd"/>
            <w:r w:rsidRPr="00D14863">
              <w:rPr>
                <w:rFonts w:hint="eastAsia"/>
                <w:sz w:val="24"/>
              </w:rPr>
              <w:t>机构的转动轴线位置，如图</w:t>
            </w:r>
            <w:r w:rsidRPr="00D14863">
              <w:rPr>
                <w:rFonts w:hint="eastAsia"/>
                <w:sz w:val="24"/>
              </w:rPr>
              <w:t>1</w:t>
            </w:r>
            <w:r w:rsidRPr="00D14863">
              <w:rPr>
                <w:sz w:val="24"/>
              </w:rPr>
              <w:t>.4</w:t>
            </w:r>
            <w:r w:rsidRPr="00D14863">
              <w:rPr>
                <w:rFonts w:hint="eastAsia"/>
                <w:sz w:val="24"/>
              </w:rPr>
              <w:t>所示，除</w:t>
            </w:r>
            <w:proofErr w:type="spellStart"/>
            <w:r w:rsidRPr="00D14863">
              <w:rPr>
                <w:rFonts w:hint="eastAsia"/>
                <w:sz w:val="24"/>
              </w:rPr>
              <w:t>Bricard</w:t>
            </w:r>
            <w:proofErr w:type="spellEnd"/>
            <w:r w:rsidRPr="00D14863">
              <w:rPr>
                <w:rFonts w:hint="eastAsia"/>
                <w:sz w:val="24"/>
              </w:rPr>
              <w:t>机构所含的转动关节（</w:t>
            </w:r>
            <w:r w:rsidRPr="00D14863">
              <w:rPr>
                <w:rFonts w:hint="eastAsia"/>
                <w:sz w:val="24"/>
              </w:rPr>
              <w:t>1</w:t>
            </w:r>
            <w:r w:rsidRPr="00D14863">
              <w:rPr>
                <w:sz w:val="24"/>
              </w:rPr>
              <w:t>2</w:t>
            </w:r>
            <w:r w:rsidRPr="00D14863">
              <w:rPr>
                <w:rFonts w:hint="eastAsia"/>
                <w:sz w:val="24"/>
              </w:rPr>
              <w:t>个），其余顶点则暂时设置为球副。计算机模拟后，此可折展多面体具有两个自由度。进一步的，如图</w:t>
            </w:r>
            <w:r w:rsidRPr="00D14863">
              <w:rPr>
                <w:rFonts w:hint="eastAsia"/>
                <w:sz w:val="24"/>
              </w:rPr>
              <w:t>1</w:t>
            </w:r>
            <w:r w:rsidRPr="00D14863">
              <w:rPr>
                <w:sz w:val="24"/>
              </w:rPr>
              <w:t>.5</w:t>
            </w:r>
            <w:r w:rsidRPr="00D14863">
              <w:rPr>
                <w:rFonts w:hint="eastAsia"/>
                <w:sz w:val="24"/>
              </w:rPr>
              <w:t>所示，利用对称性，将</w:t>
            </w:r>
            <w:r w:rsidRPr="00D14863">
              <w:rPr>
                <w:sz w:val="24"/>
              </w:rPr>
              <w:t>A</w:t>
            </w:r>
            <w:r w:rsidRPr="00D14863">
              <w:rPr>
                <w:sz w:val="24"/>
                <w:vertAlign w:val="subscript"/>
              </w:rPr>
              <w:t>3</w:t>
            </w:r>
            <w:r w:rsidRPr="00D14863">
              <w:rPr>
                <w:sz w:val="24"/>
              </w:rPr>
              <w:t xml:space="preserve"> </w:t>
            </w:r>
            <w:r w:rsidRPr="00D14863">
              <w:rPr>
                <w:rFonts w:hint="eastAsia"/>
                <w:sz w:val="24"/>
              </w:rPr>
              <w:t>,</w:t>
            </w:r>
            <w:r w:rsidRPr="00D14863">
              <w:rPr>
                <w:sz w:val="24"/>
              </w:rPr>
              <w:t xml:space="preserve"> </w:t>
            </w:r>
            <w:r w:rsidRPr="00D14863">
              <w:rPr>
                <w:rFonts w:hint="eastAsia"/>
                <w:sz w:val="24"/>
              </w:rPr>
              <w:t>B</w:t>
            </w:r>
            <w:r w:rsidRPr="00D14863">
              <w:rPr>
                <w:sz w:val="24"/>
                <w:vertAlign w:val="subscript"/>
              </w:rPr>
              <w:t>3</w:t>
            </w:r>
            <w:r w:rsidRPr="00D14863">
              <w:rPr>
                <w:sz w:val="24"/>
              </w:rPr>
              <w:t xml:space="preserve"> </w:t>
            </w:r>
            <w:r w:rsidRPr="00D14863">
              <w:rPr>
                <w:rFonts w:hint="eastAsia"/>
                <w:sz w:val="24"/>
              </w:rPr>
              <w:t>和</w:t>
            </w:r>
            <w:r w:rsidRPr="00D14863">
              <w:rPr>
                <w:rFonts w:hint="eastAsia"/>
                <w:sz w:val="24"/>
              </w:rPr>
              <w:t>C</w:t>
            </w:r>
            <w:r w:rsidRPr="00D14863">
              <w:rPr>
                <w:sz w:val="24"/>
                <w:vertAlign w:val="subscript"/>
              </w:rPr>
              <w:t>3</w:t>
            </w:r>
            <w:r w:rsidRPr="00D14863">
              <w:rPr>
                <w:rFonts w:hint="eastAsia"/>
                <w:sz w:val="24"/>
              </w:rPr>
              <w:t>处</w:t>
            </w:r>
            <w:proofErr w:type="gramStart"/>
            <w:r w:rsidRPr="00D14863">
              <w:rPr>
                <w:rFonts w:hint="eastAsia"/>
                <w:sz w:val="24"/>
              </w:rPr>
              <w:t>的球副替换</w:t>
            </w:r>
            <w:proofErr w:type="gramEnd"/>
            <w:r w:rsidRPr="00D14863">
              <w:rPr>
                <w:rFonts w:hint="eastAsia"/>
                <w:sz w:val="24"/>
              </w:rPr>
              <w:t>转动副，可得到单自由度系统。</w:t>
            </w:r>
          </w:p>
          <w:p w14:paraId="4AAE0E41" w14:textId="77777777" w:rsidR="00303960" w:rsidRPr="00D14863" w:rsidRDefault="00303960" w:rsidP="007A117A">
            <w:pPr>
              <w:widowControl/>
              <w:adjustRightInd w:val="0"/>
              <w:snapToGrid w:val="0"/>
              <w:spacing w:line="360" w:lineRule="auto"/>
              <w:ind w:leftChars="100" w:left="210"/>
              <w:jc w:val="left"/>
              <w:rPr>
                <w:sz w:val="24"/>
                <w:szCs w:val="32"/>
              </w:rPr>
            </w:pPr>
          </w:p>
          <w:p w14:paraId="1265BBD7" w14:textId="53D0E570" w:rsidR="007A117A" w:rsidRPr="00D14863" w:rsidRDefault="006B0833" w:rsidP="007A117A">
            <w:pPr>
              <w:widowControl/>
              <w:adjustRightInd w:val="0"/>
              <w:snapToGrid w:val="0"/>
              <w:spacing w:line="360" w:lineRule="auto"/>
              <w:ind w:firstLineChars="600" w:firstLine="1260"/>
              <w:jc w:val="left"/>
            </w:pPr>
            <w:r w:rsidRPr="00D14863">
              <w:rPr>
                <w:noProof/>
              </w:rPr>
              <w:drawing>
                <wp:inline distT="0" distB="0" distL="0" distR="0" wp14:anchorId="1F7666ED" wp14:editId="7E77C516">
                  <wp:extent cx="2393315" cy="2314575"/>
                  <wp:effectExtent l="0" t="0" r="0" b="0"/>
                  <wp:docPr id="49" name="图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93315" cy="231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E3F3FB" w14:textId="77777777" w:rsidR="007A117A" w:rsidRPr="00D14863" w:rsidRDefault="007A117A" w:rsidP="007A117A">
            <w:pPr>
              <w:widowControl/>
              <w:adjustRightInd w:val="0"/>
              <w:snapToGrid w:val="0"/>
              <w:spacing w:line="360" w:lineRule="auto"/>
              <w:ind w:firstLineChars="600" w:firstLine="1260"/>
              <w:jc w:val="left"/>
            </w:pPr>
            <w:r w:rsidRPr="00D14863">
              <w:rPr>
                <w:rFonts w:hint="eastAsia"/>
              </w:rPr>
              <w:t>图</w:t>
            </w:r>
            <w:r w:rsidRPr="00D14863">
              <w:rPr>
                <w:rFonts w:hint="eastAsia"/>
              </w:rPr>
              <w:t>1</w:t>
            </w:r>
            <w:r w:rsidRPr="00D14863">
              <w:t>.4</w:t>
            </w:r>
            <w:r w:rsidRPr="00D14863">
              <w:rPr>
                <w:rFonts w:hint="eastAsia"/>
              </w:rPr>
              <w:t xml:space="preserve"> </w:t>
            </w:r>
            <w:r w:rsidRPr="00D14863">
              <w:t xml:space="preserve"> </w:t>
            </w:r>
            <w:r w:rsidRPr="00D14863">
              <w:rPr>
                <w:rFonts w:hint="eastAsia"/>
              </w:rPr>
              <w:t>包含两个</w:t>
            </w:r>
            <w:proofErr w:type="spellStart"/>
            <w:r w:rsidRPr="00D14863">
              <w:rPr>
                <w:rFonts w:hint="eastAsia"/>
              </w:rPr>
              <w:t>Bricard</w:t>
            </w:r>
            <w:proofErr w:type="spellEnd"/>
            <w:r w:rsidRPr="00D14863">
              <w:rPr>
                <w:rFonts w:hint="eastAsia"/>
              </w:rPr>
              <w:t>机构的整体多面体构造</w:t>
            </w:r>
          </w:p>
          <w:p w14:paraId="3B13CBF6" w14:textId="77777777" w:rsidR="007A117A" w:rsidRPr="00D14863" w:rsidRDefault="007A117A" w:rsidP="007A117A">
            <w:pPr>
              <w:widowControl/>
              <w:adjustRightInd w:val="0"/>
              <w:snapToGrid w:val="0"/>
              <w:spacing w:line="360" w:lineRule="auto"/>
              <w:ind w:firstLineChars="600" w:firstLine="1260"/>
              <w:jc w:val="left"/>
            </w:pPr>
          </w:p>
          <w:p w14:paraId="018465CD" w14:textId="77777777" w:rsidR="007A117A" w:rsidRPr="00D14863" w:rsidRDefault="007A117A" w:rsidP="007A117A">
            <w:pPr>
              <w:widowControl/>
              <w:adjustRightInd w:val="0"/>
              <w:snapToGrid w:val="0"/>
              <w:spacing w:line="360" w:lineRule="auto"/>
              <w:ind w:leftChars="100" w:left="210" w:firstLineChars="200" w:firstLine="480"/>
              <w:jc w:val="left"/>
              <w:rPr>
                <w:sz w:val="24"/>
              </w:rPr>
            </w:pPr>
            <w:r w:rsidRPr="00D14863">
              <w:rPr>
                <w:rFonts w:hint="eastAsia"/>
                <w:sz w:val="24"/>
              </w:rPr>
              <w:t>其中，与</w:t>
            </w:r>
            <w:r w:rsidRPr="00D14863">
              <w:rPr>
                <w:rFonts w:hint="eastAsia"/>
                <w:sz w:val="24"/>
              </w:rPr>
              <w:t>B1</w:t>
            </w:r>
            <w:r w:rsidRPr="00D14863">
              <w:rPr>
                <w:rFonts w:hint="eastAsia"/>
                <w:sz w:val="24"/>
              </w:rPr>
              <w:t>的轴线方位相似，</w:t>
            </w:r>
            <w:r w:rsidRPr="00D14863">
              <w:rPr>
                <w:rFonts w:hint="eastAsia"/>
                <w:sz w:val="24"/>
              </w:rPr>
              <w:t>A3</w:t>
            </w:r>
            <w:r w:rsidRPr="00D14863">
              <w:rPr>
                <w:rFonts w:hint="eastAsia"/>
                <w:sz w:val="24"/>
              </w:rPr>
              <w:t>处转动关节可平分∠</w:t>
            </w:r>
            <w:r w:rsidRPr="00D14863">
              <w:rPr>
                <w:rFonts w:hint="eastAsia"/>
                <w:sz w:val="24"/>
              </w:rPr>
              <w:t>A2A3E3</w:t>
            </w:r>
            <w:r w:rsidRPr="00D14863">
              <w:rPr>
                <w:rFonts w:hint="eastAsia"/>
                <w:sz w:val="24"/>
              </w:rPr>
              <w:t>并指向多面体中心，则杆</w:t>
            </w:r>
            <w:r w:rsidRPr="00D14863">
              <w:rPr>
                <w:rFonts w:hint="eastAsia"/>
                <w:sz w:val="24"/>
              </w:rPr>
              <w:t>A2A3</w:t>
            </w:r>
            <w:r w:rsidRPr="00D14863">
              <w:rPr>
                <w:rFonts w:hint="eastAsia"/>
                <w:sz w:val="24"/>
              </w:rPr>
              <w:t>与杆</w:t>
            </w:r>
            <w:r w:rsidRPr="00D14863">
              <w:rPr>
                <w:rFonts w:hint="eastAsia"/>
                <w:sz w:val="24"/>
              </w:rPr>
              <w:t>E3A3</w:t>
            </w:r>
            <w:r w:rsidRPr="00D14863">
              <w:rPr>
                <w:rFonts w:hint="eastAsia"/>
                <w:sz w:val="24"/>
              </w:rPr>
              <w:t>绕其转动后可重合。同理，</w:t>
            </w:r>
            <w:r w:rsidRPr="00D14863">
              <w:rPr>
                <w:rFonts w:hint="eastAsia"/>
                <w:sz w:val="24"/>
              </w:rPr>
              <w:t>A3</w:t>
            </w:r>
            <w:r w:rsidRPr="00D14863">
              <w:rPr>
                <w:rFonts w:hint="eastAsia"/>
                <w:sz w:val="24"/>
              </w:rPr>
              <w:t>，</w:t>
            </w:r>
            <w:r w:rsidRPr="00D14863">
              <w:rPr>
                <w:rFonts w:hint="eastAsia"/>
                <w:sz w:val="24"/>
              </w:rPr>
              <w:t>B3</w:t>
            </w:r>
            <w:r w:rsidRPr="00D14863">
              <w:rPr>
                <w:rFonts w:hint="eastAsia"/>
                <w:sz w:val="24"/>
              </w:rPr>
              <w:t>，</w:t>
            </w:r>
            <w:r w:rsidRPr="00D14863">
              <w:rPr>
                <w:rFonts w:hint="eastAsia"/>
                <w:sz w:val="24"/>
              </w:rPr>
              <w:t>C3</w:t>
            </w:r>
            <w:r w:rsidRPr="00D14863">
              <w:rPr>
                <w:rFonts w:hint="eastAsia"/>
                <w:sz w:val="24"/>
              </w:rPr>
              <w:t>处转动关节相交于坐标原点并分别指向各自对应顶点，则有</w:t>
            </w:r>
          </w:p>
          <w:p w14:paraId="3791DF57" w14:textId="77777777" w:rsidR="00621131" w:rsidRDefault="007557C2" w:rsidP="00621131">
            <w:pPr>
              <w:tabs>
                <w:tab w:val="left" w:pos="1380"/>
              </w:tabs>
              <w:adjustRightInd w:val="0"/>
              <w:snapToGrid w:val="0"/>
              <w:spacing w:line="360" w:lineRule="auto"/>
              <w:ind w:firstLineChars="900" w:firstLine="1890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A3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  <m:r>
                    <w:rPr>
                      <w:rFonts w:ascii="Cambria Math"/>
                      <w:szCs w:val="21"/>
                    </w:rPr>
                    <m:t>,</m:t>
                  </m:r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,0</m:t>
                  </m:r>
                </m:e>
              </m:d>
            </m:oMath>
            <w:r w:rsidR="007A117A" w:rsidRPr="00D14863">
              <w:t xml:space="preserve">    </w:t>
            </w:r>
          </w:p>
          <w:p w14:paraId="7ED59B6B" w14:textId="77777777" w:rsidR="00621131" w:rsidRDefault="007A117A" w:rsidP="00621131">
            <w:pPr>
              <w:tabs>
                <w:tab w:val="left" w:pos="1380"/>
              </w:tabs>
              <w:adjustRightInd w:val="0"/>
              <w:snapToGrid w:val="0"/>
              <w:spacing w:line="360" w:lineRule="auto"/>
              <w:ind w:firstLineChars="800" w:firstLine="1680"/>
            </w:pPr>
            <w:r w:rsidRPr="00D14863"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B3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/>
                      <w:szCs w:val="21"/>
                    </w:rPr>
                    <m:t>0,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  <m:r>
                    <w:rPr>
                      <w:rFonts w:ascii="Cambria Math"/>
                      <w:szCs w:val="21"/>
                    </w:rPr>
                    <m:t>,</m:t>
                  </m:r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</m:e>
              </m:d>
            </m:oMath>
            <w:r w:rsidRPr="00D14863">
              <w:t xml:space="preserve">     </w:t>
            </w:r>
          </w:p>
          <w:p w14:paraId="3668E76F" w14:textId="3511E3F8" w:rsidR="004C2E6F" w:rsidRPr="00621131" w:rsidRDefault="007A117A" w:rsidP="00621131">
            <w:pPr>
              <w:tabs>
                <w:tab w:val="left" w:pos="1380"/>
              </w:tabs>
              <w:adjustRightInd w:val="0"/>
              <w:snapToGrid w:val="0"/>
              <w:spacing w:line="360" w:lineRule="auto"/>
            </w:pPr>
            <w:r w:rsidRPr="00D14863">
              <w:t xml:space="preserve"> </w:t>
            </w:r>
            <w:r w:rsidR="00621131">
              <w:t xml:space="preserve">                </w:t>
            </w:r>
            <w:r w:rsidRPr="00D14863"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Cambria Math"/>
                    </w:rPr>
                    <m:t>C3</m:t>
                  </m:r>
                  <m:ctrlPr>
                    <w:rPr>
                      <w:rFonts w:ascii="Cambria Math" w:hAnsi="Cambria Math"/>
                    </w:rPr>
                  </m:ctrlPr>
                </m:sub>
              </m:sSub>
              <m:r>
                <w:rPr>
                  <w:rFonts w:asci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dPr>
                <m:e>
                  <m:r>
                    <w:rPr>
                      <w:rFonts w:ascii="Cambria Math"/>
                      <w:szCs w:val="2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  <w:szCs w:val="21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/>
                              <w:szCs w:val="21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/>
                      <w:szCs w:val="21"/>
                    </w:rPr>
                    <m:t>,0,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radPr>
                    <m:deg/>
                    <m:e>
                      <m:r>
                        <w:rPr>
                          <w:rFonts w:ascii="Cambria Math"/>
                          <w:szCs w:val="21"/>
                        </w:rPr>
                        <m:t>2</m:t>
                      </m:r>
                    </m:e>
                  </m:rad>
                </m:e>
              </m:d>
            </m:oMath>
          </w:p>
        </w:tc>
        <w:tc>
          <w:tcPr>
            <w:tcW w:w="1940" w:type="dxa"/>
            <w:shd w:val="clear" w:color="auto" w:fill="auto"/>
          </w:tcPr>
          <w:p w14:paraId="718361B1" w14:textId="77777777" w:rsidR="00183928" w:rsidRPr="00D14863" w:rsidRDefault="00183928" w:rsidP="00C431CB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8"/>
                <w:szCs w:val="28"/>
              </w:rPr>
            </w:pPr>
          </w:p>
          <w:p w14:paraId="5847B15F" w14:textId="77777777" w:rsidR="00183928" w:rsidRPr="00D14863" w:rsidRDefault="00183928" w:rsidP="00C431CB">
            <w:pPr>
              <w:adjustRightInd w:val="0"/>
              <w:snapToGrid w:val="0"/>
              <w:spacing w:line="360" w:lineRule="auto"/>
              <w:rPr>
                <w:sz w:val="28"/>
                <w:szCs w:val="28"/>
              </w:rPr>
            </w:pPr>
          </w:p>
        </w:tc>
      </w:tr>
    </w:tbl>
    <w:p w14:paraId="4535107D" w14:textId="77777777" w:rsidR="007A117A" w:rsidRPr="00D14863" w:rsidRDefault="007A117A" w:rsidP="007F108B">
      <w:pPr>
        <w:adjustRightInd w:val="0"/>
        <w:snapToGrid w:val="0"/>
        <w:spacing w:line="360" w:lineRule="auto"/>
        <w:rPr>
          <w:b/>
          <w:bCs/>
          <w:sz w:val="24"/>
        </w:rPr>
      </w:pPr>
    </w:p>
    <w:tbl>
      <w:tblPr>
        <w:tblpPr w:leftFromText="180" w:rightFromText="180" w:vertAnchor="text" w:horzAnchor="margin" w:tblpX="108" w:tblpY="127"/>
        <w:tblW w:w="8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24"/>
        <w:gridCol w:w="1940"/>
      </w:tblGrid>
      <w:tr w:rsidR="007A117A" w:rsidRPr="00D14863" w14:paraId="04024772" w14:textId="77777777" w:rsidTr="00FE727A">
        <w:trPr>
          <w:trHeight w:val="534"/>
        </w:trPr>
        <w:tc>
          <w:tcPr>
            <w:tcW w:w="6424" w:type="dxa"/>
            <w:shd w:val="clear" w:color="auto" w:fill="auto"/>
          </w:tcPr>
          <w:p w14:paraId="1FC66DF1" w14:textId="77777777" w:rsidR="007A117A" w:rsidRPr="00D14863" w:rsidRDefault="007A117A" w:rsidP="00FE727A">
            <w:pPr>
              <w:widowControl/>
              <w:adjustRightInd w:val="0"/>
              <w:snapToGrid w:val="0"/>
              <w:spacing w:line="360" w:lineRule="auto"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计算过程与说明</w:t>
            </w:r>
          </w:p>
        </w:tc>
        <w:tc>
          <w:tcPr>
            <w:tcW w:w="1940" w:type="dxa"/>
            <w:shd w:val="clear" w:color="auto" w:fill="auto"/>
          </w:tcPr>
          <w:p w14:paraId="1A748AEC" w14:textId="77777777" w:rsidR="007A117A" w:rsidRPr="00D14863" w:rsidRDefault="007A117A" w:rsidP="00FE727A">
            <w:pPr>
              <w:widowControl/>
              <w:adjustRightInd w:val="0"/>
              <w:snapToGrid w:val="0"/>
              <w:spacing w:line="360" w:lineRule="auto"/>
              <w:jc w:val="center"/>
              <w:rPr>
                <w:sz w:val="28"/>
                <w:szCs w:val="28"/>
              </w:rPr>
            </w:pPr>
            <w:r w:rsidRPr="00D14863">
              <w:rPr>
                <w:rFonts w:ascii="宋体" w:hAnsi="宋体" w:hint="eastAsia"/>
                <w:b/>
                <w:sz w:val="28"/>
                <w:szCs w:val="28"/>
              </w:rPr>
              <w:t>结果</w:t>
            </w:r>
          </w:p>
        </w:tc>
      </w:tr>
      <w:tr w:rsidR="007A117A" w:rsidRPr="00D14863" w14:paraId="5862E6CC" w14:textId="77777777" w:rsidTr="00FE727A">
        <w:trPr>
          <w:trHeight w:val="12623"/>
        </w:trPr>
        <w:tc>
          <w:tcPr>
            <w:tcW w:w="6424" w:type="dxa"/>
            <w:shd w:val="clear" w:color="auto" w:fill="auto"/>
          </w:tcPr>
          <w:p w14:paraId="667B8D5E" w14:textId="77777777" w:rsidR="007A117A" w:rsidRPr="00D14863" w:rsidRDefault="007A117A" w:rsidP="00FE727A">
            <w:pPr>
              <w:widowControl/>
              <w:adjustRightInd w:val="0"/>
              <w:snapToGrid w:val="0"/>
              <w:spacing w:line="360" w:lineRule="auto"/>
              <w:ind w:leftChars="100" w:left="210"/>
              <w:jc w:val="left"/>
              <w:rPr>
                <w:sz w:val="24"/>
                <w:szCs w:val="32"/>
              </w:rPr>
            </w:pPr>
          </w:p>
          <w:p w14:paraId="2CEB4EC1" w14:textId="77777777" w:rsidR="007A117A" w:rsidRPr="00D14863" w:rsidRDefault="007A117A" w:rsidP="007A117A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4"/>
              </w:rPr>
            </w:pPr>
          </w:p>
          <w:p w14:paraId="5A390267" w14:textId="5BB99B7F" w:rsidR="007A117A" w:rsidRPr="00D14863" w:rsidRDefault="006B0833" w:rsidP="007A117A">
            <w:pPr>
              <w:widowControl/>
              <w:adjustRightInd w:val="0"/>
              <w:snapToGrid w:val="0"/>
              <w:spacing w:line="360" w:lineRule="auto"/>
              <w:ind w:leftChars="100" w:left="210" w:firstLineChars="500" w:firstLine="1200"/>
              <w:jc w:val="left"/>
              <w:rPr>
                <w:sz w:val="24"/>
                <w:szCs w:val="32"/>
              </w:rPr>
            </w:pPr>
            <w:r w:rsidRPr="00D14863">
              <w:rPr>
                <w:noProof/>
                <w:sz w:val="24"/>
                <w:lang w:val="en-GB"/>
              </w:rPr>
              <w:drawing>
                <wp:inline distT="0" distB="0" distL="0" distR="0" wp14:anchorId="2F4AF52B" wp14:editId="79F589EF">
                  <wp:extent cx="2350135" cy="2357755"/>
                  <wp:effectExtent l="0" t="0" r="0" b="0"/>
                  <wp:docPr id="53" name="图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0135" cy="23577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1DFD69" w14:textId="77777777" w:rsidR="007A117A" w:rsidRPr="00D14863" w:rsidRDefault="007A117A" w:rsidP="007A117A">
            <w:pPr>
              <w:widowControl/>
              <w:adjustRightInd w:val="0"/>
              <w:snapToGrid w:val="0"/>
              <w:spacing w:line="360" w:lineRule="auto"/>
              <w:ind w:firstLineChars="600" w:firstLine="1260"/>
              <w:jc w:val="left"/>
              <w:rPr>
                <w:szCs w:val="21"/>
              </w:rPr>
            </w:pPr>
            <w:r w:rsidRPr="00D14863">
              <w:rPr>
                <w:rFonts w:hint="eastAsia"/>
                <w:szCs w:val="21"/>
              </w:rPr>
              <w:t>图</w:t>
            </w:r>
            <w:r w:rsidRPr="00D14863">
              <w:rPr>
                <w:rFonts w:hint="eastAsia"/>
                <w:szCs w:val="21"/>
              </w:rPr>
              <w:t>1</w:t>
            </w:r>
            <w:r w:rsidRPr="00D14863">
              <w:rPr>
                <w:szCs w:val="21"/>
              </w:rPr>
              <w:t>.5</w:t>
            </w:r>
            <w:r w:rsidRPr="00D14863">
              <w:rPr>
                <w:rFonts w:hint="eastAsia"/>
                <w:szCs w:val="21"/>
              </w:rPr>
              <w:t xml:space="preserve"> </w:t>
            </w:r>
            <w:r w:rsidRPr="00D14863">
              <w:rPr>
                <w:szCs w:val="21"/>
              </w:rPr>
              <w:t xml:space="preserve"> A</w:t>
            </w:r>
            <w:r w:rsidRPr="00D14863">
              <w:rPr>
                <w:szCs w:val="21"/>
                <w:vertAlign w:val="subscript"/>
              </w:rPr>
              <w:t>3</w:t>
            </w:r>
            <w:r w:rsidRPr="00D14863">
              <w:rPr>
                <w:szCs w:val="21"/>
              </w:rPr>
              <w:t xml:space="preserve"> </w:t>
            </w:r>
            <w:r w:rsidRPr="00D14863">
              <w:rPr>
                <w:rFonts w:hint="eastAsia"/>
                <w:szCs w:val="21"/>
              </w:rPr>
              <w:t>,</w:t>
            </w:r>
            <w:r w:rsidRPr="00D14863">
              <w:rPr>
                <w:szCs w:val="21"/>
              </w:rPr>
              <w:t xml:space="preserve"> </w:t>
            </w:r>
            <w:r w:rsidRPr="00D14863">
              <w:rPr>
                <w:rFonts w:hint="eastAsia"/>
                <w:szCs w:val="21"/>
              </w:rPr>
              <w:t>B</w:t>
            </w:r>
            <w:r w:rsidRPr="00D14863">
              <w:rPr>
                <w:szCs w:val="21"/>
                <w:vertAlign w:val="subscript"/>
              </w:rPr>
              <w:t>3</w:t>
            </w:r>
            <w:r w:rsidRPr="00D14863">
              <w:rPr>
                <w:szCs w:val="21"/>
              </w:rPr>
              <w:t xml:space="preserve"> </w:t>
            </w:r>
            <w:r w:rsidRPr="00D14863">
              <w:rPr>
                <w:rFonts w:hint="eastAsia"/>
                <w:szCs w:val="21"/>
              </w:rPr>
              <w:t>和</w:t>
            </w:r>
            <w:r w:rsidRPr="00D14863">
              <w:rPr>
                <w:rFonts w:hint="eastAsia"/>
                <w:szCs w:val="21"/>
              </w:rPr>
              <w:t>C</w:t>
            </w:r>
            <w:r w:rsidRPr="00D14863">
              <w:rPr>
                <w:szCs w:val="21"/>
                <w:vertAlign w:val="subscript"/>
              </w:rPr>
              <w:t>3</w:t>
            </w:r>
            <w:r w:rsidRPr="00D14863">
              <w:rPr>
                <w:rFonts w:hint="eastAsia"/>
                <w:szCs w:val="21"/>
              </w:rPr>
              <w:t>处的转动副替换设计</w:t>
            </w:r>
          </w:p>
          <w:p w14:paraId="118F96BD" w14:textId="77777777" w:rsidR="00F6664C" w:rsidRPr="00D14863" w:rsidRDefault="00F6664C" w:rsidP="00F6664C">
            <w:pPr>
              <w:tabs>
                <w:tab w:val="left" w:pos="1209"/>
              </w:tabs>
              <w:rPr>
                <w:sz w:val="28"/>
                <w:szCs w:val="28"/>
              </w:rPr>
            </w:pPr>
          </w:p>
        </w:tc>
        <w:tc>
          <w:tcPr>
            <w:tcW w:w="1940" w:type="dxa"/>
            <w:shd w:val="clear" w:color="auto" w:fill="auto"/>
          </w:tcPr>
          <w:p w14:paraId="4C969239" w14:textId="77777777" w:rsidR="007A117A" w:rsidRPr="00D14863" w:rsidRDefault="007A117A" w:rsidP="00FE727A">
            <w:pPr>
              <w:widowControl/>
              <w:adjustRightInd w:val="0"/>
              <w:snapToGrid w:val="0"/>
              <w:spacing w:line="360" w:lineRule="auto"/>
              <w:jc w:val="left"/>
              <w:rPr>
                <w:sz w:val="28"/>
                <w:szCs w:val="28"/>
              </w:rPr>
            </w:pPr>
          </w:p>
          <w:p w14:paraId="47746C13" w14:textId="77777777" w:rsidR="007A117A" w:rsidRPr="00D14863" w:rsidRDefault="007A117A" w:rsidP="00FE727A">
            <w:pPr>
              <w:adjustRightInd w:val="0"/>
              <w:snapToGrid w:val="0"/>
              <w:spacing w:line="360" w:lineRule="auto"/>
              <w:rPr>
                <w:sz w:val="28"/>
                <w:szCs w:val="28"/>
              </w:rPr>
            </w:pPr>
          </w:p>
        </w:tc>
      </w:tr>
    </w:tbl>
    <w:p w14:paraId="653D0E67" w14:textId="77777777" w:rsidR="00697788" w:rsidRPr="00D14863" w:rsidRDefault="00697788" w:rsidP="007F108B">
      <w:pPr>
        <w:adjustRightInd w:val="0"/>
        <w:snapToGrid w:val="0"/>
        <w:spacing w:line="360" w:lineRule="auto"/>
        <w:rPr>
          <w:b/>
          <w:bCs/>
          <w:sz w:val="24"/>
        </w:rPr>
      </w:pPr>
    </w:p>
    <w:p w14:paraId="725E6DA4" w14:textId="77777777" w:rsidR="007F108B" w:rsidRPr="00D14863" w:rsidRDefault="007F108B" w:rsidP="007F108B">
      <w:pPr>
        <w:adjustRightInd w:val="0"/>
        <w:snapToGrid w:val="0"/>
        <w:spacing w:line="360" w:lineRule="auto"/>
        <w:rPr>
          <w:b/>
          <w:bCs/>
          <w:sz w:val="24"/>
        </w:rPr>
      </w:pPr>
      <w:r w:rsidRPr="00D14863">
        <w:rPr>
          <w:rFonts w:hint="eastAsia"/>
          <w:b/>
          <w:bCs/>
          <w:sz w:val="24"/>
        </w:rPr>
        <w:t>二</w:t>
      </w:r>
      <w:r w:rsidRPr="00D14863">
        <w:rPr>
          <w:rFonts w:hint="eastAsia"/>
          <w:b/>
          <w:bCs/>
          <w:sz w:val="24"/>
        </w:rPr>
        <w:t xml:space="preserve"> </w:t>
      </w:r>
      <w:r w:rsidRPr="00D14863">
        <w:rPr>
          <w:rFonts w:hint="eastAsia"/>
          <w:b/>
          <w:bCs/>
          <w:sz w:val="24"/>
        </w:rPr>
        <w:t>可展多面体三维建模</w:t>
      </w:r>
    </w:p>
    <w:p w14:paraId="2BA11FD2" w14:textId="77777777" w:rsidR="004F5345" w:rsidRPr="00D14863" w:rsidRDefault="007F108B" w:rsidP="007F108B">
      <w:pPr>
        <w:adjustRightInd w:val="0"/>
        <w:snapToGrid w:val="0"/>
        <w:spacing w:line="360" w:lineRule="auto"/>
        <w:ind w:firstLineChars="200" w:firstLine="480"/>
        <w:rPr>
          <w:sz w:val="24"/>
        </w:rPr>
      </w:pPr>
      <w:r w:rsidRPr="00D14863">
        <w:rPr>
          <w:rFonts w:hint="eastAsia"/>
          <w:sz w:val="24"/>
        </w:rPr>
        <w:t>在确定转动副空间位置后，接下来可在三维建模软件（如</w:t>
      </w:r>
      <w:proofErr w:type="spellStart"/>
      <w:r w:rsidRPr="00D14863">
        <w:rPr>
          <w:rFonts w:hint="eastAsia"/>
          <w:sz w:val="24"/>
        </w:rPr>
        <w:t>Solidworks</w:t>
      </w:r>
      <w:proofErr w:type="spellEnd"/>
      <w:r w:rsidRPr="00D14863">
        <w:rPr>
          <w:rFonts w:hint="eastAsia"/>
          <w:sz w:val="24"/>
        </w:rPr>
        <w:t>）中模拟可展多面体的运动过程。以图</w:t>
      </w:r>
      <w:r w:rsidR="00A71767" w:rsidRPr="00D14863">
        <w:rPr>
          <w:rFonts w:hint="eastAsia"/>
          <w:sz w:val="24"/>
        </w:rPr>
        <w:t>1</w:t>
      </w:r>
      <w:r w:rsidR="00A71767" w:rsidRPr="00D14863">
        <w:rPr>
          <w:sz w:val="24"/>
        </w:rPr>
        <w:t>.2</w:t>
      </w:r>
      <w:r w:rsidRPr="00D14863">
        <w:rPr>
          <w:rFonts w:hint="eastAsia"/>
          <w:sz w:val="24"/>
        </w:rPr>
        <w:t>中六边形面</w:t>
      </w:r>
      <w:r w:rsidRPr="00D14863">
        <w:rPr>
          <w:rFonts w:hint="eastAsia"/>
          <w:sz w:val="24"/>
        </w:rPr>
        <w:t xml:space="preserve"> </w:t>
      </w:r>
      <w:r w:rsidRPr="00D14863">
        <w:rPr>
          <w:rFonts w:hint="eastAsia"/>
          <w:sz w:val="24"/>
        </w:rPr>
        <w:t>处的</w:t>
      </w:r>
      <w:proofErr w:type="spellStart"/>
      <w:r w:rsidRPr="00D14863">
        <w:rPr>
          <w:rFonts w:hint="eastAsia"/>
          <w:sz w:val="24"/>
        </w:rPr>
        <w:t>Bricard</w:t>
      </w:r>
      <w:proofErr w:type="spellEnd"/>
      <w:r w:rsidRPr="00D14863">
        <w:rPr>
          <w:rFonts w:hint="eastAsia"/>
          <w:sz w:val="24"/>
        </w:rPr>
        <w:t>机构为例，首先初步选取多面体中正方形单元的边长为</w:t>
      </w:r>
      <w:r w:rsidRPr="00D14863">
        <w:rPr>
          <w:rFonts w:hint="eastAsia"/>
          <w:sz w:val="24"/>
        </w:rPr>
        <w:t>200mm</w:t>
      </w:r>
      <w:r w:rsidRPr="00D14863">
        <w:rPr>
          <w:rFonts w:hint="eastAsia"/>
          <w:sz w:val="24"/>
        </w:rPr>
        <w:t>，厚度可自行合理选取。其次，按照计算结果标明正方形单元和连接杆件的转动副空间位置，对转动副轴线依次进行重合配合，如下图所示构造其中一个</w:t>
      </w:r>
      <w:proofErr w:type="spellStart"/>
      <w:r w:rsidRPr="00D14863">
        <w:rPr>
          <w:rFonts w:hint="eastAsia"/>
          <w:sz w:val="24"/>
        </w:rPr>
        <w:t>Bricard</w:t>
      </w:r>
      <w:proofErr w:type="spellEnd"/>
      <w:r w:rsidRPr="00D14863">
        <w:rPr>
          <w:rFonts w:hint="eastAsia"/>
          <w:sz w:val="24"/>
        </w:rPr>
        <w:t>机构。</w:t>
      </w:r>
    </w:p>
    <w:p w14:paraId="5F4E7CDA" w14:textId="77777777" w:rsidR="00F01654" w:rsidRPr="00D14863" w:rsidRDefault="00F01654" w:rsidP="007F108B">
      <w:pPr>
        <w:adjustRightInd w:val="0"/>
        <w:snapToGrid w:val="0"/>
        <w:spacing w:line="360" w:lineRule="auto"/>
        <w:ind w:firstLineChars="200" w:firstLine="480"/>
        <w:rPr>
          <w:sz w:val="24"/>
        </w:rPr>
      </w:pPr>
    </w:p>
    <w:p w14:paraId="61188E8F" w14:textId="73D44F96" w:rsidR="007E533F" w:rsidRPr="00D14863" w:rsidRDefault="006B0833" w:rsidP="00F01654">
      <w:pPr>
        <w:adjustRightInd w:val="0"/>
        <w:snapToGrid w:val="0"/>
        <w:ind w:firstLineChars="200" w:firstLine="480"/>
        <w:jc w:val="center"/>
        <w:rPr>
          <w:noProof/>
          <w:sz w:val="24"/>
        </w:rPr>
      </w:pPr>
      <w:r w:rsidRPr="00D14863">
        <w:rPr>
          <w:noProof/>
          <w:sz w:val="24"/>
        </w:rPr>
        <w:drawing>
          <wp:inline distT="0" distB="0" distL="0" distR="0" wp14:anchorId="69AC4531" wp14:editId="3167BD42">
            <wp:extent cx="2085975" cy="1314450"/>
            <wp:effectExtent l="0" t="0" r="0" b="0"/>
            <wp:docPr id="5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4863">
        <w:rPr>
          <w:noProof/>
          <w:sz w:val="24"/>
        </w:rPr>
        <w:drawing>
          <wp:inline distT="0" distB="0" distL="0" distR="0" wp14:anchorId="10E74916" wp14:editId="575ED3A1">
            <wp:extent cx="1950085" cy="1314450"/>
            <wp:effectExtent l="0" t="0" r="0" b="0"/>
            <wp:docPr id="55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08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1FC37" w14:textId="3AF32C27" w:rsidR="007E533F" w:rsidRPr="00D14863" w:rsidRDefault="006B0833" w:rsidP="00F01654">
      <w:pPr>
        <w:adjustRightInd w:val="0"/>
        <w:snapToGrid w:val="0"/>
        <w:spacing w:line="360" w:lineRule="auto"/>
        <w:ind w:firstLineChars="200" w:firstLine="480"/>
        <w:jc w:val="center"/>
        <w:rPr>
          <w:noProof/>
          <w:sz w:val="24"/>
        </w:rPr>
      </w:pPr>
      <w:r w:rsidRPr="00D14863">
        <w:rPr>
          <w:noProof/>
          <w:sz w:val="24"/>
        </w:rPr>
        <w:drawing>
          <wp:inline distT="0" distB="0" distL="0" distR="0" wp14:anchorId="13EB9422" wp14:editId="49682228">
            <wp:extent cx="4100830" cy="3664585"/>
            <wp:effectExtent l="0" t="0" r="0" b="0"/>
            <wp:docPr id="56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830" cy="3664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56B8C" w14:textId="15F8BDEA" w:rsidR="007E533F" w:rsidRPr="00D14863" w:rsidRDefault="007E533F" w:rsidP="00240251">
      <w:pPr>
        <w:widowControl/>
        <w:ind w:leftChars="400" w:left="840"/>
        <w:jc w:val="center"/>
        <w:rPr>
          <w:kern w:val="0"/>
          <w:szCs w:val="21"/>
        </w:rPr>
      </w:pPr>
      <w:r w:rsidRPr="00D14863">
        <w:rPr>
          <w:rFonts w:hint="eastAsia"/>
        </w:rPr>
        <w:t>图</w:t>
      </w:r>
      <w:r w:rsidR="002030E6" w:rsidRPr="00D14863">
        <w:rPr>
          <w:rFonts w:hint="eastAsia"/>
        </w:rPr>
        <w:t>2</w:t>
      </w:r>
      <w:r w:rsidR="002030E6" w:rsidRPr="00D14863">
        <w:t>.1</w:t>
      </w:r>
      <w:r w:rsidRPr="00D14863">
        <w:rPr>
          <w:rFonts w:hint="eastAsia"/>
        </w:rPr>
        <w:t xml:space="preserve"> </w:t>
      </w:r>
      <w:r w:rsidRPr="00D14863">
        <w:t xml:space="preserve"> </w:t>
      </w:r>
      <w:r w:rsidRPr="00D14863">
        <w:rPr>
          <w:rFonts w:hint="eastAsia"/>
          <w:szCs w:val="21"/>
        </w:rPr>
        <w:t>六边形面</w:t>
      </w:r>
      <m:oMath>
        <m:sSub>
          <m:sSubPr>
            <m:ctrlPr>
              <w:rPr>
                <w:rFonts w:ascii="Cambria Math" w:hAnsi="Cambria Math"/>
                <w:i/>
                <w:kern w:val="0"/>
                <w:szCs w:val="21"/>
              </w:rPr>
            </m:ctrlPr>
          </m:sSubPr>
          <m:e>
            <m:r>
              <w:rPr>
                <w:rFonts w:ascii="Cambria Math"/>
                <w:kern w:val="0"/>
                <w:szCs w:val="21"/>
              </w:rPr>
              <m:t>A</m:t>
            </m:r>
          </m:e>
          <m:sub>
            <m:r>
              <w:rPr>
                <w:rFonts w:ascii="Cambria Math"/>
                <w:kern w:val="0"/>
                <w:szCs w:val="21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kern w:val="0"/>
                <w:szCs w:val="21"/>
              </w:rPr>
            </m:ctrlPr>
          </m:sSubPr>
          <m:e>
            <m:r>
              <w:rPr>
                <w:rFonts w:ascii="Cambria Math"/>
                <w:kern w:val="0"/>
                <w:szCs w:val="21"/>
              </w:rPr>
              <m:t>A</m:t>
            </m:r>
          </m:e>
          <m:sub>
            <m:r>
              <w:rPr>
                <w:rFonts w:ascii="Cambria Math"/>
                <w:kern w:val="0"/>
                <w:szCs w:val="21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kern w:val="0"/>
                <w:szCs w:val="21"/>
              </w:rPr>
            </m:ctrlPr>
          </m:sSubPr>
          <m:e>
            <m:r>
              <w:rPr>
                <w:rFonts w:ascii="Cambria Math"/>
                <w:kern w:val="0"/>
                <w:szCs w:val="21"/>
              </w:rPr>
              <m:t>C</m:t>
            </m:r>
          </m:e>
          <m:sub>
            <m:r>
              <w:rPr>
                <w:rFonts w:ascii="Cambria Math"/>
                <w:kern w:val="0"/>
                <w:szCs w:val="21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kern w:val="0"/>
                <w:szCs w:val="21"/>
              </w:rPr>
            </m:ctrlPr>
          </m:sSubPr>
          <m:e>
            <m:r>
              <w:rPr>
                <w:rFonts w:ascii="Cambria Math"/>
                <w:kern w:val="0"/>
                <w:szCs w:val="21"/>
              </w:rPr>
              <m:t>C</m:t>
            </m:r>
          </m:e>
          <m:sub>
            <m:r>
              <w:rPr>
                <w:rFonts w:ascii="Cambria Math"/>
                <w:kern w:val="0"/>
                <w:szCs w:val="21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kern w:val="0"/>
                <w:szCs w:val="21"/>
              </w:rPr>
            </m:ctrlPr>
          </m:sSubPr>
          <m:e>
            <m:r>
              <w:rPr>
                <w:rFonts w:ascii="Cambria Math"/>
                <w:kern w:val="0"/>
                <w:szCs w:val="21"/>
              </w:rPr>
              <m:t>B</m:t>
            </m:r>
          </m:e>
          <m:sub>
            <m:r>
              <w:rPr>
                <w:rFonts w:ascii="Cambria Math"/>
                <w:kern w:val="0"/>
                <w:szCs w:val="21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kern w:val="0"/>
                <w:szCs w:val="21"/>
              </w:rPr>
            </m:ctrlPr>
          </m:sSubPr>
          <m:e>
            <m:r>
              <w:rPr>
                <w:rFonts w:ascii="Cambria Math"/>
                <w:kern w:val="0"/>
                <w:szCs w:val="21"/>
              </w:rPr>
              <m:t>B</m:t>
            </m:r>
          </m:e>
          <m:sub>
            <m:r>
              <w:rPr>
                <w:rFonts w:ascii="Cambria Math"/>
                <w:kern w:val="0"/>
                <w:szCs w:val="21"/>
              </w:rPr>
              <m:t>2</m:t>
            </m:r>
          </m:sub>
        </m:sSub>
      </m:oMath>
      <w:r w:rsidRPr="00D14863">
        <w:rPr>
          <w:rFonts w:hint="eastAsia"/>
          <w:kern w:val="0"/>
          <w:szCs w:val="21"/>
        </w:rPr>
        <w:t>处</w:t>
      </w:r>
      <w:proofErr w:type="spellStart"/>
      <w:r w:rsidRPr="00D14863">
        <w:rPr>
          <w:rFonts w:hint="eastAsia"/>
          <w:kern w:val="0"/>
          <w:szCs w:val="21"/>
        </w:rPr>
        <w:t>Bricard</w:t>
      </w:r>
      <w:proofErr w:type="spellEnd"/>
      <w:r w:rsidRPr="00D14863">
        <w:rPr>
          <w:rFonts w:hint="eastAsia"/>
          <w:kern w:val="0"/>
          <w:szCs w:val="21"/>
        </w:rPr>
        <w:t>机构建模</w:t>
      </w:r>
    </w:p>
    <w:p w14:paraId="768BC215" w14:textId="77777777" w:rsidR="007E533F" w:rsidRPr="00D14863" w:rsidRDefault="007E533F" w:rsidP="007E533F">
      <w:pPr>
        <w:widowControl/>
        <w:ind w:leftChars="400" w:left="840"/>
        <w:jc w:val="left"/>
        <w:rPr>
          <w:kern w:val="0"/>
          <w:szCs w:val="21"/>
        </w:rPr>
      </w:pPr>
    </w:p>
    <w:p w14:paraId="6AA192DE" w14:textId="77777777" w:rsidR="007E533F" w:rsidRPr="00D14863" w:rsidRDefault="007E533F" w:rsidP="00E80675">
      <w:pPr>
        <w:widowControl/>
        <w:spacing w:line="360" w:lineRule="auto"/>
        <w:ind w:firstLineChars="200" w:firstLine="480"/>
        <w:jc w:val="left"/>
        <w:rPr>
          <w:sz w:val="24"/>
        </w:rPr>
      </w:pPr>
      <w:r w:rsidRPr="00D14863">
        <w:rPr>
          <w:rFonts w:hint="eastAsia"/>
          <w:sz w:val="24"/>
        </w:rPr>
        <w:t>接着，利用已知的轴线位置，可用同样的方式对整个多面体进行初步建模。进一步的，用圆柱体来代表转动铰链，用球体代表球铰链，便可在多面体各个</w:t>
      </w:r>
      <w:r w:rsidRPr="00D14863">
        <w:rPr>
          <w:rFonts w:hint="eastAsia"/>
          <w:sz w:val="24"/>
        </w:rPr>
        <w:lastRenderedPageBreak/>
        <w:t>顶点配置已知空间位置的铰链。在三维软件组装完整的多面体装配体，可模拟出如下所示的运动顺序概念图。</w:t>
      </w:r>
    </w:p>
    <w:p w14:paraId="538C3693" w14:textId="4D462791" w:rsidR="007E533F" w:rsidRPr="00D14863" w:rsidRDefault="006B0833" w:rsidP="00E12754">
      <w:pPr>
        <w:tabs>
          <w:tab w:val="left" w:pos="1680"/>
        </w:tabs>
        <w:jc w:val="center"/>
        <w:rPr>
          <w:b/>
          <w:noProof/>
          <w:sz w:val="24"/>
          <w:szCs w:val="32"/>
        </w:rPr>
      </w:pPr>
      <w:r w:rsidRPr="00D14863">
        <w:rPr>
          <w:b/>
          <w:noProof/>
          <w:sz w:val="24"/>
          <w:szCs w:val="32"/>
        </w:rPr>
        <w:drawing>
          <wp:inline distT="0" distB="0" distL="0" distR="0" wp14:anchorId="0F909A3F" wp14:editId="39500114">
            <wp:extent cx="1329055" cy="1329055"/>
            <wp:effectExtent l="0" t="0" r="0" b="0"/>
            <wp:docPr id="5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055" cy="132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 w:rsidRPr="00D14863">
        <w:rPr>
          <w:b/>
          <w:noProof/>
          <w:sz w:val="24"/>
          <w:szCs w:val="32"/>
        </w:rPr>
        <w:drawing>
          <wp:inline distT="0" distB="0" distL="0" distR="0" wp14:anchorId="397A0C53" wp14:editId="00213EF7">
            <wp:extent cx="1329055" cy="1329055"/>
            <wp:effectExtent l="0" t="0" r="0" b="0"/>
            <wp:docPr id="5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9055" cy="132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  <w:r w:rsidRPr="00D14863">
        <w:rPr>
          <w:b/>
          <w:noProof/>
          <w:sz w:val="24"/>
          <w:szCs w:val="32"/>
        </w:rPr>
        <w:drawing>
          <wp:inline distT="0" distB="0" distL="0" distR="0" wp14:anchorId="1A3790CA" wp14:editId="201F079A">
            <wp:extent cx="1321435" cy="1321435"/>
            <wp:effectExtent l="0" t="0" r="0" b="0"/>
            <wp:docPr id="6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435" cy="132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45167CC5" w14:textId="77777777" w:rsidR="007B38FE" w:rsidRPr="00D14863" w:rsidRDefault="007B38FE" w:rsidP="00E12754">
      <w:pPr>
        <w:tabs>
          <w:tab w:val="left" w:pos="1680"/>
        </w:tabs>
        <w:jc w:val="center"/>
        <w:rPr>
          <w:szCs w:val="21"/>
        </w:rPr>
      </w:pPr>
      <w:r w:rsidRPr="00D14863">
        <w:rPr>
          <w:rFonts w:hint="eastAsia"/>
        </w:rPr>
        <w:t>图</w:t>
      </w:r>
      <w:r w:rsidR="002030E6" w:rsidRPr="00D14863">
        <w:rPr>
          <w:rFonts w:hint="eastAsia"/>
        </w:rPr>
        <w:t>2</w:t>
      </w:r>
      <w:r w:rsidR="002030E6" w:rsidRPr="00D14863">
        <w:t>.2</w:t>
      </w:r>
      <w:r w:rsidRPr="00D14863">
        <w:rPr>
          <w:rFonts w:hint="eastAsia"/>
        </w:rPr>
        <w:t xml:space="preserve"> </w:t>
      </w:r>
      <w:r w:rsidRPr="00D14863">
        <w:t xml:space="preserve"> </w:t>
      </w:r>
      <w:r w:rsidRPr="00D14863">
        <w:rPr>
          <w:rFonts w:hint="eastAsia"/>
        </w:rPr>
        <w:t>可展多面体</w:t>
      </w:r>
      <w:r w:rsidRPr="00D14863">
        <w:rPr>
          <w:rFonts w:hint="eastAsia"/>
          <w:szCs w:val="21"/>
        </w:rPr>
        <w:t>运动顺序概念图</w:t>
      </w:r>
    </w:p>
    <w:p w14:paraId="0ABD6377" w14:textId="77777777" w:rsidR="0003529B" w:rsidRPr="00D14863" w:rsidRDefault="0003529B" w:rsidP="00E12754">
      <w:pPr>
        <w:tabs>
          <w:tab w:val="left" w:pos="1680"/>
        </w:tabs>
        <w:jc w:val="center"/>
        <w:rPr>
          <w:szCs w:val="21"/>
        </w:rPr>
      </w:pPr>
    </w:p>
    <w:p w14:paraId="1E9D942A" w14:textId="77777777" w:rsidR="0003529B" w:rsidRPr="00D14863" w:rsidRDefault="0003529B" w:rsidP="00E12754">
      <w:pPr>
        <w:tabs>
          <w:tab w:val="left" w:pos="1680"/>
        </w:tabs>
        <w:jc w:val="center"/>
        <w:rPr>
          <w:szCs w:val="21"/>
        </w:rPr>
      </w:pPr>
    </w:p>
    <w:p w14:paraId="1E49D11F" w14:textId="77777777" w:rsidR="007B38FE" w:rsidRPr="00D14863" w:rsidRDefault="007B38FE" w:rsidP="002030E6">
      <w:pPr>
        <w:tabs>
          <w:tab w:val="left" w:pos="1680"/>
        </w:tabs>
        <w:snapToGrid w:val="0"/>
        <w:spacing w:line="360" w:lineRule="auto"/>
        <w:rPr>
          <w:b/>
          <w:bCs/>
          <w:sz w:val="24"/>
        </w:rPr>
      </w:pPr>
      <w:r w:rsidRPr="00D14863">
        <w:rPr>
          <w:rFonts w:hint="eastAsia"/>
          <w:b/>
          <w:bCs/>
          <w:sz w:val="24"/>
        </w:rPr>
        <w:t>三</w:t>
      </w:r>
      <w:r w:rsidRPr="00D14863">
        <w:rPr>
          <w:rFonts w:hint="eastAsia"/>
          <w:b/>
          <w:bCs/>
          <w:sz w:val="24"/>
        </w:rPr>
        <w:t xml:space="preserve"> </w:t>
      </w:r>
      <w:r w:rsidRPr="00D14863">
        <w:rPr>
          <w:rFonts w:hint="eastAsia"/>
          <w:b/>
          <w:bCs/>
          <w:sz w:val="24"/>
        </w:rPr>
        <w:t>原理样机搭建</w:t>
      </w:r>
    </w:p>
    <w:p w14:paraId="10E85F24" w14:textId="77777777" w:rsidR="007B38FE" w:rsidRPr="00D14863" w:rsidRDefault="007B38FE" w:rsidP="002030E6">
      <w:pPr>
        <w:tabs>
          <w:tab w:val="left" w:pos="1680"/>
        </w:tabs>
        <w:snapToGrid w:val="0"/>
        <w:spacing w:line="360" w:lineRule="auto"/>
        <w:ind w:firstLineChars="200" w:firstLine="480"/>
        <w:rPr>
          <w:sz w:val="24"/>
        </w:rPr>
      </w:pPr>
      <w:proofErr w:type="gramStart"/>
      <w:r w:rsidRPr="00D14863">
        <w:rPr>
          <w:rFonts w:hint="eastAsia"/>
          <w:sz w:val="24"/>
        </w:rPr>
        <w:t>除概念</w:t>
      </w:r>
      <w:proofErr w:type="gramEnd"/>
      <w:r w:rsidRPr="00D14863">
        <w:rPr>
          <w:rFonts w:hint="eastAsia"/>
          <w:sz w:val="24"/>
        </w:rPr>
        <w:t>图外，为完成原理样机的构建，零件及铰链的具体物理形式还需进一步设计和优化。在保证运动副轴线位置不变的前提下，带铰链底座的正方形板及连接杆的具体物理实现形式如下图所示，以及由此构建其中一个</w:t>
      </w:r>
      <w:proofErr w:type="spellStart"/>
      <w:r w:rsidRPr="00D14863">
        <w:rPr>
          <w:rFonts w:hint="eastAsia"/>
          <w:sz w:val="24"/>
        </w:rPr>
        <w:t>Bricard</w:t>
      </w:r>
      <w:proofErr w:type="spellEnd"/>
      <w:r w:rsidRPr="00D14863">
        <w:rPr>
          <w:rFonts w:hint="eastAsia"/>
          <w:sz w:val="24"/>
        </w:rPr>
        <w:t>机构。</w:t>
      </w:r>
    </w:p>
    <w:p w14:paraId="3D96A97E" w14:textId="42098F1E" w:rsidR="007B38FE" w:rsidRPr="00D14863" w:rsidRDefault="006B0833" w:rsidP="00E80675">
      <w:pPr>
        <w:tabs>
          <w:tab w:val="left" w:pos="1680"/>
        </w:tabs>
        <w:adjustRightInd w:val="0"/>
        <w:snapToGrid w:val="0"/>
        <w:jc w:val="center"/>
        <w:rPr>
          <w:b/>
          <w:noProof/>
          <w:sz w:val="24"/>
          <w:szCs w:val="32"/>
        </w:rPr>
      </w:pPr>
      <w:r w:rsidRPr="00D14863">
        <w:rPr>
          <w:b/>
          <w:noProof/>
          <w:sz w:val="24"/>
          <w:szCs w:val="32"/>
        </w:rPr>
        <w:drawing>
          <wp:inline distT="0" distB="0" distL="0" distR="0" wp14:anchorId="60BA578B" wp14:editId="41324EE5">
            <wp:extent cx="2035810" cy="1543050"/>
            <wp:effectExtent l="0" t="0" r="0" b="0"/>
            <wp:docPr id="6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14863">
        <w:rPr>
          <w:b/>
          <w:noProof/>
          <w:sz w:val="24"/>
          <w:szCs w:val="32"/>
        </w:rPr>
        <w:drawing>
          <wp:inline distT="0" distB="0" distL="0" distR="0" wp14:anchorId="67BD583E" wp14:editId="61A3D99D">
            <wp:extent cx="1936115" cy="1543050"/>
            <wp:effectExtent l="0" t="0" r="0" b="0"/>
            <wp:docPr id="62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11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11034" w14:textId="759F1A4F" w:rsidR="007B38FE" w:rsidRPr="00D14863" w:rsidRDefault="006B0833" w:rsidP="00E80675">
      <w:pPr>
        <w:tabs>
          <w:tab w:val="left" w:pos="1680"/>
        </w:tabs>
        <w:adjustRightInd w:val="0"/>
        <w:snapToGrid w:val="0"/>
        <w:jc w:val="center"/>
        <w:rPr>
          <w:b/>
          <w:noProof/>
          <w:sz w:val="24"/>
          <w:szCs w:val="32"/>
        </w:rPr>
      </w:pPr>
      <w:r w:rsidRPr="00D14863">
        <w:rPr>
          <w:b/>
          <w:noProof/>
          <w:sz w:val="24"/>
          <w:szCs w:val="32"/>
        </w:rPr>
        <w:lastRenderedPageBreak/>
        <w:drawing>
          <wp:inline distT="0" distB="0" distL="0" distR="0" wp14:anchorId="65EF402D" wp14:editId="1CD6C061">
            <wp:extent cx="3921760" cy="3643630"/>
            <wp:effectExtent l="0" t="0" r="0" b="0"/>
            <wp:docPr id="63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760" cy="364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77507" w14:textId="77777777" w:rsidR="007B38FE" w:rsidRPr="00D14863" w:rsidRDefault="007B38FE" w:rsidP="002030E6">
      <w:pPr>
        <w:tabs>
          <w:tab w:val="left" w:pos="1680"/>
        </w:tabs>
        <w:jc w:val="center"/>
        <w:rPr>
          <w:kern w:val="0"/>
          <w:szCs w:val="21"/>
        </w:rPr>
      </w:pPr>
      <w:r w:rsidRPr="00D14863">
        <w:rPr>
          <w:rFonts w:hint="eastAsia"/>
        </w:rPr>
        <w:t>图</w:t>
      </w:r>
      <w:r w:rsidR="002030E6" w:rsidRPr="00D14863">
        <w:rPr>
          <w:rFonts w:hint="eastAsia"/>
        </w:rPr>
        <w:t>3</w:t>
      </w:r>
      <w:r w:rsidR="002030E6" w:rsidRPr="00D14863">
        <w:t>.1</w:t>
      </w:r>
      <w:r w:rsidRPr="00D14863">
        <w:rPr>
          <w:rFonts w:hint="eastAsia"/>
        </w:rPr>
        <w:t xml:space="preserve"> </w:t>
      </w:r>
      <w:r w:rsidRPr="00D14863">
        <w:t xml:space="preserve"> </w:t>
      </w:r>
      <w:r w:rsidRPr="00D14863">
        <w:rPr>
          <w:rFonts w:hint="eastAsia"/>
          <w:kern w:val="0"/>
          <w:szCs w:val="21"/>
        </w:rPr>
        <w:t>零件设计优化与</w:t>
      </w:r>
      <w:proofErr w:type="spellStart"/>
      <w:r w:rsidRPr="00D14863">
        <w:rPr>
          <w:rFonts w:hint="eastAsia"/>
          <w:kern w:val="0"/>
          <w:szCs w:val="21"/>
        </w:rPr>
        <w:t>Bricard</w:t>
      </w:r>
      <w:proofErr w:type="spellEnd"/>
      <w:r w:rsidRPr="00D14863">
        <w:rPr>
          <w:rFonts w:hint="eastAsia"/>
          <w:kern w:val="0"/>
          <w:szCs w:val="21"/>
        </w:rPr>
        <w:t>机构构建</w:t>
      </w:r>
    </w:p>
    <w:p w14:paraId="77217B16" w14:textId="77777777" w:rsidR="007B38FE" w:rsidRPr="00D14863" w:rsidRDefault="007B38FE" w:rsidP="007B38FE">
      <w:pPr>
        <w:tabs>
          <w:tab w:val="left" w:pos="1680"/>
        </w:tabs>
        <w:rPr>
          <w:bCs/>
          <w:noProof/>
          <w:sz w:val="24"/>
          <w:szCs w:val="32"/>
        </w:rPr>
      </w:pPr>
    </w:p>
    <w:p w14:paraId="5A7BEA42" w14:textId="77777777" w:rsidR="007B38FE" w:rsidRPr="00D14863" w:rsidRDefault="007B38FE" w:rsidP="004A43AF">
      <w:pPr>
        <w:tabs>
          <w:tab w:val="left" w:pos="1680"/>
        </w:tabs>
        <w:adjustRightInd w:val="0"/>
        <w:snapToGrid w:val="0"/>
        <w:spacing w:line="360" w:lineRule="auto"/>
        <w:ind w:firstLineChars="200" w:firstLine="480"/>
        <w:rPr>
          <w:bCs/>
          <w:noProof/>
          <w:sz w:val="24"/>
          <w:szCs w:val="32"/>
        </w:rPr>
      </w:pPr>
      <w:r w:rsidRPr="00D14863">
        <w:rPr>
          <w:rFonts w:hint="eastAsia"/>
          <w:bCs/>
          <w:noProof/>
          <w:sz w:val="24"/>
          <w:szCs w:val="32"/>
        </w:rPr>
        <w:t>同理，对各个所需零件进行优化设计以搭建完整的多面体结构。其中，对于一个球铰链，此处采用三个转动铰链来等效代替。因保留了各个转动副的空间位置坐标，多面体结构的折展运动未受影响。原理样机的搭建和运动顺序如下图所示，其中采用亚克力材料制作正方形面板，刚性杆件和连接铰链为</w:t>
      </w:r>
      <w:r w:rsidRPr="00D14863">
        <w:rPr>
          <w:rFonts w:hint="eastAsia"/>
          <w:bCs/>
          <w:noProof/>
          <w:sz w:val="24"/>
          <w:szCs w:val="32"/>
        </w:rPr>
        <w:t>3D</w:t>
      </w:r>
      <w:r w:rsidRPr="00D14863">
        <w:rPr>
          <w:rFonts w:hint="eastAsia"/>
          <w:bCs/>
          <w:noProof/>
          <w:sz w:val="24"/>
          <w:szCs w:val="32"/>
        </w:rPr>
        <w:t>打印制品或金属材料。</w:t>
      </w:r>
    </w:p>
    <w:p w14:paraId="5ED6DC23" w14:textId="743FFF51" w:rsidR="00F01654" w:rsidRPr="00D14863" w:rsidRDefault="006B0833" w:rsidP="004A43AF">
      <w:pPr>
        <w:tabs>
          <w:tab w:val="left" w:pos="1680"/>
        </w:tabs>
        <w:jc w:val="center"/>
        <w:rPr>
          <w:noProof/>
          <w:sz w:val="24"/>
        </w:rPr>
      </w:pPr>
      <w:r w:rsidRPr="00D14863">
        <w:rPr>
          <w:noProof/>
          <w:sz w:val="24"/>
        </w:rPr>
        <w:drawing>
          <wp:inline distT="0" distB="0" distL="0" distR="0" wp14:anchorId="267DEFA4" wp14:editId="3CD5E1B0">
            <wp:extent cx="3950335" cy="1329055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335" cy="132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815B6" w14:textId="77777777" w:rsidR="00F01654" w:rsidRPr="00D14863" w:rsidRDefault="00F01654" w:rsidP="00275EBD">
      <w:pPr>
        <w:widowControl/>
        <w:jc w:val="center"/>
        <w:rPr>
          <w:szCs w:val="21"/>
        </w:rPr>
      </w:pPr>
      <w:r w:rsidRPr="00D14863">
        <w:rPr>
          <w:rFonts w:hint="eastAsia"/>
        </w:rPr>
        <w:t>图</w:t>
      </w:r>
      <w:r w:rsidR="002030E6" w:rsidRPr="00D14863">
        <w:rPr>
          <w:rFonts w:hint="eastAsia"/>
        </w:rPr>
        <w:t>3</w:t>
      </w:r>
      <w:r w:rsidR="002030E6" w:rsidRPr="00D14863">
        <w:t>.2</w:t>
      </w:r>
      <w:r w:rsidRPr="00D14863">
        <w:rPr>
          <w:rFonts w:hint="eastAsia"/>
        </w:rPr>
        <w:t xml:space="preserve"> </w:t>
      </w:r>
      <w:r w:rsidRPr="00D14863">
        <w:t xml:space="preserve"> </w:t>
      </w:r>
      <w:r w:rsidRPr="00D14863">
        <w:rPr>
          <w:rFonts w:hint="eastAsia"/>
        </w:rPr>
        <w:t>可展多面体</w:t>
      </w:r>
      <w:r w:rsidRPr="00D14863">
        <w:rPr>
          <w:rFonts w:hint="eastAsia"/>
          <w:szCs w:val="21"/>
        </w:rPr>
        <w:t>运动顺序概念图</w:t>
      </w:r>
    </w:p>
    <w:p w14:paraId="5DF5CFA4" w14:textId="77777777" w:rsidR="00F01654" w:rsidRPr="00D14863" w:rsidRDefault="00F01654" w:rsidP="00F01654">
      <w:pPr>
        <w:widowControl/>
        <w:ind w:firstLineChars="700" w:firstLine="1470"/>
        <w:jc w:val="left"/>
        <w:rPr>
          <w:szCs w:val="21"/>
        </w:rPr>
      </w:pPr>
    </w:p>
    <w:p w14:paraId="3A2BAF67" w14:textId="77777777" w:rsidR="00F01654" w:rsidRPr="00D14863" w:rsidRDefault="00F01654" w:rsidP="004A43AF">
      <w:pPr>
        <w:rPr>
          <w:sz w:val="24"/>
        </w:rPr>
      </w:pPr>
      <w:r w:rsidRPr="00D14863">
        <w:rPr>
          <w:rFonts w:hint="eastAsia"/>
          <w:sz w:val="24"/>
        </w:rPr>
        <w:t>所用零件清单如下：</w:t>
      </w:r>
    </w:p>
    <w:p w14:paraId="38F4E0AE" w14:textId="77777777" w:rsidR="002030E6" w:rsidRPr="00D14863" w:rsidRDefault="002030E6" w:rsidP="00F01654">
      <w:pPr>
        <w:ind w:leftChars="100" w:left="210" w:firstLineChars="50" w:firstLine="120"/>
        <w:rPr>
          <w:sz w:val="24"/>
        </w:rPr>
      </w:pPr>
    </w:p>
    <w:tbl>
      <w:tblPr>
        <w:tblpPr w:leftFromText="181" w:rightFromText="181" w:vertAnchor="text" w:tblpXSpec="center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3"/>
        <w:gridCol w:w="1033"/>
        <w:gridCol w:w="1034"/>
        <w:gridCol w:w="1034"/>
        <w:gridCol w:w="1034"/>
        <w:gridCol w:w="1034"/>
      </w:tblGrid>
      <w:tr w:rsidR="00F01654" w:rsidRPr="00D14863" w14:paraId="159B7749" w14:textId="77777777" w:rsidTr="00B25B1C">
        <w:tc>
          <w:tcPr>
            <w:tcW w:w="1033" w:type="dxa"/>
            <w:shd w:val="clear" w:color="auto" w:fill="auto"/>
            <w:vAlign w:val="center"/>
          </w:tcPr>
          <w:p w14:paraId="255C3A05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b/>
                <w:bCs/>
                <w:szCs w:val="21"/>
              </w:rPr>
            </w:pPr>
            <w:r w:rsidRPr="00D14863">
              <w:rPr>
                <w:rFonts w:ascii="宋体" w:hAnsi="宋体" w:hint="eastAsia"/>
                <w:b/>
                <w:bCs/>
                <w:szCs w:val="21"/>
              </w:rPr>
              <w:t>零件类型</w:t>
            </w:r>
          </w:p>
        </w:tc>
        <w:tc>
          <w:tcPr>
            <w:tcW w:w="1033" w:type="dxa"/>
            <w:shd w:val="clear" w:color="auto" w:fill="auto"/>
            <w:vAlign w:val="center"/>
          </w:tcPr>
          <w:p w14:paraId="5E2A9E3E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方形面板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240594DB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铰链底座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052C515B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直杆1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1039C197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直杆</w:t>
            </w:r>
            <w:r w:rsidRPr="00D14863">
              <w:rPr>
                <w:rFonts w:ascii="宋体" w:hAnsi="宋体"/>
                <w:szCs w:val="21"/>
              </w:rPr>
              <w:t>2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12C473CF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直杆</w:t>
            </w:r>
            <w:r w:rsidRPr="00D14863">
              <w:rPr>
                <w:rFonts w:ascii="宋体" w:hAnsi="宋体"/>
                <w:szCs w:val="21"/>
              </w:rPr>
              <w:t>3</w:t>
            </w:r>
          </w:p>
        </w:tc>
      </w:tr>
      <w:tr w:rsidR="00F01654" w:rsidRPr="00D14863" w14:paraId="50C221F3" w14:textId="77777777" w:rsidTr="00B25B1C">
        <w:tc>
          <w:tcPr>
            <w:tcW w:w="1033" w:type="dxa"/>
            <w:shd w:val="clear" w:color="auto" w:fill="auto"/>
            <w:vAlign w:val="center"/>
          </w:tcPr>
          <w:p w14:paraId="083BF002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b/>
                <w:bCs/>
                <w:szCs w:val="21"/>
              </w:rPr>
            </w:pPr>
            <w:r w:rsidRPr="00D14863">
              <w:rPr>
                <w:rFonts w:ascii="宋体" w:hAnsi="宋体" w:hint="eastAsia"/>
                <w:b/>
                <w:bCs/>
                <w:szCs w:val="21"/>
              </w:rPr>
              <w:t>数量</w:t>
            </w:r>
          </w:p>
        </w:tc>
        <w:tc>
          <w:tcPr>
            <w:tcW w:w="1033" w:type="dxa"/>
            <w:shd w:val="clear" w:color="auto" w:fill="auto"/>
            <w:vAlign w:val="center"/>
          </w:tcPr>
          <w:p w14:paraId="7E7330F3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6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2429CB45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2</w:t>
            </w:r>
            <w:r w:rsidRPr="00D14863">
              <w:rPr>
                <w:rFonts w:ascii="宋体" w:hAnsi="宋体"/>
                <w:szCs w:val="21"/>
              </w:rPr>
              <w:t>4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7267EC9B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6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17ECEEA5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6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778BFEFD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/>
                <w:szCs w:val="21"/>
              </w:rPr>
              <w:t>3</w:t>
            </w:r>
          </w:p>
        </w:tc>
      </w:tr>
      <w:tr w:rsidR="00F01654" w:rsidRPr="00D14863" w14:paraId="25CDE8A1" w14:textId="77777777" w:rsidTr="00B25B1C">
        <w:tc>
          <w:tcPr>
            <w:tcW w:w="1033" w:type="dxa"/>
            <w:shd w:val="clear" w:color="auto" w:fill="auto"/>
            <w:vAlign w:val="center"/>
          </w:tcPr>
          <w:p w14:paraId="429D52CD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b/>
                <w:bCs/>
                <w:szCs w:val="21"/>
              </w:rPr>
            </w:pPr>
            <w:r w:rsidRPr="00D14863">
              <w:rPr>
                <w:rFonts w:ascii="宋体" w:hAnsi="宋体" w:hint="eastAsia"/>
                <w:b/>
                <w:bCs/>
                <w:szCs w:val="21"/>
              </w:rPr>
              <w:t>零件类型</w:t>
            </w:r>
          </w:p>
        </w:tc>
        <w:tc>
          <w:tcPr>
            <w:tcW w:w="1033" w:type="dxa"/>
            <w:shd w:val="clear" w:color="auto" w:fill="auto"/>
            <w:vAlign w:val="center"/>
          </w:tcPr>
          <w:p w14:paraId="287E4F0D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弯杆1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10AB71A1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弯杆</w:t>
            </w:r>
            <w:r w:rsidRPr="00D14863">
              <w:rPr>
                <w:rFonts w:ascii="宋体" w:hAnsi="宋体"/>
                <w:szCs w:val="21"/>
              </w:rPr>
              <w:t>2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1C32E10B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螺栓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66F01545" w14:textId="77777777" w:rsidR="00F01654" w:rsidRPr="00D14863" w:rsidRDefault="00F01654" w:rsidP="00B25B1C">
            <w:pPr>
              <w:widowControl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轴承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236CF3B3" w14:textId="77777777" w:rsidR="00F01654" w:rsidRPr="00D14863" w:rsidRDefault="00F01654" w:rsidP="00B25B1C">
            <w:pPr>
              <w:widowControl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圆柱销</w:t>
            </w:r>
          </w:p>
        </w:tc>
      </w:tr>
      <w:tr w:rsidR="00F01654" w:rsidRPr="00D14863" w14:paraId="722DC80A" w14:textId="77777777" w:rsidTr="00B25B1C">
        <w:tc>
          <w:tcPr>
            <w:tcW w:w="1033" w:type="dxa"/>
            <w:shd w:val="clear" w:color="auto" w:fill="auto"/>
            <w:vAlign w:val="center"/>
          </w:tcPr>
          <w:p w14:paraId="676230B8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b/>
                <w:bCs/>
                <w:szCs w:val="21"/>
              </w:rPr>
            </w:pPr>
            <w:r w:rsidRPr="00D14863">
              <w:rPr>
                <w:rFonts w:ascii="宋体" w:hAnsi="宋体" w:hint="eastAsia"/>
                <w:b/>
                <w:bCs/>
                <w:szCs w:val="21"/>
              </w:rPr>
              <w:t>数量</w:t>
            </w:r>
          </w:p>
        </w:tc>
        <w:tc>
          <w:tcPr>
            <w:tcW w:w="1033" w:type="dxa"/>
            <w:shd w:val="clear" w:color="auto" w:fill="auto"/>
            <w:vAlign w:val="center"/>
          </w:tcPr>
          <w:p w14:paraId="3CF3E094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9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72FB7085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9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33188797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9</w:t>
            </w:r>
            <w:r w:rsidRPr="00D14863">
              <w:rPr>
                <w:rFonts w:ascii="宋体" w:hAnsi="宋体"/>
                <w:szCs w:val="21"/>
              </w:rPr>
              <w:t>6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4F168DA3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1</w:t>
            </w:r>
            <w:r w:rsidRPr="00D14863">
              <w:rPr>
                <w:rFonts w:ascii="宋体" w:hAnsi="宋体"/>
                <w:szCs w:val="21"/>
              </w:rPr>
              <w:t>8</w:t>
            </w:r>
          </w:p>
        </w:tc>
        <w:tc>
          <w:tcPr>
            <w:tcW w:w="1034" w:type="dxa"/>
            <w:shd w:val="clear" w:color="auto" w:fill="auto"/>
            <w:vAlign w:val="center"/>
          </w:tcPr>
          <w:p w14:paraId="2F4481A1" w14:textId="77777777" w:rsidR="00F01654" w:rsidRPr="00D14863" w:rsidRDefault="00F01654" w:rsidP="00B25B1C">
            <w:pPr>
              <w:widowControl/>
              <w:adjustRightInd w:val="0"/>
              <w:snapToGrid w:val="0"/>
              <w:jc w:val="center"/>
              <w:rPr>
                <w:rFonts w:ascii="宋体" w:hAnsi="宋体"/>
                <w:szCs w:val="21"/>
              </w:rPr>
            </w:pPr>
            <w:r w:rsidRPr="00D14863">
              <w:rPr>
                <w:rFonts w:ascii="宋体" w:hAnsi="宋体" w:hint="eastAsia"/>
                <w:szCs w:val="21"/>
              </w:rPr>
              <w:t>3</w:t>
            </w:r>
            <w:r w:rsidRPr="00D14863">
              <w:rPr>
                <w:rFonts w:ascii="宋体" w:hAnsi="宋体"/>
                <w:szCs w:val="21"/>
              </w:rPr>
              <w:t>0</w:t>
            </w:r>
          </w:p>
        </w:tc>
      </w:tr>
    </w:tbl>
    <w:p w14:paraId="61601D91" w14:textId="36C4BD06" w:rsidR="00F01654" w:rsidRDefault="00F01654" w:rsidP="007B38FE">
      <w:pPr>
        <w:tabs>
          <w:tab w:val="left" w:pos="1680"/>
        </w:tabs>
        <w:rPr>
          <w:sz w:val="24"/>
        </w:rPr>
      </w:pPr>
    </w:p>
    <w:p w14:paraId="349461D4" w14:textId="3B79C2E7" w:rsidR="007557C2" w:rsidRDefault="007557C2" w:rsidP="007B38FE">
      <w:pPr>
        <w:tabs>
          <w:tab w:val="left" w:pos="1680"/>
        </w:tabs>
        <w:rPr>
          <w:sz w:val="24"/>
        </w:rPr>
      </w:pPr>
    </w:p>
    <w:p w14:paraId="4936FD4C" w14:textId="5DA01D3B" w:rsidR="007557C2" w:rsidRDefault="007557C2" w:rsidP="007B38FE">
      <w:pPr>
        <w:tabs>
          <w:tab w:val="left" w:pos="1680"/>
        </w:tabs>
        <w:rPr>
          <w:sz w:val="24"/>
        </w:rPr>
      </w:pPr>
    </w:p>
    <w:p w14:paraId="628E4B5B" w14:textId="07EDC39E" w:rsidR="007557C2" w:rsidRDefault="007557C2" w:rsidP="007B38FE">
      <w:pPr>
        <w:tabs>
          <w:tab w:val="left" w:pos="1680"/>
        </w:tabs>
        <w:rPr>
          <w:sz w:val="24"/>
        </w:rPr>
      </w:pPr>
    </w:p>
    <w:p w14:paraId="47764AE8" w14:textId="20247D33" w:rsidR="007557C2" w:rsidRDefault="007557C2" w:rsidP="007B38FE">
      <w:pPr>
        <w:tabs>
          <w:tab w:val="left" w:pos="1680"/>
        </w:tabs>
        <w:rPr>
          <w:sz w:val="24"/>
        </w:rPr>
      </w:pPr>
    </w:p>
    <w:p w14:paraId="32E3DBFA" w14:textId="6A7AE67A" w:rsidR="007557C2" w:rsidRDefault="007557C2" w:rsidP="007B38FE">
      <w:pPr>
        <w:tabs>
          <w:tab w:val="left" w:pos="1680"/>
        </w:tabs>
        <w:rPr>
          <w:sz w:val="24"/>
        </w:rPr>
      </w:pPr>
    </w:p>
    <w:p w14:paraId="07E8BC4D" w14:textId="068C919F" w:rsidR="007557C2" w:rsidRDefault="007557C2" w:rsidP="007B38FE">
      <w:pPr>
        <w:tabs>
          <w:tab w:val="left" w:pos="1680"/>
        </w:tabs>
        <w:rPr>
          <w:sz w:val="24"/>
        </w:rPr>
      </w:pPr>
    </w:p>
    <w:p w14:paraId="59BB245A" w14:textId="1F910EB7" w:rsidR="007557C2" w:rsidRPr="00D14863" w:rsidRDefault="007557C2" w:rsidP="007B38FE">
      <w:pPr>
        <w:tabs>
          <w:tab w:val="left" w:pos="1680"/>
        </w:tabs>
        <w:rPr>
          <w:rFonts w:hint="eastAsia"/>
          <w:sz w:val="24"/>
        </w:rPr>
      </w:pPr>
      <w:r>
        <w:fldChar w:fldCharType="begin"/>
      </w:r>
      <w:r>
        <w:instrText xml:space="preserve"> INCLUDEPICTURE "C:\\Users\\h'p\\Documents\\Tencent Files\\2946861979\\Image\\Group2\\7U\\BN\\7UBN@M~MRD(LGQ$}~_OJXB9.jpg" \* MERGEFORMATINET </w:instrText>
      </w:r>
      <w:r>
        <w:fldChar w:fldCharType="separate"/>
      </w:r>
      <w:r>
        <w:pict w14:anchorId="7A7385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5.1pt;height:420.4pt">
            <v:imagedata r:id="rId23" r:href="rId24"/>
          </v:shape>
        </w:pict>
      </w:r>
      <w:r>
        <w:fldChar w:fldCharType="end"/>
      </w:r>
    </w:p>
    <w:sectPr w:rsidR="007557C2" w:rsidRPr="00D14863" w:rsidSect="00A128C6">
      <w:footerReference w:type="default" r:id="rId25"/>
      <w:pgSz w:w="11906" w:h="16838"/>
      <w:pgMar w:top="1440" w:right="1800" w:bottom="1440" w:left="1800" w:header="851" w:footer="992" w:gutter="0"/>
      <w:pgNumType w:fmt="upperRoman"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AA959" w14:textId="77777777" w:rsidR="00284D8B" w:rsidRDefault="00284D8B">
      <w:r>
        <w:separator/>
      </w:r>
    </w:p>
  </w:endnote>
  <w:endnote w:type="continuationSeparator" w:id="0">
    <w:p w14:paraId="3F2639E7" w14:textId="77777777" w:rsidR="00284D8B" w:rsidRDefault="00284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70564" w14:textId="77777777" w:rsidR="0034731C" w:rsidRDefault="0034731C" w:rsidP="00A128C6">
    <w:pPr>
      <w:pStyle w:val="a5"/>
      <w:framePr w:wrap="around" w:vAnchor="text" w:hAnchor="margin" w:xAlign="center" w:y="1"/>
      <w:jc w:val="center"/>
    </w:pPr>
    <w:r>
      <w:fldChar w:fldCharType="begin"/>
    </w:r>
    <w:r>
      <w:instrText>PAGE   \* MERGEFORMAT</w:instrText>
    </w:r>
    <w:r>
      <w:fldChar w:fldCharType="separate"/>
    </w:r>
    <w:r w:rsidRPr="00C175DB">
      <w:rPr>
        <w:noProof/>
        <w:lang w:val="zh-CN"/>
      </w:rPr>
      <w:t>I</w:t>
    </w:r>
    <w:r>
      <w:fldChar w:fldCharType="end"/>
    </w:r>
  </w:p>
  <w:p w14:paraId="5E668EBD" w14:textId="77777777" w:rsidR="0034731C" w:rsidRDefault="0034731C" w:rsidP="009B79C7">
    <w:pPr>
      <w:pStyle w:val="a5"/>
      <w:framePr w:wrap="around" w:vAnchor="text" w:hAnchor="margin" w:xAlign="center" w:y="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66303" w14:textId="77777777" w:rsidR="00284D8B" w:rsidRDefault="00284D8B">
      <w:r>
        <w:separator/>
      </w:r>
    </w:p>
  </w:footnote>
  <w:footnote w:type="continuationSeparator" w:id="0">
    <w:p w14:paraId="6DE509F7" w14:textId="77777777" w:rsidR="00284D8B" w:rsidRDefault="00284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32B76"/>
    <w:multiLevelType w:val="hybridMultilevel"/>
    <w:tmpl w:val="0A70E7BA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DA1418D"/>
    <w:multiLevelType w:val="hybridMultilevel"/>
    <w:tmpl w:val="176AB2E0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32E0327"/>
    <w:multiLevelType w:val="hybridMultilevel"/>
    <w:tmpl w:val="60A63AB8"/>
    <w:lvl w:ilvl="0" w:tplc="3F94786C">
      <w:start w:val="1"/>
      <w:numFmt w:val="decimal"/>
      <w:lvlText w:val="%1—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4D771D47"/>
    <w:multiLevelType w:val="hybridMultilevel"/>
    <w:tmpl w:val="363CECCE"/>
    <w:lvl w:ilvl="0" w:tplc="30D255AC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582E2A47"/>
    <w:multiLevelType w:val="hybridMultilevel"/>
    <w:tmpl w:val="410CB3B6"/>
    <w:lvl w:ilvl="0" w:tplc="0CC89F86">
      <w:start w:val="2"/>
      <w:numFmt w:val="bullet"/>
      <w:lvlText w:val="□"/>
      <w:lvlJc w:val="left"/>
      <w:pPr>
        <w:tabs>
          <w:tab w:val="num" w:pos="1260"/>
        </w:tabs>
        <w:ind w:left="1260" w:hanging="1260"/>
      </w:pPr>
      <w:rPr>
        <w:rFonts w:ascii="宋体" w:eastAsia="宋体" w:hAnsi="宋体" w:cs="Times New Roman" w:hint="eastAsia"/>
        <w:b w:val="0"/>
        <w:color w:val="FFFFFF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D23D8F"/>
    <w:multiLevelType w:val="hybridMultilevel"/>
    <w:tmpl w:val="7CA65348"/>
    <w:lvl w:ilvl="0" w:tplc="83D0239C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Times New Roman" w:eastAsia="宋体" w:hAnsi="Times New Roman" w:cs="Times New Roman" w:hint="default"/>
        <w:color w:val="000000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1111DFE"/>
    <w:multiLevelType w:val="hybridMultilevel"/>
    <w:tmpl w:val="8818A4A2"/>
    <w:lvl w:ilvl="0" w:tplc="5E8A4F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ahoma" w:hAnsi="Tahoma" w:hint="default"/>
      </w:rPr>
    </w:lvl>
    <w:lvl w:ilvl="1" w:tplc="93D4B1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ahoma" w:hAnsi="Tahoma" w:hint="default"/>
      </w:rPr>
    </w:lvl>
    <w:lvl w:ilvl="2" w:tplc="D1BE06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ahoma" w:hAnsi="Tahoma" w:hint="default"/>
      </w:rPr>
    </w:lvl>
    <w:lvl w:ilvl="3" w:tplc="E1FE6FE0">
      <w:start w:val="186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ahoma" w:hAnsi="Tahoma" w:hint="default"/>
      </w:rPr>
    </w:lvl>
    <w:lvl w:ilvl="4" w:tplc="66EAA0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ahoma" w:hAnsi="Tahoma" w:hint="default"/>
      </w:rPr>
    </w:lvl>
    <w:lvl w:ilvl="5" w:tplc="EAC4F8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ahoma" w:hAnsi="Tahoma" w:hint="default"/>
      </w:rPr>
    </w:lvl>
    <w:lvl w:ilvl="6" w:tplc="7A0482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ahoma" w:hAnsi="Tahoma" w:hint="default"/>
      </w:rPr>
    </w:lvl>
    <w:lvl w:ilvl="7" w:tplc="331283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ahoma" w:hAnsi="Tahoma" w:hint="default"/>
      </w:rPr>
    </w:lvl>
    <w:lvl w:ilvl="8" w:tplc="C8446B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ahoma" w:hAnsi="Tahoma" w:hint="default"/>
      </w:rPr>
    </w:lvl>
  </w:abstractNum>
  <w:abstractNum w:abstractNumId="7" w15:restartNumberingAfterBreak="0">
    <w:nsid w:val="6B0B5743"/>
    <w:multiLevelType w:val="hybridMultilevel"/>
    <w:tmpl w:val="A62C4F54"/>
    <w:lvl w:ilvl="0" w:tplc="E8582390">
      <w:start w:val="3"/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Times New Roman" w:eastAsia="宋体" w:hAnsi="Times New Roman" w:cs="Times New Roman" w:hint="default"/>
        <w:color w:val="000000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2730541"/>
    <w:multiLevelType w:val="hybridMultilevel"/>
    <w:tmpl w:val="85464FAE"/>
    <w:lvl w:ilvl="0" w:tplc="30D255AC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7FBB7F1A"/>
    <w:multiLevelType w:val="hybridMultilevel"/>
    <w:tmpl w:val="ABB2382A"/>
    <w:lvl w:ilvl="0" w:tplc="00482C3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2"/>
  </w:num>
  <w:num w:numId="6">
    <w:abstractNumId w:val="3"/>
  </w:num>
  <w:num w:numId="7">
    <w:abstractNumId w:val="6"/>
  </w:num>
  <w:num w:numId="8">
    <w:abstractNumId w:val="8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zIwNzAxMrI0tbBQ0lEKTi0uzszPAymwrAUAsHTtmiwAAAA="/>
  </w:docVars>
  <w:rsids>
    <w:rsidRoot w:val="002C4AA8"/>
    <w:rsid w:val="000104FE"/>
    <w:rsid w:val="000126F5"/>
    <w:rsid w:val="00012AC2"/>
    <w:rsid w:val="00012D5B"/>
    <w:rsid w:val="00013709"/>
    <w:rsid w:val="000178A4"/>
    <w:rsid w:val="00017E7A"/>
    <w:rsid w:val="0002744A"/>
    <w:rsid w:val="00034FB2"/>
    <w:rsid w:val="0003529B"/>
    <w:rsid w:val="000355AC"/>
    <w:rsid w:val="00035E63"/>
    <w:rsid w:val="00040534"/>
    <w:rsid w:val="00041735"/>
    <w:rsid w:val="000516D6"/>
    <w:rsid w:val="00051D23"/>
    <w:rsid w:val="00051FE0"/>
    <w:rsid w:val="000529AD"/>
    <w:rsid w:val="000568DC"/>
    <w:rsid w:val="00060254"/>
    <w:rsid w:val="00060F33"/>
    <w:rsid w:val="00062194"/>
    <w:rsid w:val="00062446"/>
    <w:rsid w:val="000637E0"/>
    <w:rsid w:val="00073DA8"/>
    <w:rsid w:val="000749EE"/>
    <w:rsid w:val="00075B62"/>
    <w:rsid w:val="00077909"/>
    <w:rsid w:val="00080DCF"/>
    <w:rsid w:val="0008309B"/>
    <w:rsid w:val="000856C3"/>
    <w:rsid w:val="000877EA"/>
    <w:rsid w:val="00095CEC"/>
    <w:rsid w:val="0009660E"/>
    <w:rsid w:val="000A5704"/>
    <w:rsid w:val="000A59EA"/>
    <w:rsid w:val="000A6AE7"/>
    <w:rsid w:val="000B08D1"/>
    <w:rsid w:val="000B0FE6"/>
    <w:rsid w:val="000B128B"/>
    <w:rsid w:val="000B5AE9"/>
    <w:rsid w:val="000C11C0"/>
    <w:rsid w:val="000C2DB2"/>
    <w:rsid w:val="000C335C"/>
    <w:rsid w:val="000C4709"/>
    <w:rsid w:val="000C4C10"/>
    <w:rsid w:val="000C545A"/>
    <w:rsid w:val="000D11F6"/>
    <w:rsid w:val="000D5335"/>
    <w:rsid w:val="000D772A"/>
    <w:rsid w:val="000E0C76"/>
    <w:rsid w:val="000E1656"/>
    <w:rsid w:val="000E39E5"/>
    <w:rsid w:val="000E61B8"/>
    <w:rsid w:val="000F6BC6"/>
    <w:rsid w:val="00100E04"/>
    <w:rsid w:val="0010238E"/>
    <w:rsid w:val="00105B6D"/>
    <w:rsid w:val="0010695D"/>
    <w:rsid w:val="00107946"/>
    <w:rsid w:val="0011007C"/>
    <w:rsid w:val="00115D1F"/>
    <w:rsid w:val="00116DD1"/>
    <w:rsid w:val="00120E5E"/>
    <w:rsid w:val="00122B0C"/>
    <w:rsid w:val="00126A64"/>
    <w:rsid w:val="00126E1B"/>
    <w:rsid w:val="00130C67"/>
    <w:rsid w:val="00130F9E"/>
    <w:rsid w:val="00130FFC"/>
    <w:rsid w:val="001333E6"/>
    <w:rsid w:val="001342AE"/>
    <w:rsid w:val="001362F4"/>
    <w:rsid w:val="0014254C"/>
    <w:rsid w:val="001459E3"/>
    <w:rsid w:val="0016295F"/>
    <w:rsid w:val="00167885"/>
    <w:rsid w:val="00170759"/>
    <w:rsid w:val="001804E5"/>
    <w:rsid w:val="00183775"/>
    <w:rsid w:val="00183928"/>
    <w:rsid w:val="001862F9"/>
    <w:rsid w:val="00191193"/>
    <w:rsid w:val="001926E4"/>
    <w:rsid w:val="00192FA4"/>
    <w:rsid w:val="00196409"/>
    <w:rsid w:val="001A0401"/>
    <w:rsid w:val="001A7542"/>
    <w:rsid w:val="001B206C"/>
    <w:rsid w:val="001B29A6"/>
    <w:rsid w:val="001B5357"/>
    <w:rsid w:val="001C27E0"/>
    <w:rsid w:val="001C5080"/>
    <w:rsid w:val="001C562C"/>
    <w:rsid w:val="001C7249"/>
    <w:rsid w:val="001D001E"/>
    <w:rsid w:val="001D00A0"/>
    <w:rsid w:val="001D22AF"/>
    <w:rsid w:val="001D3818"/>
    <w:rsid w:val="001D5960"/>
    <w:rsid w:val="001E7434"/>
    <w:rsid w:val="001F1586"/>
    <w:rsid w:val="001F4A97"/>
    <w:rsid w:val="001F4B6D"/>
    <w:rsid w:val="002030E6"/>
    <w:rsid w:val="00204B47"/>
    <w:rsid w:val="00205F4B"/>
    <w:rsid w:val="00207FE0"/>
    <w:rsid w:val="0021407F"/>
    <w:rsid w:val="00232D78"/>
    <w:rsid w:val="00233664"/>
    <w:rsid w:val="00236A6F"/>
    <w:rsid w:val="00240251"/>
    <w:rsid w:val="002408BC"/>
    <w:rsid w:val="0024181C"/>
    <w:rsid w:val="00243285"/>
    <w:rsid w:val="002439AF"/>
    <w:rsid w:val="00244D58"/>
    <w:rsid w:val="002521A1"/>
    <w:rsid w:val="0026084D"/>
    <w:rsid w:val="002746DB"/>
    <w:rsid w:val="00275EBD"/>
    <w:rsid w:val="00284D8B"/>
    <w:rsid w:val="0029127D"/>
    <w:rsid w:val="00294E20"/>
    <w:rsid w:val="0029565E"/>
    <w:rsid w:val="002A38DB"/>
    <w:rsid w:val="002A46B6"/>
    <w:rsid w:val="002A583D"/>
    <w:rsid w:val="002A79A5"/>
    <w:rsid w:val="002B3B75"/>
    <w:rsid w:val="002C1015"/>
    <w:rsid w:val="002C4AA8"/>
    <w:rsid w:val="002C7769"/>
    <w:rsid w:val="002D1373"/>
    <w:rsid w:val="002E38BF"/>
    <w:rsid w:val="002F2F2C"/>
    <w:rsid w:val="002F3CAC"/>
    <w:rsid w:val="002F459A"/>
    <w:rsid w:val="0030256C"/>
    <w:rsid w:val="00303960"/>
    <w:rsid w:val="00312F27"/>
    <w:rsid w:val="0031409E"/>
    <w:rsid w:val="00324B94"/>
    <w:rsid w:val="00325FB1"/>
    <w:rsid w:val="00331C56"/>
    <w:rsid w:val="00332A94"/>
    <w:rsid w:val="00336A81"/>
    <w:rsid w:val="00337BAD"/>
    <w:rsid w:val="0034079B"/>
    <w:rsid w:val="00346783"/>
    <w:rsid w:val="00346EF9"/>
    <w:rsid w:val="0034731C"/>
    <w:rsid w:val="00347BFF"/>
    <w:rsid w:val="0035512F"/>
    <w:rsid w:val="00361D7A"/>
    <w:rsid w:val="00367894"/>
    <w:rsid w:val="00373F13"/>
    <w:rsid w:val="00375679"/>
    <w:rsid w:val="003801F0"/>
    <w:rsid w:val="0038059A"/>
    <w:rsid w:val="0038131B"/>
    <w:rsid w:val="003818D6"/>
    <w:rsid w:val="00383169"/>
    <w:rsid w:val="00390267"/>
    <w:rsid w:val="00394022"/>
    <w:rsid w:val="003944F6"/>
    <w:rsid w:val="003A66D1"/>
    <w:rsid w:val="003A6DA8"/>
    <w:rsid w:val="003B3C17"/>
    <w:rsid w:val="003C1D10"/>
    <w:rsid w:val="003C7920"/>
    <w:rsid w:val="003D17E0"/>
    <w:rsid w:val="003D5317"/>
    <w:rsid w:val="003D5339"/>
    <w:rsid w:val="003D6402"/>
    <w:rsid w:val="003E0282"/>
    <w:rsid w:val="003E1051"/>
    <w:rsid w:val="003E417F"/>
    <w:rsid w:val="003E4234"/>
    <w:rsid w:val="003E5002"/>
    <w:rsid w:val="003E652E"/>
    <w:rsid w:val="003E7104"/>
    <w:rsid w:val="003F0EFE"/>
    <w:rsid w:val="00401E6C"/>
    <w:rsid w:val="00402D81"/>
    <w:rsid w:val="00405738"/>
    <w:rsid w:val="00406713"/>
    <w:rsid w:val="00406795"/>
    <w:rsid w:val="00407730"/>
    <w:rsid w:val="00411C97"/>
    <w:rsid w:val="00417AD8"/>
    <w:rsid w:val="00421267"/>
    <w:rsid w:val="004267AE"/>
    <w:rsid w:val="0043072F"/>
    <w:rsid w:val="004309E4"/>
    <w:rsid w:val="0043464C"/>
    <w:rsid w:val="00434EE0"/>
    <w:rsid w:val="004352EC"/>
    <w:rsid w:val="00435D39"/>
    <w:rsid w:val="00440529"/>
    <w:rsid w:val="00440845"/>
    <w:rsid w:val="0044121F"/>
    <w:rsid w:val="00441FF2"/>
    <w:rsid w:val="00445120"/>
    <w:rsid w:val="00446954"/>
    <w:rsid w:val="004619C8"/>
    <w:rsid w:val="004648BA"/>
    <w:rsid w:val="00467E81"/>
    <w:rsid w:val="00482094"/>
    <w:rsid w:val="004826FF"/>
    <w:rsid w:val="00482D8E"/>
    <w:rsid w:val="00486600"/>
    <w:rsid w:val="00492070"/>
    <w:rsid w:val="0049243A"/>
    <w:rsid w:val="00493D6B"/>
    <w:rsid w:val="004A0C46"/>
    <w:rsid w:val="004A43AF"/>
    <w:rsid w:val="004A5351"/>
    <w:rsid w:val="004A5592"/>
    <w:rsid w:val="004A5BC7"/>
    <w:rsid w:val="004A5FF7"/>
    <w:rsid w:val="004B0042"/>
    <w:rsid w:val="004B1A01"/>
    <w:rsid w:val="004B26EA"/>
    <w:rsid w:val="004B34DF"/>
    <w:rsid w:val="004B4DEB"/>
    <w:rsid w:val="004B6153"/>
    <w:rsid w:val="004C2E6F"/>
    <w:rsid w:val="004C3DE0"/>
    <w:rsid w:val="004C4D90"/>
    <w:rsid w:val="004C6903"/>
    <w:rsid w:val="004C7875"/>
    <w:rsid w:val="004D26F6"/>
    <w:rsid w:val="004D56FD"/>
    <w:rsid w:val="004D60B2"/>
    <w:rsid w:val="004D6682"/>
    <w:rsid w:val="004E3C5A"/>
    <w:rsid w:val="004E4787"/>
    <w:rsid w:val="004F00DC"/>
    <w:rsid w:val="004F1D81"/>
    <w:rsid w:val="004F47AA"/>
    <w:rsid w:val="004F5345"/>
    <w:rsid w:val="00501D9F"/>
    <w:rsid w:val="00506ACE"/>
    <w:rsid w:val="0051232F"/>
    <w:rsid w:val="00514EA3"/>
    <w:rsid w:val="00515359"/>
    <w:rsid w:val="00517106"/>
    <w:rsid w:val="00523688"/>
    <w:rsid w:val="0052471B"/>
    <w:rsid w:val="00525CC1"/>
    <w:rsid w:val="00526674"/>
    <w:rsid w:val="005326D6"/>
    <w:rsid w:val="00533348"/>
    <w:rsid w:val="00534A1A"/>
    <w:rsid w:val="00551DC2"/>
    <w:rsid w:val="0055281A"/>
    <w:rsid w:val="00552C07"/>
    <w:rsid w:val="0055373E"/>
    <w:rsid w:val="005566D7"/>
    <w:rsid w:val="00556F04"/>
    <w:rsid w:val="00557BC6"/>
    <w:rsid w:val="00561983"/>
    <w:rsid w:val="00562B1C"/>
    <w:rsid w:val="00570F5E"/>
    <w:rsid w:val="0057161A"/>
    <w:rsid w:val="00575412"/>
    <w:rsid w:val="00582CA3"/>
    <w:rsid w:val="00584270"/>
    <w:rsid w:val="00587E59"/>
    <w:rsid w:val="005A0DB5"/>
    <w:rsid w:val="005A2068"/>
    <w:rsid w:val="005A2D04"/>
    <w:rsid w:val="005A53F1"/>
    <w:rsid w:val="005B3D41"/>
    <w:rsid w:val="005B429C"/>
    <w:rsid w:val="005C3499"/>
    <w:rsid w:val="005D1E2C"/>
    <w:rsid w:val="005D703F"/>
    <w:rsid w:val="005E395E"/>
    <w:rsid w:val="005F0C4D"/>
    <w:rsid w:val="005F15B3"/>
    <w:rsid w:val="005F5B3A"/>
    <w:rsid w:val="0060045F"/>
    <w:rsid w:val="00601125"/>
    <w:rsid w:val="00602510"/>
    <w:rsid w:val="00606D25"/>
    <w:rsid w:val="0061139F"/>
    <w:rsid w:val="006142D6"/>
    <w:rsid w:val="0061509F"/>
    <w:rsid w:val="0061640B"/>
    <w:rsid w:val="006168FB"/>
    <w:rsid w:val="00621131"/>
    <w:rsid w:val="00622EB4"/>
    <w:rsid w:val="00626B9E"/>
    <w:rsid w:val="006334A2"/>
    <w:rsid w:val="00635D8E"/>
    <w:rsid w:val="0063706D"/>
    <w:rsid w:val="006426DC"/>
    <w:rsid w:val="00644AF6"/>
    <w:rsid w:val="00650AF6"/>
    <w:rsid w:val="00651948"/>
    <w:rsid w:val="006542CA"/>
    <w:rsid w:val="00656DB6"/>
    <w:rsid w:val="006643B4"/>
    <w:rsid w:val="00670748"/>
    <w:rsid w:val="00670944"/>
    <w:rsid w:val="006711AA"/>
    <w:rsid w:val="00671B39"/>
    <w:rsid w:val="00684C1A"/>
    <w:rsid w:val="0069270B"/>
    <w:rsid w:val="00697788"/>
    <w:rsid w:val="006A2036"/>
    <w:rsid w:val="006A5EB2"/>
    <w:rsid w:val="006B0106"/>
    <w:rsid w:val="006B0833"/>
    <w:rsid w:val="006B0D42"/>
    <w:rsid w:val="006B226D"/>
    <w:rsid w:val="006B307A"/>
    <w:rsid w:val="006B3BDE"/>
    <w:rsid w:val="006B7C6E"/>
    <w:rsid w:val="006C504A"/>
    <w:rsid w:val="006D11C8"/>
    <w:rsid w:val="006D31C2"/>
    <w:rsid w:val="006D4E74"/>
    <w:rsid w:val="006D572A"/>
    <w:rsid w:val="006E0875"/>
    <w:rsid w:val="006E1CA9"/>
    <w:rsid w:val="006F03EB"/>
    <w:rsid w:val="006F5971"/>
    <w:rsid w:val="0071001E"/>
    <w:rsid w:val="00714B95"/>
    <w:rsid w:val="007157ED"/>
    <w:rsid w:val="0072126F"/>
    <w:rsid w:val="00733C4A"/>
    <w:rsid w:val="00735073"/>
    <w:rsid w:val="00735C0B"/>
    <w:rsid w:val="007440F9"/>
    <w:rsid w:val="00744A14"/>
    <w:rsid w:val="00744C6C"/>
    <w:rsid w:val="00746495"/>
    <w:rsid w:val="007505AE"/>
    <w:rsid w:val="007557C2"/>
    <w:rsid w:val="007564BB"/>
    <w:rsid w:val="00764DE8"/>
    <w:rsid w:val="00765DEA"/>
    <w:rsid w:val="0076756B"/>
    <w:rsid w:val="00770334"/>
    <w:rsid w:val="007725B8"/>
    <w:rsid w:val="007749B2"/>
    <w:rsid w:val="00776B04"/>
    <w:rsid w:val="0078210C"/>
    <w:rsid w:val="007853EA"/>
    <w:rsid w:val="0078571E"/>
    <w:rsid w:val="00785B7B"/>
    <w:rsid w:val="0078779F"/>
    <w:rsid w:val="00790122"/>
    <w:rsid w:val="00793492"/>
    <w:rsid w:val="007938CE"/>
    <w:rsid w:val="007A117A"/>
    <w:rsid w:val="007A2694"/>
    <w:rsid w:val="007A6F3C"/>
    <w:rsid w:val="007B38FE"/>
    <w:rsid w:val="007B4C2E"/>
    <w:rsid w:val="007B5A05"/>
    <w:rsid w:val="007B62B8"/>
    <w:rsid w:val="007B688A"/>
    <w:rsid w:val="007B7AF8"/>
    <w:rsid w:val="007C075B"/>
    <w:rsid w:val="007C0FD7"/>
    <w:rsid w:val="007D5199"/>
    <w:rsid w:val="007D77F8"/>
    <w:rsid w:val="007E533F"/>
    <w:rsid w:val="007E6A34"/>
    <w:rsid w:val="007E7959"/>
    <w:rsid w:val="007F108B"/>
    <w:rsid w:val="007F2B10"/>
    <w:rsid w:val="007F4C97"/>
    <w:rsid w:val="007F58A3"/>
    <w:rsid w:val="00803925"/>
    <w:rsid w:val="00806D93"/>
    <w:rsid w:val="00814EEA"/>
    <w:rsid w:val="00815813"/>
    <w:rsid w:val="00831301"/>
    <w:rsid w:val="008321BD"/>
    <w:rsid w:val="008325EA"/>
    <w:rsid w:val="00835814"/>
    <w:rsid w:val="00841F8F"/>
    <w:rsid w:val="008440B4"/>
    <w:rsid w:val="00864164"/>
    <w:rsid w:val="00871660"/>
    <w:rsid w:val="00872825"/>
    <w:rsid w:val="00874E75"/>
    <w:rsid w:val="008801F0"/>
    <w:rsid w:val="00885C45"/>
    <w:rsid w:val="00890227"/>
    <w:rsid w:val="008A0836"/>
    <w:rsid w:val="008A1EA7"/>
    <w:rsid w:val="008A5B7C"/>
    <w:rsid w:val="008A72FE"/>
    <w:rsid w:val="008B0062"/>
    <w:rsid w:val="008B70A5"/>
    <w:rsid w:val="008C17EE"/>
    <w:rsid w:val="008C3B52"/>
    <w:rsid w:val="008C3E5B"/>
    <w:rsid w:val="008C5A0D"/>
    <w:rsid w:val="008D0524"/>
    <w:rsid w:val="008D4836"/>
    <w:rsid w:val="008D5597"/>
    <w:rsid w:val="008E035F"/>
    <w:rsid w:val="008E052E"/>
    <w:rsid w:val="008E5842"/>
    <w:rsid w:val="008E7209"/>
    <w:rsid w:val="008F227E"/>
    <w:rsid w:val="008F3546"/>
    <w:rsid w:val="009066F5"/>
    <w:rsid w:val="009109E5"/>
    <w:rsid w:val="009168F8"/>
    <w:rsid w:val="009169DE"/>
    <w:rsid w:val="00923EB3"/>
    <w:rsid w:val="00924F9C"/>
    <w:rsid w:val="009269D2"/>
    <w:rsid w:val="00927B05"/>
    <w:rsid w:val="00931EC3"/>
    <w:rsid w:val="009324DC"/>
    <w:rsid w:val="009357D7"/>
    <w:rsid w:val="009362B0"/>
    <w:rsid w:val="009413DF"/>
    <w:rsid w:val="009439B9"/>
    <w:rsid w:val="00944027"/>
    <w:rsid w:val="009504D5"/>
    <w:rsid w:val="00950C5D"/>
    <w:rsid w:val="00955015"/>
    <w:rsid w:val="00957108"/>
    <w:rsid w:val="00957F56"/>
    <w:rsid w:val="0096013F"/>
    <w:rsid w:val="0096152F"/>
    <w:rsid w:val="00964524"/>
    <w:rsid w:val="009645E6"/>
    <w:rsid w:val="009662F4"/>
    <w:rsid w:val="0096724B"/>
    <w:rsid w:val="00971AF3"/>
    <w:rsid w:val="009854E7"/>
    <w:rsid w:val="00992652"/>
    <w:rsid w:val="00993FFD"/>
    <w:rsid w:val="00997DE3"/>
    <w:rsid w:val="009B29E8"/>
    <w:rsid w:val="009B37F9"/>
    <w:rsid w:val="009B7901"/>
    <w:rsid w:val="009B79C7"/>
    <w:rsid w:val="009C2899"/>
    <w:rsid w:val="009C7915"/>
    <w:rsid w:val="009C7A0E"/>
    <w:rsid w:val="009D0E09"/>
    <w:rsid w:val="009D6764"/>
    <w:rsid w:val="009D78A0"/>
    <w:rsid w:val="009E1313"/>
    <w:rsid w:val="009E323D"/>
    <w:rsid w:val="009F28C4"/>
    <w:rsid w:val="009F2C41"/>
    <w:rsid w:val="009F4141"/>
    <w:rsid w:val="009F416C"/>
    <w:rsid w:val="009F5FEF"/>
    <w:rsid w:val="00A07E15"/>
    <w:rsid w:val="00A1048B"/>
    <w:rsid w:val="00A128C6"/>
    <w:rsid w:val="00A16B2F"/>
    <w:rsid w:val="00A173ED"/>
    <w:rsid w:val="00A201B2"/>
    <w:rsid w:val="00A211E8"/>
    <w:rsid w:val="00A27EFB"/>
    <w:rsid w:val="00A326D8"/>
    <w:rsid w:val="00A35410"/>
    <w:rsid w:val="00A36D7B"/>
    <w:rsid w:val="00A37159"/>
    <w:rsid w:val="00A37209"/>
    <w:rsid w:val="00A37D0E"/>
    <w:rsid w:val="00A423A5"/>
    <w:rsid w:val="00A46519"/>
    <w:rsid w:val="00A670F6"/>
    <w:rsid w:val="00A67C91"/>
    <w:rsid w:val="00A701EB"/>
    <w:rsid w:val="00A71767"/>
    <w:rsid w:val="00A752A0"/>
    <w:rsid w:val="00A75DA0"/>
    <w:rsid w:val="00A77B0D"/>
    <w:rsid w:val="00A8090E"/>
    <w:rsid w:val="00A80AD1"/>
    <w:rsid w:val="00A840A3"/>
    <w:rsid w:val="00A92AE0"/>
    <w:rsid w:val="00A96A69"/>
    <w:rsid w:val="00AA79C7"/>
    <w:rsid w:val="00AB479F"/>
    <w:rsid w:val="00AB63DC"/>
    <w:rsid w:val="00AC1863"/>
    <w:rsid w:val="00AE39EC"/>
    <w:rsid w:val="00AE4E84"/>
    <w:rsid w:val="00AF2544"/>
    <w:rsid w:val="00AF3C93"/>
    <w:rsid w:val="00AF67C9"/>
    <w:rsid w:val="00B258AA"/>
    <w:rsid w:val="00B25B1C"/>
    <w:rsid w:val="00B25CC7"/>
    <w:rsid w:val="00B2692D"/>
    <w:rsid w:val="00B26E75"/>
    <w:rsid w:val="00B34CD9"/>
    <w:rsid w:val="00B427FC"/>
    <w:rsid w:val="00B477CE"/>
    <w:rsid w:val="00B51E0A"/>
    <w:rsid w:val="00B55083"/>
    <w:rsid w:val="00B64A0B"/>
    <w:rsid w:val="00B654DC"/>
    <w:rsid w:val="00B74CAA"/>
    <w:rsid w:val="00B7700C"/>
    <w:rsid w:val="00B77B07"/>
    <w:rsid w:val="00B82E04"/>
    <w:rsid w:val="00B83F00"/>
    <w:rsid w:val="00B84261"/>
    <w:rsid w:val="00B8717C"/>
    <w:rsid w:val="00B90115"/>
    <w:rsid w:val="00B95C46"/>
    <w:rsid w:val="00BA09D1"/>
    <w:rsid w:val="00BA1448"/>
    <w:rsid w:val="00BA4244"/>
    <w:rsid w:val="00BA45BC"/>
    <w:rsid w:val="00BA63B5"/>
    <w:rsid w:val="00BA6D2B"/>
    <w:rsid w:val="00BB1812"/>
    <w:rsid w:val="00BB2119"/>
    <w:rsid w:val="00BB771E"/>
    <w:rsid w:val="00BC40D3"/>
    <w:rsid w:val="00BD12E3"/>
    <w:rsid w:val="00BD1E16"/>
    <w:rsid w:val="00BD5364"/>
    <w:rsid w:val="00BD57D3"/>
    <w:rsid w:val="00BF60C3"/>
    <w:rsid w:val="00C004E5"/>
    <w:rsid w:val="00C020B1"/>
    <w:rsid w:val="00C06603"/>
    <w:rsid w:val="00C102EE"/>
    <w:rsid w:val="00C154CC"/>
    <w:rsid w:val="00C175DB"/>
    <w:rsid w:val="00C17CFD"/>
    <w:rsid w:val="00C22699"/>
    <w:rsid w:val="00C23573"/>
    <w:rsid w:val="00C317B4"/>
    <w:rsid w:val="00C332D1"/>
    <w:rsid w:val="00C35775"/>
    <w:rsid w:val="00C35F38"/>
    <w:rsid w:val="00C36CF7"/>
    <w:rsid w:val="00C4096D"/>
    <w:rsid w:val="00C427EE"/>
    <w:rsid w:val="00C431CB"/>
    <w:rsid w:val="00C44D24"/>
    <w:rsid w:val="00C45504"/>
    <w:rsid w:val="00C53F4F"/>
    <w:rsid w:val="00C549E6"/>
    <w:rsid w:val="00C557E2"/>
    <w:rsid w:val="00C55D71"/>
    <w:rsid w:val="00C57075"/>
    <w:rsid w:val="00C60A30"/>
    <w:rsid w:val="00C64468"/>
    <w:rsid w:val="00C705F3"/>
    <w:rsid w:val="00C70D38"/>
    <w:rsid w:val="00CA0C23"/>
    <w:rsid w:val="00CA3D4B"/>
    <w:rsid w:val="00CA6293"/>
    <w:rsid w:val="00CB6158"/>
    <w:rsid w:val="00CB78A8"/>
    <w:rsid w:val="00CC3E52"/>
    <w:rsid w:val="00CC40DA"/>
    <w:rsid w:val="00CC4EA1"/>
    <w:rsid w:val="00CD204D"/>
    <w:rsid w:val="00CD359A"/>
    <w:rsid w:val="00CE3CD7"/>
    <w:rsid w:val="00CE470E"/>
    <w:rsid w:val="00CF0B83"/>
    <w:rsid w:val="00CF0EA2"/>
    <w:rsid w:val="00CF5309"/>
    <w:rsid w:val="00CF5D50"/>
    <w:rsid w:val="00D07B4F"/>
    <w:rsid w:val="00D14863"/>
    <w:rsid w:val="00D154EE"/>
    <w:rsid w:val="00D1564E"/>
    <w:rsid w:val="00D171DD"/>
    <w:rsid w:val="00D21CED"/>
    <w:rsid w:val="00D21FEC"/>
    <w:rsid w:val="00D244C4"/>
    <w:rsid w:val="00D26D9D"/>
    <w:rsid w:val="00D414FF"/>
    <w:rsid w:val="00D43862"/>
    <w:rsid w:val="00D5063B"/>
    <w:rsid w:val="00D54190"/>
    <w:rsid w:val="00D5770D"/>
    <w:rsid w:val="00D57EE6"/>
    <w:rsid w:val="00D62D21"/>
    <w:rsid w:val="00D724A8"/>
    <w:rsid w:val="00D76482"/>
    <w:rsid w:val="00D8372C"/>
    <w:rsid w:val="00D95A51"/>
    <w:rsid w:val="00D96292"/>
    <w:rsid w:val="00D97718"/>
    <w:rsid w:val="00DA01A5"/>
    <w:rsid w:val="00DA10CC"/>
    <w:rsid w:val="00DB0963"/>
    <w:rsid w:val="00DB2D30"/>
    <w:rsid w:val="00DB2F83"/>
    <w:rsid w:val="00DB4404"/>
    <w:rsid w:val="00DC09BA"/>
    <w:rsid w:val="00DC14CF"/>
    <w:rsid w:val="00DC257A"/>
    <w:rsid w:val="00DC79B7"/>
    <w:rsid w:val="00DC7D65"/>
    <w:rsid w:val="00DD4E7E"/>
    <w:rsid w:val="00DD50ED"/>
    <w:rsid w:val="00DE178A"/>
    <w:rsid w:val="00DE471A"/>
    <w:rsid w:val="00DF0179"/>
    <w:rsid w:val="00DF3617"/>
    <w:rsid w:val="00DF4BC6"/>
    <w:rsid w:val="00DF6635"/>
    <w:rsid w:val="00E07F23"/>
    <w:rsid w:val="00E1034F"/>
    <w:rsid w:val="00E1171B"/>
    <w:rsid w:val="00E12754"/>
    <w:rsid w:val="00E129B7"/>
    <w:rsid w:val="00E151B7"/>
    <w:rsid w:val="00E24CC0"/>
    <w:rsid w:val="00E26AFC"/>
    <w:rsid w:val="00E31A8D"/>
    <w:rsid w:val="00E31F98"/>
    <w:rsid w:val="00E33B0C"/>
    <w:rsid w:val="00E3781A"/>
    <w:rsid w:val="00E41789"/>
    <w:rsid w:val="00E44F16"/>
    <w:rsid w:val="00E5323C"/>
    <w:rsid w:val="00E626B5"/>
    <w:rsid w:val="00E64787"/>
    <w:rsid w:val="00E64AA1"/>
    <w:rsid w:val="00E66A85"/>
    <w:rsid w:val="00E74B22"/>
    <w:rsid w:val="00E766AD"/>
    <w:rsid w:val="00E80675"/>
    <w:rsid w:val="00E8198A"/>
    <w:rsid w:val="00E822AB"/>
    <w:rsid w:val="00E83C42"/>
    <w:rsid w:val="00E86EB7"/>
    <w:rsid w:val="00E91144"/>
    <w:rsid w:val="00E916DD"/>
    <w:rsid w:val="00E92E8B"/>
    <w:rsid w:val="00E93E84"/>
    <w:rsid w:val="00EA0255"/>
    <w:rsid w:val="00EA23CA"/>
    <w:rsid w:val="00EA25EE"/>
    <w:rsid w:val="00EA320B"/>
    <w:rsid w:val="00EA4CC7"/>
    <w:rsid w:val="00EA5BB0"/>
    <w:rsid w:val="00EA6D51"/>
    <w:rsid w:val="00EA7454"/>
    <w:rsid w:val="00EC3BE1"/>
    <w:rsid w:val="00EC6B84"/>
    <w:rsid w:val="00ED072A"/>
    <w:rsid w:val="00ED0D8B"/>
    <w:rsid w:val="00ED17F4"/>
    <w:rsid w:val="00ED2232"/>
    <w:rsid w:val="00ED3EDA"/>
    <w:rsid w:val="00ED427F"/>
    <w:rsid w:val="00ED45DD"/>
    <w:rsid w:val="00ED5978"/>
    <w:rsid w:val="00EE0222"/>
    <w:rsid w:val="00EE4934"/>
    <w:rsid w:val="00EF18AD"/>
    <w:rsid w:val="00EF31D9"/>
    <w:rsid w:val="00F01654"/>
    <w:rsid w:val="00F02B14"/>
    <w:rsid w:val="00F02E9A"/>
    <w:rsid w:val="00F10969"/>
    <w:rsid w:val="00F11394"/>
    <w:rsid w:val="00F11F71"/>
    <w:rsid w:val="00F24EF3"/>
    <w:rsid w:val="00F2540B"/>
    <w:rsid w:val="00F26D35"/>
    <w:rsid w:val="00F27B29"/>
    <w:rsid w:val="00F31132"/>
    <w:rsid w:val="00F32251"/>
    <w:rsid w:val="00F4149E"/>
    <w:rsid w:val="00F440F9"/>
    <w:rsid w:val="00F44777"/>
    <w:rsid w:val="00F47AC7"/>
    <w:rsid w:val="00F47D65"/>
    <w:rsid w:val="00F501E7"/>
    <w:rsid w:val="00F55A64"/>
    <w:rsid w:val="00F6274A"/>
    <w:rsid w:val="00F62F07"/>
    <w:rsid w:val="00F6664C"/>
    <w:rsid w:val="00F66D40"/>
    <w:rsid w:val="00F74D3F"/>
    <w:rsid w:val="00F81B9D"/>
    <w:rsid w:val="00F91DB3"/>
    <w:rsid w:val="00F93957"/>
    <w:rsid w:val="00FA0CC3"/>
    <w:rsid w:val="00FA324F"/>
    <w:rsid w:val="00FA4DDE"/>
    <w:rsid w:val="00FB01F6"/>
    <w:rsid w:val="00FB0DE3"/>
    <w:rsid w:val="00FB39B8"/>
    <w:rsid w:val="00FB5EA2"/>
    <w:rsid w:val="00FB6CB9"/>
    <w:rsid w:val="00FC11F8"/>
    <w:rsid w:val="00FC291D"/>
    <w:rsid w:val="00FC426E"/>
    <w:rsid w:val="00FC5231"/>
    <w:rsid w:val="00FC59B8"/>
    <w:rsid w:val="00FD0FC1"/>
    <w:rsid w:val="00FD3723"/>
    <w:rsid w:val="00FD4A05"/>
    <w:rsid w:val="00FD6BF6"/>
    <w:rsid w:val="00FE1B57"/>
    <w:rsid w:val="00FE35A5"/>
    <w:rsid w:val="00FE3B97"/>
    <w:rsid w:val="00FE727A"/>
    <w:rsid w:val="00FF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2D384"/>
  <w15:docId w15:val="{0C82A2E9-49E3-4129-9E32-F32ABB064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B3C17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2D1373"/>
    <w:pPr>
      <w:keepNext/>
      <w:spacing w:line="300" w:lineRule="auto"/>
      <w:jc w:val="left"/>
      <w:outlineLvl w:val="0"/>
    </w:pPr>
    <w:rPr>
      <w:b/>
      <w:bCs/>
      <w:sz w:val="24"/>
    </w:rPr>
  </w:style>
  <w:style w:type="paragraph" w:styleId="2">
    <w:name w:val="heading 2"/>
    <w:basedOn w:val="a"/>
    <w:next w:val="a"/>
    <w:link w:val="20"/>
    <w:semiHidden/>
    <w:unhideWhenUsed/>
    <w:qFormat/>
    <w:rsid w:val="00C549E6"/>
    <w:pPr>
      <w:keepNext/>
      <w:keepLines/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C549E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32"/>
    </w:rPr>
  </w:style>
  <w:style w:type="paragraph" w:styleId="a4">
    <w:name w:val="Body Text"/>
    <w:basedOn w:val="a"/>
    <w:pPr>
      <w:spacing w:line="360" w:lineRule="auto"/>
    </w:pPr>
    <w:rPr>
      <w:sz w:val="24"/>
    </w:rPr>
  </w:style>
  <w:style w:type="paragraph" w:styleId="a5">
    <w:name w:val="footer"/>
    <w:basedOn w:val="a"/>
    <w:link w:val="a6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7">
    <w:name w:val="page number"/>
    <w:basedOn w:val="a0"/>
  </w:style>
  <w:style w:type="paragraph" w:styleId="a8">
    <w:name w:val="Body Text Indent"/>
    <w:basedOn w:val="a"/>
    <w:pPr>
      <w:ind w:firstLineChars="200" w:firstLine="480"/>
      <w:jc w:val="left"/>
    </w:pPr>
    <w:rPr>
      <w:sz w:val="24"/>
    </w:rPr>
  </w:style>
  <w:style w:type="paragraph" w:styleId="21">
    <w:name w:val="Body Text Indent 2"/>
    <w:basedOn w:val="a"/>
    <w:pPr>
      <w:spacing w:line="300" w:lineRule="auto"/>
      <w:ind w:firstLineChars="200" w:firstLine="560"/>
    </w:pPr>
    <w:rPr>
      <w:sz w:val="28"/>
    </w:rPr>
  </w:style>
  <w:style w:type="paragraph" w:styleId="31">
    <w:name w:val="Body Text Indent 3"/>
    <w:basedOn w:val="a"/>
    <w:pPr>
      <w:spacing w:line="300" w:lineRule="auto"/>
      <w:ind w:firstLineChars="100" w:firstLine="280"/>
    </w:pPr>
    <w:rPr>
      <w:sz w:val="28"/>
    </w:rPr>
  </w:style>
  <w:style w:type="paragraph" w:customStyle="1" w:styleId="style3">
    <w:name w:val="style3"/>
    <w:basedOn w:val="a"/>
    <w:rsid w:val="00E64AA1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Cs w:val="21"/>
    </w:rPr>
  </w:style>
  <w:style w:type="character" w:styleId="a9">
    <w:name w:val="Emphasis"/>
    <w:qFormat/>
    <w:rsid w:val="00E64AA1"/>
    <w:rPr>
      <w:i/>
      <w:iCs/>
    </w:rPr>
  </w:style>
  <w:style w:type="table" w:styleId="32">
    <w:name w:val="Table List 3"/>
    <w:basedOn w:val="a1"/>
    <w:rsid w:val="0078210C"/>
    <w:pPr>
      <w:widowControl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a">
    <w:name w:val="header"/>
    <w:basedOn w:val="a"/>
    <w:rsid w:val="009B79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b">
    <w:name w:val="Table Grid"/>
    <w:basedOn w:val="a1"/>
    <w:rsid w:val="00F81B9D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Normal (Web)"/>
    <w:basedOn w:val="a"/>
    <w:rsid w:val="00F74D3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22">
    <w:name w:val="标题2"/>
    <w:basedOn w:val="a"/>
    <w:qFormat/>
    <w:rsid w:val="002D1373"/>
    <w:pPr>
      <w:snapToGrid w:val="0"/>
      <w:spacing w:line="440" w:lineRule="atLeast"/>
    </w:pPr>
    <w:rPr>
      <w:b/>
      <w:color w:val="000000"/>
      <w:sz w:val="24"/>
    </w:rPr>
  </w:style>
  <w:style w:type="paragraph" w:customStyle="1" w:styleId="33">
    <w:name w:val="标题3"/>
    <w:basedOn w:val="a"/>
    <w:qFormat/>
    <w:rsid w:val="002D1373"/>
    <w:pPr>
      <w:snapToGrid w:val="0"/>
      <w:spacing w:line="440" w:lineRule="atLeast"/>
    </w:pPr>
    <w:rPr>
      <w:b/>
      <w:color w:val="000000"/>
      <w:sz w:val="24"/>
    </w:rPr>
  </w:style>
  <w:style w:type="character" w:customStyle="1" w:styleId="a6">
    <w:name w:val="页脚 字符"/>
    <w:link w:val="a5"/>
    <w:uiPriority w:val="99"/>
    <w:rsid w:val="00A128C6"/>
    <w:rPr>
      <w:kern w:val="2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C549E6"/>
    <w:pPr>
      <w:keepLines/>
      <w:widowControl/>
      <w:spacing w:before="240" w:line="259" w:lineRule="auto"/>
      <w:outlineLvl w:val="9"/>
    </w:pPr>
    <w:rPr>
      <w:rFonts w:ascii="等线 Light" w:eastAsia="等线 Light" w:hAnsi="等线 Light"/>
      <w:b w:val="0"/>
      <w:bCs w:val="0"/>
      <w:color w:val="2E74B5"/>
      <w:kern w:val="0"/>
      <w:sz w:val="32"/>
      <w:szCs w:val="32"/>
    </w:rPr>
  </w:style>
  <w:style w:type="paragraph" w:customStyle="1" w:styleId="23">
    <w:name w:val="目录 2"/>
    <w:basedOn w:val="a"/>
    <w:next w:val="a"/>
    <w:autoRedefine/>
    <w:uiPriority w:val="39"/>
    <w:unhideWhenUsed/>
    <w:rsid w:val="00C175DB"/>
    <w:pPr>
      <w:widowControl/>
      <w:spacing w:after="100" w:line="259" w:lineRule="auto"/>
      <w:ind w:left="220"/>
      <w:jc w:val="left"/>
    </w:pPr>
    <w:rPr>
      <w:kern w:val="0"/>
      <w:sz w:val="24"/>
      <w:szCs w:val="22"/>
    </w:rPr>
  </w:style>
  <w:style w:type="paragraph" w:customStyle="1" w:styleId="11">
    <w:name w:val="目录 1"/>
    <w:basedOn w:val="a"/>
    <w:next w:val="a"/>
    <w:autoRedefine/>
    <w:uiPriority w:val="39"/>
    <w:unhideWhenUsed/>
    <w:rsid w:val="00C175DB"/>
    <w:pPr>
      <w:widowControl/>
      <w:spacing w:after="100" w:line="259" w:lineRule="auto"/>
      <w:jc w:val="left"/>
    </w:pPr>
    <w:rPr>
      <w:kern w:val="0"/>
      <w:sz w:val="24"/>
      <w:szCs w:val="22"/>
    </w:rPr>
  </w:style>
  <w:style w:type="paragraph" w:customStyle="1" w:styleId="34">
    <w:name w:val="目录 3"/>
    <w:basedOn w:val="a"/>
    <w:next w:val="a"/>
    <w:autoRedefine/>
    <w:uiPriority w:val="39"/>
    <w:unhideWhenUsed/>
    <w:rsid w:val="00C175DB"/>
    <w:pPr>
      <w:widowControl/>
      <w:spacing w:after="100" w:line="259" w:lineRule="auto"/>
      <w:ind w:left="440"/>
      <w:jc w:val="left"/>
    </w:pPr>
    <w:rPr>
      <w:kern w:val="0"/>
      <w:sz w:val="24"/>
      <w:szCs w:val="22"/>
    </w:rPr>
  </w:style>
  <w:style w:type="character" w:customStyle="1" w:styleId="20">
    <w:name w:val="标题 2 字符"/>
    <w:link w:val="2"/>
    <w:semiHidden/>
    <w:rsid w:val="00C549E6"/>
    <w:rPr>
      <w:rFonts w:ascii="等线 Light" w:eastAsia="等线 Light" w:hAnsi="等线 Light" w:cs="Times New Roman"/>
      <w:b/>
      <w:bCs/>
      <w:kern w:val="2"/>
      <w:sz w:val="32"/>
      <w:szCs w:val="32"/>
    </w:rPr>
  </w:style>
  <w:style w:type="character" w:customStyle="1" w:styleId="30">
    <w:name w:val="标题 3 字符"/>
    <w:link w:val="3"/>
    <w:semiHidden/>
    <w:rsid w:val="00C549E6"/>
    <w:rPr>
      <w:b/>
      <w:bCs/>
      <w:kern w:val="2"/>
      <w:sz w:val="32"/>
      <w:szCs w:val="32"/>
    </w:rPr>
  </w:style>
  <w:style w:type="character" w:styleId="ad">
    <w:name w:val="Hyperlink"/>
    <w:uiPriority w:val="99"/>
    <w:unhideWhenUsed/>
    <w:rsid w:val="00C549E6"/>
    <w:rPr>
      <w:color w:val="0563C1"/>
      <w:u w:val="single"/>
    </w:rPr>
  </w:style>
  <w:style w:type="character" w:customStyle="1" w:styleId="10">
    <w:name w:val="标题 1 字符"/>
    <w:link w:val="1"/>
    <w:rsid w:val="00F66D40"/>
    <w:rPr>
      <w:b/>
      <w:bCs/>
      <w:kern w:val="2"/>
      <w:sz w:val="24"/>
      <w:szCs w:val="24"/>
    </w:rPr>
  </w:style>
  <w:style w:type="paragraph" w:customStyle="1" w:styleId="equation">
    <w:name w:val="equation"/>
    <w:basedOn w:val="a"/>
    <w:link w:val="equationChar"/>
    <w:qFormat/>
    <w:rsid w:val="00814EEA"/>
    <w:pPr>
      <w:widowControl/>
      <w:tabs>
        <w:tab w:val="center" w:pos="4111"/>
        <w:tab w:val="right" w:pos="8222"/>
      </w:tabs>
      <w:spacing w:after="200" w:line="276" w:lineRule="auto"/>
      <w:jc w:val="right"/>
      <w:textAlignment w:val="center"/>
    </w:pPr>
    <w:rPr>
      <w:kern w:val="0"/>
      <w:sz w:val="24"/>
      <w:lang w:val="en-GB"/>
    </w:rPr>
  </w:style>
  <w:style w:type="character" w:customStyle="1" w:styleId="equationChar">
    <w:name w:val="equation Char"/>
    <w:link w:val="equation"/>
    <w:rsid w:val="00814EEA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3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17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9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2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../../../../Documents/Tencent%20Files/2946861979/Image/Group2/7U/BN/7UBN@M~MRD(LGQ$%7d~_OJXB9.jp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D94E7-AF25-4F35-A045-45F0C5F0A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2</Pages>
  <Words>736</Words>
  <Characters>4199</Characters>
  <Application>Microsoft Office Word</Application>
  <DocSecurity>0</DocSecurity>
  <Lines>34</Lines>
  <Paragraphs>9</Paragraphs>
  <ScaleCrop>false</ScaleCrop>
  <Company>jwc</Company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论文模板</dc:title>
  <dc:subject/>
  <dc:creator>guyu</dc:creator>
  <cp:keywords/>
  <dc:description/>
  <cp:lastModifiedBy>刘 沛</cp:lastModifiedBy>
  <cp:revision>1</cp:revision>
  <cp:lastPrinted>2004-12-15T08:55:00Z</cp:lastPrinted>
  <dcterms:created xsi:type="dcterms:W3CDTF">2022-03-19T03:20:00Z</dcterms:created>
  <dcterms:modified xsi:type="dcterms:W3CDTF">2022-03-23T13:36:00Z</dcterms:modified>
</cp:coreProperties>
</file>